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6B0E849A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235259">
        <w:rPr>
          <w:rFonts w:ascii="Arial" w:eastAsia="Arial" w:hAnsi="Arial" w:cs="Arial"/>
          <w:b/>
          <w:sz w:val="28"/>
          <w:szCs w:val="28"/>
        </w:rPr>
        <w:t>9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415B522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235259">
        <w:rPr>
          <w:rFonts w:ascii="Arial" w:eastAsia="Arial" w:hAnsi="Arial" w:cs="Arial"/>
          <w:sz w:val="24"/>
          <w:szCs w:val="24"/>
        </w:rPr>
        <w:t>2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235259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32D11CC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>22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h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Department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ealth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(DOH)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s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recorded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otal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>418,818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260EDA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which,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>24,209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r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>386,486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v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260EDA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123 </w:t>
      </w:r>
      <w:r w:rsidR="00D74F68" w:rsidRPr="00260EDA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260EDA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ED3C90">
        <w:rPr>
          <w:rFonts w:ascii="Arial" w:eastAsia="Arial" w:hAnsi="Arial" w:cs="Arial"/>
          <w:sz w:val="24"/>
          <w:szCs w:val="24"/>
        </w:rPr>
        <w:t>.</w:t>
      </w:r>
    </w:p>
    <w:p w14:paraId="22E235F4" w14:textId="012A3D7A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260EDA">
        <w:rPr>
          <w:rFonts w:ascii="Arial" w:eastAsia="Arial" w:hAnsi="Arial" w:cs="Arial"/>
          <w:i/>
          <w:color w:val="0070C0"/>
          <w:sz w:val="16"/>
          <w:szCs w:val="16"/>
        </w:rPr>
        <w:t>3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05927BA7" w:rsidR="009702AE" w:rsidRPr="00260EDA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260EDA">
        <w:rPr>
          <w:rFonts w:ascii="Arial" w:eastAsia="Arial" w:hAnsi="Arial" w:cs="Arial"/>
          <w:sz w:val="24"/>
          <w:szCs w:val="24"/>
        </w:rPr>
        <w:t>A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tal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60EDA">
        <w:rPr>
          <w:rFonts w:ascii="Arial" w:eastAsia="Arial" w:hAnsi="Arial" w:cs="Arial"/>
          <w:b/>
          <w:sz w:val="24"/>
          <w:szCs w:val="24"/>
        </w:rPr>
        <w:t>₱</w:t>
      </w:r>
      <w:r w:rsidR="00884B3D" w:rsidRPr="00260EDA">
        <w:rPr>
          <w:rFonts w:ascii="Arial" w:eastAsia="Arial" w:hAnsi="Arial" w:cs="Arial"/>
          <w:b/>
          <w:bCs/>
          <w:sz w:val="24"/>
          <w:szCs w:val="24"/>
        </w:rPr>
        <w:t>1,700,479,979.53</w:t>
      </w:r>
      <w:r w:rsidR="00441DBB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orth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ssistanc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h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amili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dividual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clud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strande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ffec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mmunit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quarantin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e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mplemen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du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VID-19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andemic;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hich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="00884B3D" w:rsidRPr="00260EDA">
        <w:rPr>
          <w:rFonts w:ascii="Arial" w:eastAsia="Arial" w:hAnsi="Arial" w:cs="Arial"/>
          <w:b/>
          <w:bCs/>
          <w:sz w:val="24"/>
          <w:szCs w:val="24"/>
        </w:rPr>
        <w:t>1,189,695,791.44</w:t>
      </w:r>
      <w:r w:rsidR="00441DBB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DSWD</w:t>
      </w:r>
      <w:r w:rsidRPr="00260EDA">
        <w:rPr>
          <w:rFonts w:ascii="Arial" w:eastAsia="Arial" w:hAnsi="Arial" w:cs="Arial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="00BB7ADC" w:rsidRPr="00260EDA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NGOs</w:t>
      </w:r>
      <w:r w:rsidRPr="00260EDA">
        <w:rPr>
          <w:rFonts w:ascii="Arial" w:eastAsia="Arial" w:hAnsi="Arial" w:cs="Arial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Pr="00260EDA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260E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260EDA">
        <w:rPr>
          <w:rFonts w:ascii="Arial" w:eastAsia="Arial" w:hAnsi="Arial" w:cs="Arial"/>
          <w:b/>
          <w:sz w:val="20"/>
          <w:szCs w:val="20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(se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abl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8"/>
        <w:gridCol w:w="1513"/>
        <w:gridCol w:w="1314"/>
        <w:gridCol w:w="1215"/>
        <w:gridCol w:w="1509"/>
      </w:tblGrid>
      <w:tr w:rsidR="00884B3D" w14:paraId="5705F254" w14:textId="77777777" w:rsidTr="00884B3D">
        <w:trPr>
          <w:trHeight w:val="20"/>
          <w:tblHeader/>
        </w:trPr>
        <w:tc>
          <w:tcPr>
            <w:tcW w:w="21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6A90B" w14:textId="77777777" w:rsid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AFB02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884B3D" w14:paraId="43A7035E" w14:textId="77777777" w:rsidTr="00884B3D">
        <w:trPr>
          <w:trHeight w:val="20"/>
          <w:tblHeader/>
        </w:trPr>
        <w:tc>
          <w:tcPr>
            <w:tcW w:w="21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1D7A2F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7FCD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F3037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800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129A47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884B3D" w14:paraId="1D08307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5D57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ED9A6C" w14:textId="6A1516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89,695,791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4A0304" w14:textId="00BB6C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628BDE" w14:textId="6752FC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9C8E33" w14:textId="6FAD0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700,479,979.53 </w:t>
            </w:r>
          </w:p>
        </w:tc>
      </w:tr>
      <w:tr w:rsidR="00884B3D" w14:paraId="6B31652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381B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82CD6C" w14:textId="140F7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4,821,198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0F6142" w14:textId="2F5C0C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12DD38" w14:textId="753DCE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BD88AE" w14:textId="56B99B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0,231,198.95 </w:t>
            </w:r>
          </w:p>
        </w:tc>
      </w:tr>
      <w:tr w:rsidR="00884B3D" w14:paraId="3A5AA4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A9BD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69B64" w14:textId="4DC40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4,828,60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41C1A" w14:textId="3244C9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6E3F1" w14:textId="5A4FB8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36DDD" w14:textId="4CDF2B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28,601.79 </w:t>
            </w:r>
          </w:p>
        </w:tc>
      </w:tr>
      <w:tr w:rsidR="00884B3D" w14:paraId="479B5D2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52828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25223" w14:textId="2E389D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5C6C1" w14:textId="13879A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C33D" w14:textId="07C115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CCEEE" w14:textId="1327E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884B3D" w14:paraId="4AFFC36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148BB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042C" w14:textId="2D280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0ED0" w14:textId="0B482A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DFABC" w14:textId="65EA4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8C879" w14:textId="7A29D8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884B3D" w14:paraId="77C0150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A448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331C6" w14:textId="488DEB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6E0A" w14:textId="294DD9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723E" w14:textId="709724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E6AB3" w14:textId="3E1F94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884B3D" w14:paraId="6CABDE0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318F1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8AF9" w14:textId="61D0B1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5FDA" w14:textId="06051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0F87" w14:textId="4426D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28603" w14:textId="4883A3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884B3D" w14:paraId="74DC2DD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0C00E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9DF2" w14:textId="54DEE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C23FB" w14:textId="3429AF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D3092" w14:textId="087E1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D2975" w14:textId="683ED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884B3D" w14:paraId="55B7FA1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8789D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E64B" w14:textId="466DE5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489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A9B1F" w14:textId="24DAA1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DBFDE" w14:textId="29E484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65B1" w14:textId="19D2FE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931,688.00 </w:t>
            </w:r>
          </w:p>
        </w:tc>
      </w:tr>
      <w:tr w:rsidR="00884B3D" w14:paraId="1B76C53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10B96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62FD0" w14:textId="18591A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32DA" w14:textId="0E6E71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AB70" w14:textId="6294C6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9C427" w14:textId="245FD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884B3D" w14:paraId="76DA5AC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7A50B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37256" w14:textId="49ACF4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10D4" w14:textId="292B1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068B5" w14:textId="18A4F0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E3D7" w14:textId="09B014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884B3D" w14:paraId="377C577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CD40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F063" w14:textId="2AD9B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BB2A" w14:textId="74471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12C0" w14:textId="12E6B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21715" w14:textId="4E3F6C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884B3D" w14:paraId="059357C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8470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A177" w14:textId="01437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399,3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437D5" w14:textId="1A2C8A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CBE8" w14:textId="1DF6C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161D8" w14:textId="167630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99,330.00 </w:t>
            </w:r>
          </w:p>
        </w:tc>
      </w:tr>
      <w:tr w:rsidR="00884B3D" w14:paraId="5503832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B9C5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901FA" w14:textId="50B390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DCE40" w14:textId="0E98C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715A" w14:textId="026FB9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462A" w14:textId="5167C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884B3D" w14:paraId="0EDDB11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AB34E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65CB" w14:textId="5A7A3A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E7E6" w14:textId="42368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B5A84" w14:textId="2562A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C4C73" w14:textId="58FE03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884B3D" w14:paraId="114E7F9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FACF9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BC2B2" w14:textId="60FCB4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8F245" w14:textId="65CF83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2FF1C" w14:textId="7250D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197EF" w14:textId="55C9D3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884B3D" w14:paraId="20D9695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C6E9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8036" w14:textId="04DC60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4780" w14:textId="4EB88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2AF99" w14:textId="4F2FC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75FF8" w14:textId="3560D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884B3D" w14:paraId="43D9E8A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E39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8EB6" w14:textId="72888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216,1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D62D" w14:textId="1693A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5210" w14:textId="045009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2839" w14:textId="28AFFB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066,149.30 </w:t>
            </w:r>
          </w:p>
        </w:tc>
      </w:tr>
      <w:tr w:rsidR="00884B3D" w14:paraId="50D1D9E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F0F42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207B" w14:textId="4B7A3D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FEFCA" w14:textId="00914E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F01CE" w14:textId="02B1D8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52B7A" w14:textId="373D97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884B3D" w14:paraId="2C4CE83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A8E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FAFC" w14:textId="3A4D61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86C51" w14:textId="1E646A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01FF1" w14:textId="443991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2316" w14:textId="459DA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884B3D" w14:paraId="7DBCC08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7595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F1107E" w14:textId="2A3054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162,16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129295" w14:textId="5FEBC0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8E2BAF" w14:textId="78BAC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2E8BF9" w14:textId="4F7FD7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18,270.86 </w:t>
            </w:r>
          </w:p>
        </w:tc>
      </w:tr>
      <w:tr w:rsidR="00884B3D" w14:paraId="1B711AD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2B2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EDAF99" w14:textId="04CAD0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7652B4" w14:textId="0FCB9C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4FA03B" w14:textId="174815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C2ACEE" w14:textId="748C16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884B3D" w14:paraId="407A15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EEDD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80F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4CE3" w14:textId="7CADB7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E5930" w14:textId="2E84BC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4D2C" w14:textId="1C5E1C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D5671" w14:textId="6F26E9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884B3D" w14:paraId="6F03D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7B1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8F2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9598" w14:textId="3FD27C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B7CC" w14:textId="177EC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BCD6" w14:textId="3F7715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952A2" w14:textId="7EFEF7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7B298B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084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3D2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D164C" w14:textId="413F62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D0E73" w14:textId="2B6AE1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5A1C" w14:textId="2E3B1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BDDD" w14:textId="74541E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884B3D" w14:paraId="466943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720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A9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D548" w14:textId="76FF0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F5DB" w14:textId="57F51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ED66F" w14:textId="574B93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2E2C" w14:textId="33EFD5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884B3D" w14:paraId="063BA9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0B7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9CD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E9BB" w14:textId="24A28D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7543" w14:textId="7F0F68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36C5F" w14:textId="0A825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5AF8" w14:textId="0496E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5C50B9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38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02E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7F9C" w14:textId="20F290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5892" w14:textId="315A9F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84CC" w14:textId="7C088A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62F1" w14:textId="185C60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7F948C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3D5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03B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E3A0" w14:textId="558D7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851A3" w14:textId="6E32E8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08BE5" w14:textId="24FFA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9414" w14:textId="047802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884B3D" w14:paraId="6F205F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DC3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602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D81D" w14:textId="54A393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B64B" w14:textId="68C372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01FB" w14:textId="6AEC6E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F6DE" w14:textId="3E5515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884B3D" w14:paraId="4166BA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4CA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BE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5C3EB" w14:textId="2A3DB2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01FC" w14:textId="52C538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04CD" w14:textId="62D19D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07A8" w14:textId="05C15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24FE65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A03B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D7E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CAA6" w14:textId="0D8D3E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4162" w14:textId="771605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28D8" w14:textId="25F8B4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8A95" w14:textId="19F372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884B3D" w14:paraId="464F19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55E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9F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01AE" w14:textId="05921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22DA7" w14:textId="25C95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3768" w14:textId="531B87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08586" w14:textId="38A5ED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884B3D" w14:paraId="4FE2C3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4E5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9E3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E08E" w14:textId="53A282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5B5D" w14:textId="380C3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BC5F8" w14:textId="149A09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8400" w14:textId="005636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884B3D" w14:paraId="2A4C38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B74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70E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ED6E" w14:textId="4B0450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E4969" w14:textId="4AEB31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20AE" w14:textId="45A004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D64" w14:textId="69D7C2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884B3D" w14:paraId="6EACD5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71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8AA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0DD31" w14:textId="665FCC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7699" w14:textId="1BA53F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7E3B" w14:textId="1425A6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958C" w14:textId="55D695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884B3D" w14:paraId="047398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4FC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DD1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99DF" w14:textId="019BC9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A8C6" w14:textId="4FF593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8694" w14:textId="45AC16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19CA8" w14:textId="379DBE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884B3D" w14:paraId="2111D5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CD4F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397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BD78C" w14:textId="72272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DF37" w14:textId="3F25D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1426" w14:textId="57D7BD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9E778" w14:textId="3C78D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6D7C07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7EF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1D2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DBEBF" w14:textId="4BC858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7902" w14:textId="70F490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1079" w14:textId="383C30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AEE7D" w14:textId="61F59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103AF5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76F2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078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A83C" w14:textId="5E8BD2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DF510" w14:textId="62DA1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5CF9" w14:textId="1A9564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A775" w14:textId="618A25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048CF9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F638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949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3E3E" w14:textId="0EB157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C2F1" w14:textId="300BCB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590A" w14:textId="781B40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A508" w14:textId="3B4BF3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3E2F7B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CC0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7B2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46DFE" w14:textId="6B90F5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68D0" w14:textId="7E6F09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CE9A" w14:textId="0C7B5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B806" w14:textId="094735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38A0F9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4B9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AE6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EFDC" w14:textId="261382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C9C6" w14:textId="3A6AB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F9EB3" w14:textId="76A41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16D7" w14:textId="67D01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884B3D" w14:paraId="77B385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2F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A4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9E7F" w14:textId="5CD77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4E93" w14:textId="501BA1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3081E" w14:textId="1AD9BF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088A" w14:textId="13C5A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884B3D" w14:paraId="5D1FC9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EC7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87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8373" w14:textId="526DD2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94A4" w14:textId="588B1D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2474" w14:textId="27E396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05DEB" w14:textId="26E566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884B3D" w14:paraId="2ECF3F9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D97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E2937" w14:textId="248961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01240" w14:textId="77E56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8F10D" w14:textId="223FE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4445C" w14:textId="3F91C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884B3D" w14:paraId="62068F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71FE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ED2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C47D6" w14:textId="558A5F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A8CB" w14:textId="16AF53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5B98" w14:textId="61A05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ACCFC" w14:textId="1AF81B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884B3D" w14:paraId="04339D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3655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2C7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ECCB" w14:textId="6F3BB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4F97E" w14:textId="48FC8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3722" w14:textId="1D5F02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DD75" w14:textId="3551E9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884B3D" w14:paraId="7E4F82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3184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5A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6FF36" w14:textId="518A6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9A504" w14:textId="545273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7899" w14:textId="3C3DAD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6005" w14:textId="6FFC86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51EE58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C83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FA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B44B2" w14:textId="4D6903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71D22" w14:textId="22282F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56B3B" w14:textId="081D0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9405" w14:textId="0A93ED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884B3D" w14:paraId="3B96C2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B30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B67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F524B" w14:textId="4CA6D8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FF34" w14:textId="4E586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F66AD" w14:textId="1EA47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CD32" w14:textId="534BF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884B3D" w14:paraId="5A7D43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21D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58E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A17D" w14:textId="74FF1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9F94D" w14:textId="42E023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DBDFE" w14:textId="104FF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E6389" w14:textId="049969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884B3D" w14:paraId="792CC0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CCF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0D2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DD10" w14:textId="560C2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7D44" w14:textId="2D58CE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5400" w14:textId="2BA325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439E" w14:textId="2214FD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884B3D" w14:paraId="63DD42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02FF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C61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D8F3" w14:textId="4294D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3A9B0" w14:textId="4432F7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9364" w14:textId="37E536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1D9F" w14:textId="09E8F5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884B3D" w14:paraId="3423E55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62E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920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05D74" w14:textId="75867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E2233" w14:textId="662F5F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F07E" w14:textId="05732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F641" w14:textId="2C1D73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884B3D" w14:paraId="7D77E17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230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FFA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4B45" w14:textId="58A13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7E11" w14:textId="59816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084" w14:textId="624BA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ADF5E" w14:textId="7414C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884B3D" w14:paraId="168FF6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103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54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0532C" w14:textId="0DA872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7DC6" w14:textId="4FBA5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CF703" w14:textId="4FDDA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CFF03" w14:textId="7E0DCC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884B3D" w14:paraId="012CCAA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143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10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46D18" w14:textId="0E4B62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9FA7A" w14:textId="07498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DC1B" w14:textId="09E5C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AE414" w14:textId="6C1D19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884B3D" w14:paraId="600893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64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C3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49A69" w14:textId="76623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4827B" w14:textId="62CC0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59AF" w14:textId="42FA73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86D5" w14:textId="7A6D24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884B3D" w14:paraId="4D5A6A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185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E71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71BF6" w14:textId="6D73BD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89AD0" w14:textId="6F98ED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ED5D" w14:textId="4107F9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CD6A" w14:textId="699480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884B3D" w14:paraId="2789B1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0A4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177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9A54" w14:textId="7D6527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7ADC" w14:textId="613ABF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E0471" w14:textId="5C1384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3791" w14:textId="7999B4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884B3D" w14:paraId="13B51E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251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34D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705A3" w14:textId="26BFC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35BA" w14:textId="3D858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9EFA0" w14:textId="77F77C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7270" w14:textId="53B8A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884B3D" w14:paraId="6F5E5D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F21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350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3E1F" w14:textId="271F2B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6E483" w14:textId="6A7259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205F" w14:textId="1F5FF2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BD1DA" w14:textId="2A678E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884B3D" w14:paraId="0F07B2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4B9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FE9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584BF" w14:textId="299DD2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24B82" w14:textId="0A404F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95F0" w14:textId="14A506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E9E" w14:textId="764873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884B3D" w14:paraId="7F9D5DC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A1C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279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5D9C" w14:textId="536454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E923" w14:textId="519A8B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B7C9" w14:textId="7837D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6C38" w14:textId="2042C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884B3D" w14:paraId="3140F5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3BF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6A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798A" w14:textId="3B0681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891D" w14:textId="554F90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9D92D" w14:textId="4B3CCA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83AA" w14:textId="375B9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884B3D" w14:paraId="72F9E7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2AE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44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175C9" w14:textId="01EE31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089BF" w14:textId="27E22B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1232E" w14:textId="7E4532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F576E" w14:textId="22FF4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884B3D" w14:paraId="0FFDE9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1A98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BD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AF6B" w14:textId="6C3A01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98DEA" w14:textId="089AFE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60F04" w14:textId="5CC35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F175" w14:textId="72BE0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70400B5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95E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01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FD8E8" w14:textId="28B13F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2D80" w14:textId="229028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B4CA9" w14:textId="604AAC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BBF8" w14:textId="185978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884B3D" w14:paraId="631814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0A2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75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C1E22" w14:textId="089014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CC935" w14:textId="295243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FBB56" w14:textId="298F1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BE37" w14:textId="395BC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0E18F0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443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DD1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AD623" w14:textId="133FB6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5EFCE" w14:textId="229DF1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8BAC" w14:textId="0746F3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43D85" w14:textId="5E3780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77FC27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71D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5F1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503E" w14:textId="6E1DD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1C15" w14:textId="2988C2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04F5D" w14:textId="723C3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4E79" w14:textId="28944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884B3D" w14:paraId="4320EC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B9D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0AD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C11E5" w14:textId="63E79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740A8" w14:textId="54D912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824EE" w14:textId="0113F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9C45" w14:textId="39A16D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884B3D" w14:paraId="4683C4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8E6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0F7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371F" w14:textId="23EF7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5A54" w14:textId="51144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23FF4" w14:textId="19C92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472F" w14:textId="041CD0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884B3D" w14:paraId="2414B0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72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F45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35E6" w14:textId="5048A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AB038" w14:textId="1CE690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70AE5" w14:textId="4BE453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AFA9" w14:textId="49990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884B3D" w14:paraId="7CEB95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4B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9AD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92195" w14:textId="3CDBE7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3216" w14:textId="51626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517B" w14:textId="699FAA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AD34" w14:textId="03833B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0093B7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B17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6B0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BC8F4" w14:textId="1F2489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1B19" w14:textId="71053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5B7B" w14:textId="2F1CC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6FDF" w14:textId="4660FA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884B3D" w14:paraId="70ED6F5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CA1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152FD" w14:textId="406D5C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98D5F" w14:textId="5F9E43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117112" w14:textId="5CA08E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2B872C" w14:textId="0CFEDF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884B3D" w14:paraId="653777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1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DE1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DEF8" w14:textId="21E5B7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8152" w14:textId="28E70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F0D97" w14:textId="1DF41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3BCA" w14:textId="55FB16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884B3D" w14:paraId="1C3849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B39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23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FCDF" w14:textId="4B4D7E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C2B0" w14:textId="1E191C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4C54F" w14:textId="493B58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4CC7" w14:textId="7A1EB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884B3D" w14:paraId="07DB11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4EF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151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887B7" w14:textId="698B53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2DBC" w14:textId="47677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625E4" w14:textId="3ECD5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87631" w14:textId="51032F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884B3D" w14:paraId="01332C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A14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51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0FF7" w14:textId="6E07C9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2C88" w14:textId="798420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020EB" w14:textId="0F241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A419" w14:textId="209EB8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884B3D" w14:paraId="1EDA72B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F2B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10E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987B5" w14:textId="1E4C6C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2B84" w14:textId="6D643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59D2" w14:textId="5A4E6C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9238" w14:textId="611D33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627B06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BB5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0BE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B994" w14:textId="524D5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4FDC" w14:textId="67A6D0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96BE" w14:textId="526AB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DF79" w14:textId="488A59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884B3D" w14:paraId="0925A1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E5C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F0F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0CB14" w14:textId="513185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945C" w14:textId="1C9EC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75BF2" w14:textId="0DFED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3A8B" w14:textId="7E3844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884B3D" w14:paraId="7196EC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49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C88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44B29" w14:textId="5963F9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3678" w14:textId="3B1802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A5384" w14:textId="07FC0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B216" w14:textId="59EA45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884B3D" w14:paraId="1E88FA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FBE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AB2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E4A63" w14:textId="0E8F90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87688" w14:textId="4C345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80C95" w14:textId="0887A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8D6A" w14:textId="603ED6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884B3D" w14:paraId="73DB14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AFF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1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6D24" w14:textId="3E85CB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D54C" w14:textId="5BCC73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B8892" w14:textId="2B632D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1936" w14:textId="0ACF90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884B3D" w14:paraId="2EA009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EB0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B47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FC8CA" w14:textId="26C6F9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6C461" w14:textId="47601A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77C3" w14:textId="75AA0F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2200" w14:textId="0F05D0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884B3D" w14:paraId="6CD1DA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0DA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109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43A0" w14:textId="69F2F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8A2" w14:textId="05F66F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B6430" w14:textId="7691D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70AA" w14:textId="3DDA90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884B3D" w14:paraId="720018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BD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73F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B625" w14:textId="0009F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459EC" w14:textId="61314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A9138" w14:textId="127731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1ED0E" w14:textId="164578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884B3D" w14:paraId="76354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93F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460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0109" w14:textId="2BACCE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8FF6" w14:textId="30EFC1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941A" w14:textId="0DD8C9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8B14" w14:textId="6345E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884B3D" w14:paraId="50ED62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78AD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569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13A9F" w14:textId="5EC92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939E" w14:textId="742C9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5F487" w14:textId="2CC565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E0F9" w14:textId="0F24FE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884B3D" w14:paraId="4CC552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9B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D8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AE406" w14:textId="2A83D0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A97EB" w14:textId="141B2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CEC4" w14:textId="6C0A90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81E" w14:textId="63F7C7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884B3D" w14:paraId="6180D45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E8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640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F94C5" w14:textId="6D32D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AFCD1" w14:textId="2ADAC7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C10E" w14:textId="6F278B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1BD7" w14:textId="5A195E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884B3D" w14:paraId="1B161E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F8B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057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0E44" w14:textId="038687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C48" w14:textId="74F987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04C4" w14:textId="29BB3B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9CED" w14:textId="060420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884B3D" w14:paraId="7295DE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C62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6C2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E3E6D" w14:textId="3A213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DA089" w14:textId="0E0AF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45F71" w14:textId="4CE0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4A51" w14:textId="6F1FD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884B3D" w14:paraId="71E6DC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AC7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84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7552A" w14:textId="1980E1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B09EC" w14:textId="3FAF2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85828" w14:textId="45D17D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AE3EE" w14:textId="07A7E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884B3D" w14:paraId="5A7071B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33F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84A87" w14:textId="4B66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AFF84E" w14:textId="5BC6B1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D5AB52" w14:textId="6A9D5C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A1A51" w14:textId="0E69CA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884B3D" w14:paraId="2A8774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8311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0C3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EDE9F" w14:textId="0C3000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F4463" w14:textId="5268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86DE" w14:textId="5D5FBB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5EB0F" w14:textId="001B14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884B3D" w14:paraId="7679E8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627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2B4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CA4C" w14:textId="72D92A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6B28F" w14:textId="7C34A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CF9F" w14:textId="780AF1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DF07" w14:textId="67EC9B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884B3D" w14:paraId="791A1B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2E8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E5A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CF7AD" w14:textId="3148CA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67E8B" w14:textId="4F82B5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1540B" w14:textId="3BFE0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1F0A7" w14:textId="31D323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884B3D" w14:paraId="50330C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A9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84A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00BE5" w14:textId="7EA8AD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50BD6" w14:textId="4B3FB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DAB2" w14:textId="32534A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9C339" w14:textId="4D674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0AB202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1CD8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66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824C7" w14:textId="4D402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E00E" w14:textId="346E64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32ED" w14:textId="72D0A9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B6FE" w14:textId="20D5A1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884B3D" w14:paraId="422328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F1B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F8C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7D91" w14:textId="6A1F1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406CE" w14:textId="6BA28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F298" w14:textId="2EDEFC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857F6" w14:textId="156B7C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884B3D" w14:paraId="5D79AE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EB5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00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1D4A" w14:textId="46B28B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77B3" w14:textId="506AD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E35F" w14:textId="5121CE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8915" w14:textId="6CDA98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884B3D" w14:paraId="576EAB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166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089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36F71" w14:textId="423F12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70018" w14:textId="3D3D95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B5B7B" w14:textId="274299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5173" w14:textId="201F44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589EBE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2B2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420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5F218" w14:textId="3F071D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588D8" w14:textId="68FF9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7F56" w14:textId="573463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50145" w14:textId="22B27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884B3D" w14:paraId="78F7F8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1FB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381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B6D9C" w14:textId="6F5293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9AF0" w14:textId="61CD09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CDBE7" w14:textId="0F38D3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15BF" w14:textId="075FE4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884B3D" w14:paraId="330B7E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CCF5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A96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02C1" w14:textId="1F9977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85DC9" w14:textId="38105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2C04A" w14:textId="0C020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8950" w14:textId="6ED6EA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884B3D" w14:paraId="20F6BE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067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4E4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C7D12" w14:textId="09C566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721BD" w14:textId="4F4699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60F6D" w14:textId="27C16B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922D" w14:textId="04B0A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884B3D" w14:paraId="4B3DE8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2EB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C36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FDE2" w14:textId="224FA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DB70C" w14:textId="2C5344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40938" w14:textId="496C3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9C96" w14:textId="0A306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884B3D" w14:paraId="6FC994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C38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E8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2390" w14:textId="589BA5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4338A" w14:textId="318E5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A0203" w14:textId="07B6B9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BEE82" w14:textId="6E74C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884B3D" w14:paraId="6D91FA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ADB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F2C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5694" w14:textId="0AF436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65DBC" w14:textId="7D5A02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B36A" w14:textId="0896A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B33D" w14:textId="6F6D0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884B3D" w14:paraId="0534A89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FB4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38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78C3" w14:textId="66278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7CD4C" w14:textId="63433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BAB35" w14:textId="434BA4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3FED9" w14:textId="2A222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884B3D" w14:paraId="2747A3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3A5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56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F1D82" w14:textId="31B72F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BB24E" w14:textId="1DE64B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4F60" w14:textId="13EC05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5E53A" w14:textId="7C2356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884B3D" w14:paraId="78AE71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EF5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05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9DC72" w14:textId="75DBEE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C586" w14:textId="666242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83CA" w14:textId="772E72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BB9E" w14:textId="6F0F2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884B3D" w14:paraId="07695A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7C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2E1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D74AB" w14:textId="2CBBEF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1BEEE" w14:textId="6C3BD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67F24" w14:textId="3A3C8F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30EB" w14:textId="5DC59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884B3D" w14:paraId="523040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668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2D8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9961" w14:textId="23EB1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8027F" w14:textId="7E1671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476F5" w14:textId="6B35A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9761" w14:textId="4887B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884B3D" w14:paraId="6EC45A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AD35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9A3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D7AC" w14:textId="2EE627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8975D" w14:textId="6153E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36EE7" w14:textId="33356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5C87" w14:textId="29F40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884B3D" w14:paraId="5DD0203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FD1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EE1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A5928" w14:textId="39BAB1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B36E3" w14:textId="37AC6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576C2" w14:textId="3FFBC6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D793" w14:textId="1675B7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04FF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06A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6CA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46408" w14:textId="60F258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50A3" w14:textId="137429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4CDD" w14:textId="185285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9758" w14:textId="12A063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3AFBE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9434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798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3580E" w14:textId="6EA9D6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02D3" w14:textId="102248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74EAB" w14:textId="6A0FA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ACD3" w14:textId="129D0D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884B3D" w14:paraId="5ADB1E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74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18C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807A" w14:textId="550FA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D90A0" w14:textId="14E4C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22ED5" w14:textId="3AF117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B59A7" w14:textId="7E50D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45005D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F54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608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8A1C" w14:textId="619816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511C3" w14:textId="45FA55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4B85" w14:textId="764EE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8F373" w14:textId="495DA9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884B3D" w14:paraId="150A06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EA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33A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FC4F" w14:textId="130F7F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A38A5" w14:textId="6A812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BD287" w14:textId="3159D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74EB" w14:textId="513BC8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884B3D" w14:paraId="313B68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1FA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2BE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237F1" w14:textId="0BFFA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8E102" w14:textId="00419D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CD600" w14:textId="70E45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BAC2" w14:textId="556CD6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884B3D" w14:paraId="0E7AF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540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29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9D02D" w14:textId="3CDAC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43573" w14:textId="744D0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35438" w14:textId="744CC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C136" w14:textId="34975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884B3D" w14:paraId="4D9681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956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CAB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AD045" w14:textId="23B38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4D8E2" w14:textId="7C80E5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2C93" w14:textId="73549C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A80B" w14:textId="6F9320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2DA1E3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5A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08D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E9054" w14:textId="065177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BFD5" w14:textId="544D50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15A3" w14:textId="297EAB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1DE16" w14:textId="239C1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884B3D" w14:paraId="77542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312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08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0800D" w14:textId="03AE9E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D4F69" w14:textId="3166D1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3D13" w14:textId="71361A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B1C9" w14:textId="0D911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884B3D" w14:paraId="423AB2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DB84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384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E820" w14:textId="24D841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DA0F" w14:textId="24B5B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E4166" w14:textId="2EF59E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B8A1" w14:textId="14921C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259599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B29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B7F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0DC" w14:textId="513552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36E16" w14:textId="44E40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06A1" w14:textId="69F3B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10A6" w14:textId="29AB2D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884B3D" w14:paraId="6D8839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D85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2A5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2EAD" w14:textId="54DC0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66455" w14:textId="5730EF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407A5" w14:textId="7BC712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5F4AC" w14:textId="38899A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884B3D" w14:paraId="607349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FE95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803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FFA7A" w14:textId="53745A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8DCC8" w14:textId="213FE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C2EB" w14:textId="17384A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782F" w14:textId="62D77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7B8E86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9A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0A7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9785A" w14:textId="654F06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B1832" w14:textId="40C13E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079C" w14:textId="198E1F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D686" w14:textId="1B5B8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884B3D" w14:paraId="62A44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A3CE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F8D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3C69" w14:textId="6371D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2570C" w14:textId="467151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2251A" w14:textId="7ED8B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23B2" w14:textId="7D21C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884B3D" w14:paraId="41906C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7DD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152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9715" w14:textId="7CFB91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6FCB5" w14:textId="3ACFDD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A42A" w14:textId="4674F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BB520" w14:textId="0A4C2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884B3D" w14:paraId="1FECB1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36A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1C6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E48E" w14:textId="042FB5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D31C" w14:textId="149D35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A381" w14:textId="460BE1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4688" w14:textId="3AE0FB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884B3D" w14:paraId="6F1F2E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38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83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AC926" w14:textId="48AA8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392" w14:textId="1125B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0F692" w14:textId="4A29D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01128" w14:textId="1AA1D0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884B3D" w14:paraId="0DEBCF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097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F1B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DC825" w14:textId="2E0AE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40809" w14:textId="77956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1DE1" w14:textId="4802C7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82E0E" w14:textId="60A376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884B3D" w14:paraId="15D22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31A9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01E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1038F" w14:textId="17001B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25B45" w14:textId="3D67A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42322" w14:textId="1F67A9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AA9D" w14:textId="1AB22D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85845F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EF6D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42A549" w14:textId="3CACC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CB8C9B" w14:textId="65ECE8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DDACA" w14:textId="2D9F30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1F7855" w14:textId="76051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884B3D" w14:paraId="6B840B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032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1E2D53" w14:textId="3551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BD6DF1" w14:textId="73BFD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2F9781" w14:textId="01E278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D431B7" w14:textId="08C09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884B3D" w14:paraId="66490D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9D0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7C2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35E5" w14:textId="457FA3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880D" w14:textId="3ECB6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5049" w14:textId="36BEE8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DA35" w14:textId="0EE7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884B3D" w14:paraId="4850EC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2175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5BE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CE911" w14:textId="29BBB8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6265E" w14:textId="6511F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9AEC" w14:textId="2686D1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211B" w14:textId="161E2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884B3D" w14:paraId="71B882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4FA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07C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75403" w14:textId="200049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DDAA" w14:textId="55941D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AB626" w14:textId="63C48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9F27" w14:textId="6219D9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884B3D" w14:paraId="5DC844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BA7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E9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499F" w14:textId="75F6A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001C0" w14:textId="7C5525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E3EF" w14:textId="26DC1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4914" w14:textId="259A1F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884B3D" w14:paraId="2013B3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50F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6D7E93" w14:textId="0616A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9DB495" w14:textId="348E1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25702D" w14:textId="1F4808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4D4318" w14:textId="05D4EF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884B3D" w14:paraId="0890A0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89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FD6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58CC" w14:textId="3659B7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143CE" w14:textId="61B09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0A6E" w14:textId="35E0EC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FA93" w14:textId="27D25D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884B3D" w14:paraId="4CF734C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4C3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D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438B6" w14:textId="026AB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09554" w14:textId="0D9A6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D910E" w14:textId="799CD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A23F" w14:textId="3EAC0E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884B3D" w14:paraId="530734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FE9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319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B885" w14:textId="7EE54A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079CA" w14:textId="56668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326B" w14:textId="2D65D8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0C42" w14:textId="7B67F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884B3D" w14:paraId="68D8F0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86A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7C9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ADD12" w14:textId="76018C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D00F" w14:textId="1AA5DE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DA519" w14:textId="367001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54CC" w14:textId="09895A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884B3D" w14:paraId="66FFD3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FCE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2D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163C1" w14:textId="7E169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CA7F9" w14:textId="05C6EA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D287" w14:textId="72207A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3B11" w14:textId="2871C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60C0BB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52E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E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990FA" w14:textId="6E325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B96B2" w14:textId="4FFD6C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0F644" w14:textId="7D01B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731B" w14:textId="0F0FCA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884B3D" w14:paraId="66C9C7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693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90A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3434" w14:textId="6FFED0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AB7F" w14:textId="7E5947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03AD" w14:textId="1DEE2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C3D6" w14:textId="4489D9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884B3D" w14:paraId="60D4FF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CD7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FA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DD16" w14:textId="45A580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4638" w14:textId="4BF53A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4B925" w14:textId="270799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A25F" w14:textId="5E4D6D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884B3D" w14:paraId="4A407DD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883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D54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F1755" w14:textId="13D0CE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EE38E" w14:textId="62D5C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CA9F6" w14:textId="074B12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0102" w14:textId="3DB137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00F3CB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9AD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577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44605" w14:textId="0A888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1F09" w14:textId="0D2E23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616E" w14:textId="580677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4858A" w14:textId="71F4D0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884B3D" w14:paraId="39CD28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0F2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CD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C63F" w14:textId="7B29F0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16276" w14:textId="50D93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B2136" w14:textId="0AD44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5CE04" w14:textId="1CC39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884B3D" w14:paraId="00D4C5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B0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1A4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C872" w14:textId="6294E9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678D5" w14:textId="63E47A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65ECA" w14:textId="7993B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5C4C" w14:textId="5382A1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884B3D" w14:paraId="6708DA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E41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2E5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A484" w14:textId="5BB1F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399D" w14:textId="015F4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7D2" w14:textId="40A656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C0AF" w14:textId="5E5F0F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884B3D" w14:paraId="080C87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2CE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F2A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80F3" w14:textId="68D02D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AF22" w14:textId="26EDEB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A8C9" w14:textId="5742F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DD31" w14:textId="102515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884B3D" w14:paraId="2879A3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9C1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6F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012AB" w14:textId="46B55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E937" w14:textId="1F21F8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AB36" w14:textId="35219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145A" w14:textId="75305D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884B3D" w14:paraId="28F057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05C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840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9067" w14:textId="6FA3EB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CB475" w14:textId="0FA7C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3BBDB" w14:textId="0EE7D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1C0" w14:textId="253919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884B3D" w14:paraId="621E9B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0FE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0DC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9D92" w14:textId="744F2D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D136" w14:textId="52079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20965" w14:textId="749B16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F1613" w14:textId="028066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884B3D" w14:paraId="6F4D183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0801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E0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94B7" w14:textId="2E0C0A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BEA2C" w14:textId="64F653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394F1" w14:textId="5B2D88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BE29" w14:textId="540DE2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884B3D" w14:paraId="3FBF0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6D0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67C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F1D4" w14:textId="3E0E41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2616" w14:textId="6A737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AEC30" w14:textId="5A64BE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D13E" w14:textId="308EDC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68C163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972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A42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774BE" w14:textId="31C7A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584A" w14:textId="526A8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02B9" w14:textId="7C4BE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34601" w14:textId="023A93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76D2D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705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DA9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F4CF" w14:textId="4170E6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87E8" w14:textId="3BA41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CBFE5" w14:textId="223969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B4B2" w14:textId="3D192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884B3D" w14:paraId="7950DA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2489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854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A594" w14:textId="013445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BD970" w14:textId="613CB8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159C8" w14:textId="56F5D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1B0E" w14:textId="652EB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884B3D" w14:paraId="267E4D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A8B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037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DEFF" w14:textId="331932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0D0FF" w14:textId="13311E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CA49" w14:textId="064B7F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31E8" w14:textId="7E9A82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884B3D" w14:paraId="3E1FD3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E9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828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2CB1E" w14:textId="6357E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6ED42" w14:textId="5868E7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A8A9" w14:textId="09B431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B4842" w14:textId="7048E9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884B3D" w14:paraId="6C18623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5D4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3C7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ADF6A" w14:textId="74D676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996AA" w14:textId="4DCC9B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5B13A" w14:textId="68739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CE41F" w14:textId="4FB9EB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31934E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D83F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D8C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87424" w14:textId="18C43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55" w14:textId="728C5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3110" w14:textId="5C206E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3531" w14:textId="7D401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884B3D" w14:paraId="1E69F9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8D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87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2F6BD" w14:textId="5F243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93DD" w14:textId="5CE0AC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7202" w14:textId="447755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7FC8" w14:textId="23D769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884B3D" w14:paraId="1602F4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E74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D29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396C" w14:textId="3E82D4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6BC33" w14:textId="371C14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D3CE" w14:textId="2ACA9B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07986" w14:textId="69F694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1D2F38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A19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037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AE22" w14:textId="3BF213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A0F16" w14:textId="3D9C52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1BCCB" w14:textId="25A88C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B70D" w14:textId="3048A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884B3D" w14:paraId="3A20E61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76A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EFE8EA" w14:textId="51B03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C728A7" w14:textId="1DD3D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6F9217" w14:textId="522A4B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446D45" w14:textId="67C4D7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884B3D" w14:paraId="130CF0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76A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9C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2A344" w14:textId="491FDF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E200C" w14:textId="010B1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05CFA" w14:textId="608F83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BBCF5" w14:textId="1BB86D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884B3D" w14:paraId="034279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51A2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833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4B125" w14:textId="0912E3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CC516" w14:textId="1943B6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1C55E" w14:textId="7D3E6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D8209" w14:textId="7E96E9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884B3D" w14:paraId="284A33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66F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9CB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466B" w14:textId="2B6525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4C37" w14:textId="6B9BDC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6AF8C" w14:textId="17106F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7856" w14:textId="7404B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504461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5D3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D11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10F4" w14:textId="272C2D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651" w14:textId="6AFDED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7E00" w14:textId="54D442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810C" w14:textId="6286D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884B3D" w14:paraId="295BDA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DC6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8F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18992" w14:textId="5567B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76881" w14:textId="5C46EE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D4C3" w14:textId="3C0BDA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F03A7" w14:textId="48C33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884B3D" w14:paraId="243EE6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2DD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B4F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D9D88" w14:textId="2AAB1C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4F09" w14:textId="04B07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1E3EF" w14:textId="46D6B6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3598" w14:textId="56B22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884B3D" w14:paraId="054273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E642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473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948D7" w14:textId="4526F4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5406" w14:textId="2E01E3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01D94" w14:textId="32BFA3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BA7D6" w14:textId="2B7BC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884B3D" w14:paraId="3E5113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FA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A45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886A2" w14:textId="30E6B0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1AD92" w14:textId="02762A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CA722" w14:textId="7E8EF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4AF2D" w14:textId="739995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884B3D" w14:paraId="588647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36B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C6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4343" w14:textId="64DE23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E30E9" w14:textId="51FAD2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7571B" w14:textId="5F970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4F0B" w14:textId="77C32E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884B3D" w14:paraId="6F987E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549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508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31F2" w14:textId="4A8D31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F29E" w14:textId="0281F7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9235" w14:textId="657AB0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C9ED" w14:textId="371ADC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884B3D" w14:paraId="301B4B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FF3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D56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7DF13" w14:textId="717606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A541" w14:textId="0857A9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1A825" w14:textId="0747C0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C851C" w14:textId="4AEDDD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884B3D" w14:paraId="3893C9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6EB8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5A8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95605" w14:textId="62070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5F447" w14:textId="2473A9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285F" w14:textId="3E0B4B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EC9E2" w14:textId="2B340C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884B3D" w14:paraId="3F0FBA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BA6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A9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29591" w14:textId="5BEFEF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7EF8" w14:textId="2A9B18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3B8C7" w14:textId="78EE0C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737F" w14:textId="491042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884B3D" w14:paraId="632D96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B91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D3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3188A" w14:textId="47BB06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13B54" w14:textId="1A2A0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CD26" w14:textId="228DA1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F727" w14:textId="672961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884B3D" w14:paraId="31B1D4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28F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E96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FE1C4" w14:textId="7CBB95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50302" w14:textId="70A2BA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1F4B" w14:textId="6049C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6998" w14:textId="3711FC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884B3D" w14:paraId="4CDC6C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125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90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4DA0B" w14:textId="5F4764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9D29" w14:textId="7BD627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D41B" w14:textId="4B07CB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0213" w14:textId="16724C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884B3D" w14:paraId="45A367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766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69D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61B84" w14:textId="5A2CB9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A5F2F" w14:textId="01C32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6BCF" w14:textId="43349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C6F5" w14:textId="12C41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884B3D" w14:paraId="4FC18A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65D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09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797C6" w14:textId="11A559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65621" w14:textId="7F67D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099A" w14:textId="25739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3C14" w14:textId="12DA43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884B3D" w14:paraId="165A65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3FC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784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45C0" w14:textId="72E059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1D4DB" w14:textId="2D988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AF8B" w14:textId="37AFE2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6D77" w14:textId="2D0F18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884B3D" w14:paraId="12D522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F90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39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C440" w14:textId="5F35E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58984" w14:textId="0B1320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649E" w14:textId="74A9B6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EF2B" w14:textId="3B8553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884B3D" w14:paraId="5510E4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BF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48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19EA8" w14:textId="477159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03D97" w14:textId="3E0B09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7AA49" w14:textId="36D63C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CA9F6" w14:textId="3BFB5D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884B3D" w14:paraId="10F086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CF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484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35143" w14:textId="532D9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5D64" w14:textId="03153D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8AE74" w14:textId="497249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96BFD" w14:textId="42610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884B3D" w14:paraId="69926B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942B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07D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30C18" w14:textId="7BC8FA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E5DD" w14:textId="66767F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0D66" w14:textId="6675D3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F226" w14:textId="3299A4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146DE1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11E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07B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D43F" w14:textId="283846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95339" w14:textId="053842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7F7C" w14:textId="008AA2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805B" w14:textId="1763E9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884B3D" w14:paraId="2587FF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CE4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E1D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1E1AE" w14:textId="35E16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B900D" w14:textId="7520D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21346" w14:textId="736CC4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205" w14:textId="601729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884B3D" w14:paraId="789593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171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33E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BDFF" w14:textId="56D3E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9F07" w14:textId="43DC5F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9CA5" w14:textId="5F06A1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53C42" w14:textId="79C1AA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647796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4D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101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50E62" w14:textId="62431F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6C7E" w14:textId="4171E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DBAA" w14:textId="62E537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AE3F3" w14:textId="3A8013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884B3D" w14:paraId="48ED87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5DE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3D4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0140" w14:textId="6589A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6CCF8" w14:textId="6CD9A1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FBF9" w14:textId="70E78F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393" w14:textId="3CA17E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884B3D" w14:paraId="6D1186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13D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F4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A474" w14:textId="1C648F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BEEA0" w14:textId="0A40A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E4CF6" w14:textId="59ED1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553B" w14:textId="25268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884B3D" w14:paraId="3FFFF4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F2D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2B9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446EF" w14:textId="576FDB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1F78C" w14:textId="4CCBE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7C98" w14:textId="2BC7F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2A710" w14:textId="7502C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884B3D" w14:paraId="6B6A4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269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244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536C" w14:textId="40006E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4761" w14:textId="6BD5C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1280" w14:textId="2E6DB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B687" w14:textId="3F3F3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378FA5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1371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35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8018" w14:textId="720007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11E0" w14:textId="3EEDCE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B391" w14:textId="19367B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7872" w14:textId="265834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884B3D" w14:paraId="3DAE29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F86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EC6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9A8C6" w14:textId="314CA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8E12" w14:textId="5BEB24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30FB8" w14:textId="38B5A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F51E" w14:textId="2D02B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884B3D" w14:paraId="70E080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48C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55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414E" w14:textId="5D0FFF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724A1" w14:textId="1B19A1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FF6B" w14:textId="7F69D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77EB" w14:textId="6D0283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884B3D" w14:paraId="2A65AF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1CB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722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99A1D" w14:textId="30043A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39E1" w14:textId="724999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B4395" w14:textId="6CBB9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C729C" w14:textId="75262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884B3D" w14:paraId="3D7BB7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8B4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CD2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87C4" w14:textId="31118F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B2686" w14:textId="5CDFC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19EA0" w14:textId="5890B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F1F96" w14:textId="1D584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884B3D" w14:paraId="521328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BD1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ECD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9B43F" w14:textId="427B23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4A402" w14:textId="00A2C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D9BD" w14:textId="5D98E0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1E88D" w14:textId="3D9E00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274ACB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B7C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EEF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E252" w14:textId="2F9D4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50AA" w14:textId="13B7D7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3A4F" w14:textId="02D869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DD83" w14:textId="1653A6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884B3D" w14:paraId="373FE50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415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A7A14B" w14:textId="592124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38433" w14:textId="48E02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37D15" w14:textId="34D7E3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F25F53" w14:textId="1D3E5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884B3D" w14:paraId="616284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2B4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CD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D3DA6" w14:textId="5E998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2E997" w14:textId="416CD0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808FD" w14:textId="01ACDA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DC886" w14:textId="71A8BD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884B3D" w14:paraId="208627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EDC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E4E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72459" w14:textId="7652F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2933" w14:textId="58BE83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4C37" w14:textId="58034C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A6C9" w14:textId="21EDA8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884B3D" w14:paraId="2A2A8D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4CD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756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750D" w14:textId="28703C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D3AFA" w14:textId="6F9664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C7F0F" w14:textId="32A47B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32E0D" w14:textId="2A337F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884B3D" w14:paraId="1D5991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EDC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B2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7502" w14:textId="1E5AC8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7549" w14:textId="43EE7C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6E20" w14:textId="1409AC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C9E16" w14:textId="55C759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884B3D" w14:paraId="40D74B7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AF2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A53405" w14:textId="0A93D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C98DC5" w14:textId="3E2338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506BE5" w14:textId="717E06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482C45" w14:textId="5BAB7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884B3D" w14:paraId="4F6E0D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5D3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DA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2EDC" w14:textId="6B45C7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88EA9" w14:textId="63A2E1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899D" w14:textId="4C5E12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D29EC" w14:textId="3CF4C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884B3D" w14:paraId="7B9D0F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7FF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EE3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AC880" w14:textId="309B74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AA255" w14:textId="71150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4375" w14:textId="03FCD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E2A1" w14:textId="21944D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884B3D" w14:paraId="61FA0F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9B4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D0D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F401" w14:textId="568C2B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AF72" w14:textId="0E9CC4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55D2A" w14:textId="064B94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E94E" w14:textId="163795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884B3D" w14:paraId="1A4027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F7A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B5D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FE87E" w14:textId="50BE20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70423" w14:textId="3C90A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68ECC" w14:textId="1D9A63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3161" w14:textId="2DB85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884B3D" w14:paraId="5EB13C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50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36D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33AA" w14:textId="54CEB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A6BF" w14:textId="4A8494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CAC0" w14:textId="2BB548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E7AB" w14:textId="20BD3F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884B3D" w14:paraId="77F8306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229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D5D564" w14:textId="629A3A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68464E" w14:textId="74E655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5DE42B" w14:textId="1AC37A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072A8C" w14:textId="78C84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884B3D" w14:paraId="53EBFC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596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4566FD" w14:textId="24D2AF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8CDA85" w14:textId="0EFD6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7D54B" w14:textId="206DF7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AE61D6" w14:textId="7547F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884B3D" w14:paraId="19F640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23A9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B7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B5611" w14:textId="50780C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1AA29" w14:textId="5280BD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9B485" w14:textId="357A0A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F330C" w14:textId="04183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884B3D" w14:paraId="725B5F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CE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2EA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AD14" w14:textId="0A8075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DE1D6" w14:textId="1C718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951B" w14:textId="1C2314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CF6E" w14:textId="0573E0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884B3D" w14:paraId="463D71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79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427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7F45" w14:textId="4B955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766A4" w14:textId="70F370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5C9F" w14:textId="10025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1EB2" w14:textId="352389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4C51B8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479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059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26085" w14:textId="5805B4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8636" w14:textId="15171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2B2CA" w14:textId="07FA1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BBE3" w14:textId="33E50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429FC8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BFF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5ED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C5B5" w14:textId="71BE41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2552B" w14:textId="0FA1D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371A" w14:textId="6568E3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0C12D" w14:textId="29AECA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884B3D" w14:paraId="269119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3C3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1B9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293E" w14:textId="23424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411FB" w14:textId="359DEE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29796" w14:textId="05ED3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E2151" w14:textId="326F5B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884B3D" w14:paraId="67DC24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1E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DA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3DFC" w14:textId="7ADCC0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FA366" w14:textId="55452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C3208" w14:textId="579778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3CAB" w14:textId="59B3C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884B3D" w14:paraId="0ECEAE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E393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54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4FC7" w14:textId="10D7DE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8D70" w14:textId="290198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DD2D" w14:textId="2B394A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8DF" w14:textId="0B4C19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884B3D" w14:paraId="1D267B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7E1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A5B09" w14:textId="7AF79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3314EE" w14:textId="0A75EB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6ABD3" w14:textId="69852D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EAB4CA" w14:textId="665E0A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884B3D" w14:paraId="28AFF6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B40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520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69FD8" w14:textId="09B795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ED39" w14:textId="74EE1A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F6FB0" w14:textId="5B7DAF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6D75" w14:textId="3FD405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884B3D" w14:paraId="587956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E19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7E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A5EC" w14:textId="4FEC7E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539CF" w14:textId="4DE4F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78367" w14:textId="652D5E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8F204" w14:textId="4B2E5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884B3D" w14:paraId="170A3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B62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6C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5509" w14:textId="5C5F1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FAEE" w14:textId="2B1FF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734D" w14:textId="4CAE1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20798" w14:textId="37E9AE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884B3D" w14:paraId="2DBAAE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D51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F52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8B3B" w14:textId="7C7F9D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54147" w14:textId="4A25A5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641E6" w14:textId="54922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C6D4" w14:textId="232E3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884B3D" w14:paraId="6DF5EF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AE5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220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C3343" w14:textId="0AAAD9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7360E" w14:textId="56EB8B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19115" w14:textId="4E8E39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0F9" w14:textId="5C2F0F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884B3D" w14:paraId="52678A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330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080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B48F" w14:textId="6AA2D2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5CD35" w14:textId="2D4725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E3C74" w14:textId="11EDC9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EB94" w14:textId="5B411A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884B3D" w14:paraId="0F385B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75B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BE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F6C4" w14:textId="516D04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9ED6" w14:textId="666DDC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4539" w14:textId="44446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4824" w14:textId="3884C8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884B3D" w14:paraId="7C5B4F3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A8A0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F0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C863" w14:textId="3D0B33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D44C6" w14:textId="7FF983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42C5B" w14:textId="1D3F40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68364" w14:textId="505F7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884B3D" w14:paraId="0B875B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10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8E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96414" w14:textId="6E2F51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10C23" w14:textId="74101D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6F63" w14:textId="45FD81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E62F" w14:textId="044DB8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884B3D" w14:paraId="0702C1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DD4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8C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1BEC" w14:textId="07F2BC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2FF87" w14:textId="3E8C10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D33B" w14:textId="56C575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5B91" w14:textId="3FDE44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884B3D" w14:paraId="210BD7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2BD0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A6D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68E16" w14:textId="42D23B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595B1" w14:textId="3711D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8DE1" w14:textId="51E21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BBDC3" w14:textId="79CC38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884B3D" w14:paraId="71AD4C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923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11D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CCB52" w14:textId="515100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CF39" w14:textId="0B47C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A8DA9" w14:textId="18F822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9389A" w14:textId="615ACC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884B3D" w14:paraId="54DA960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236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044F4A" w14:textId="0BC54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6291F6" w14:textId="4AA7A3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68087" w14:textId="2CD808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DA61E" w14:textId="7064D6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884B3D" w14:paraId="0D78DC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0BA6F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47C2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34813" w14:textId="272CC8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DECB" w14:textId="61271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FB5B6" w14:textId="7B8C6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E827" w14:textId="4EF75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884B3D" w14:paraId="35B702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6C3B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1B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4D25" w14:textId="2259F7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3AD6" w14:textId="5AE5F1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1F00" w14:textId="0790E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11532" w14:textId="292074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884B3D" w14:paraId="616EC0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9BBD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7CF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8B96" w14:textId="47AFA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4E397" w14:textId="56B36C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BF97D" w14:textId="5CD09B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EFDE3" w14:textId="24FF67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884B3D" w14:paraId="258ED89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2992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BD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9D25" w14:textId="00F90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3290" w14:textId="3E67BD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598E8" w14:textId="154E6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7AEEF" w14:textId="478B4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884B3D" w14:paraId="7100F5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39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1C8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89918" w14:textId="2F1E0D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62381" w14:textId="21000C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CFA62" w14:textId="652C94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585F" w14:textId="455DB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884B3D" w14:paraId="6EC1D0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4D01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F74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4EED3" w14:textId="342174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AE173" w14:textId="58E03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7FFF3" w14:textId="195743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DAD4" w14:textId="4C892A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884B3D" w14:paraId="3D2088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3535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CE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8F78B" w14:textId="468BC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D8104" w14:textId="5C5F8E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B310D" w14:textId="2FBF93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74DA" w14:textId="28E8F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884B3D" w14:paraId="25D4EC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4BB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6D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65B57" w14:textId="3D3688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0853" w14:textId="2555A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B2B65" w14:textId="3E8A84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BA54" w14:textId="1C44FB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884B3D" w14:paraId="1F33938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213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B48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C577" w14:textId="6B9922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01C54" w14:textId="12449E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BA1E8" w14:textId="1577B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EEE2A" w14:textId="2DAE9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884B3D" w14:paraId="22E638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F8C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A01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269B" w14:textId="4F3EC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04D8" w14:textId="530063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E81BF" w14:textId="42615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6DD5" w14:textId="05D58D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884B3D" w14:paraId="5F4F88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F5D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4EA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90B5C" w14:textId="54098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941A" w14:textId="2FFBD3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6E74" w14:textId="1970DE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3D25" w14:textId="53AC4C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884B3D" w14:paraId="1BB7BB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BB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6F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739A" w14:textId="356C0D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67F70" w14:textId="325E79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3B0C6" w14:textId="28B136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6189" w14:textId="4C910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884B3D" w14:paraId="57885EA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C71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D9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4920D" w14:textId="06052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3D763" w14:textId="2A9163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AC28F" w14:textId="0DF3D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E0BB" w14:textId="0F1081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884B3D" w14:paraId="751AA6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AB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318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2A7E7" w14:textId="2EE63C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FF594" w14:textId="4E0D7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EC22" w14:textId="0C1566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BA521" w14:textId="6E5EA6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884B3D" w14:paraId="043FAE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E9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FE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47E2D" w14:textId="7ED7B8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944DC" w14:textId="69413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94D2" w14:textId="7829A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12185" w14:textId="27C9B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884B3D" w14:paraId="4316F87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3292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F11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86BB" w14:textId="1F39F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756" w14:textId="4200A8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18F2" w14:textId="3A3CD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D96D" w14:textId="6D35D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884B3D" w14:paraId="21AC70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623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B8A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5B158" w14:textId="0CBAC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6319" w14:textId="47FC38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37FBD" w14:textId="44B1CB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3E58" w14:textId="45346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884B3D" w14:paraId="0F400B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FBF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F0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90EC6" w14:textId="033C26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894CE" w14:textId="2A543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5243" w14:textId="3CBDE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D3B8" w14:textId="00321D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884B3D" w14:paraId="1427D8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980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88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801F" w14:textId="6BAC3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4EDB8" w14:textId="6565B7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0781F" w14:textId="2A359B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13A7" w14:textId="04F866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884B3D" w14:paraId="274CF1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DB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295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8EDF4" w14:textId="0237B8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D6A61" w14:textId="1BE80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6E2AE" w14:textId="120A0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30613" w14:textId="78C0FE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884B3D" w14:paraId="000740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94E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854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EC569" w14:textId="6CC78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7F276" w14:textId="5F2CDB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D5DE0" w14:textId="3E18E7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3F61" w14:textId="6BD58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884B3D" w14:paraId="44DAE0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DC8C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BE6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7838" w14:textId="42FC5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C972" w14:textId="69059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9F0BB" w14:textId="61A52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95D" w14:textId="78D18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884B3D" w14:paraId="0CC1A6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0F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54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8893" w14:textId="552106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6B56" w14:textId="65864F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865B" w14:textId="77F56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08CF" w14:textId="21F5FC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884B3D" w14:paraId="54F418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CD5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C35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A15A7" w14:textId="458B75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D895F" w14:textId="21A09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FC52" w14:textId="67647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A48A" w14:textId="321CB8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884B3D" w14:paraId="261836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517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13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F587" w14:textId="45DF0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71AE7" w14:textId="26C39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FE81C" w14:textId="4BFFAE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84BFF" w14:textId="30C68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884B3D" w14:paraId="083EB7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377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CB1F6" w14:textId="5E6406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5415AB" w14:textId="4B39E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FF8CC" w14:textId="1C6C17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885C04" w14:textId="2998BC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884B3D" w14:paraId="70B7F55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15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3AB46" w14:textId="0CE1F5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6568" w14:textId="14D06D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43D7" w14:textId="73C0F8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48A7" w14:textId="71D54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884B3D" w14:paraId="77C897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56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51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681FA" w14:textId="7B50A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50426" w14:textId="67C16E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05B6" w14:textId="16E870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10424" w14:textId="48330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884B3D" w14:paraId="782A21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B82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08C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5D80D" w14:textId="369507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45C4" w14:textId="6F22C1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717EB" w14:textId="2A66C4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5030" w14:textId="2A10FE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884B3D" w14:paraId="099A31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57A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4A6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BCE" w14:textId="4DAF94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DA72" w14:textId="34102D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34BC" w14:textId="42B44B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EAAA" w14:textId="3BB6A7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884B3D" w14:paraId="44A38C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91E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757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6DEF" w14:textId="72E1B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21F9F" w14:textId="66D70E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00A3" w14:textId="4D90EA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93A05" w14:textId="1FD46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884B3D" w14:paraId="63B39F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8B3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A0B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90ED" w14:textId="4955F9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8B52" w14:textId="74D258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49D9B" w14:textId="1B59CC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4053" w14:textId="5517E0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884B3D" w14:paraId="40C1F6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01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33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2D8D7" w14:textId="4126C4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B0AE" w14:textId="5A8934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F7B9" w14:textId="5B4B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75F5B" w14:textId="598B1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884B3D" w14:paraId="397D2CA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D3D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0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430CF" w14:textId="54762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14560" w14:textId="45B6B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F34FD" w14:textId="22B9E7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0A1D4" w14:textId="26419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884B3D" w14:paraId="5B035A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655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1C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90C4C" w14:textId="4AF3D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99C26" w14:textId="5B3805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1DCB" w14:textId="4E4312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D33C" w14:textId="239A71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884B3D" w14:paraId="06FBE8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623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E1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A7A0A" w14:textId="1E7B3D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89213" w14:textId="77EF7B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89E78" w14:textId="61420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44AF1" w14:textId="4AB7A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884B3D" w14:paraId="7A02B7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89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2AA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FAD00" w14:textId="213949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C9758" w14:textId="072E48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C33E" w14:textId="628BAD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E4D0" w14:textId="4A8567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884B3D" w14:paraId="51F620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210C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7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2B68F" w14:textId="247057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24B44" w14:textId="3606C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E35D5" w14:textId="54B987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2D2F" w14:textId="44CF9E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884B3D" w14:paraId="3B7C61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BD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E6E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B27F" w14:textId="4A23F4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F9591" w14:textId="08D62D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9B6F0" w14:textId="48E1F7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F82B" w14:textId="1482F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884B3D" w14:paraId="542E83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2DB0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997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4E76E" w14:textId="024CB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4512" w14:textId="21CA95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9A2C6" w14:textId="5D1266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5A99" w14:textId="02EFD9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3FCCA7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AA5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C64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6B512" w14:textId="5BA82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41FD" w14:textId="165558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96792" w14:textId="3E866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0BCE" w14:textId="73521B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884B3D" w14:paraId="6C1109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F75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EBA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FDFB" w14:textId="22668A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64EDD" w14:textId="4759C7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C6C79" w14:textId="72D5A8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1EEC" w14:textId="02DCB2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692439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A4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AF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819C" w14:textId="25375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11D2" w14:textId="513527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75816" w14:textId="2FAD5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4A0A" w14:textId="5CFAD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884B3D" w14:paraId="526A89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B257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97A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0881" w14:textId="3B7330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4095D" w14:textId="67E040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2015" w14:textId="0F8B5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3AB" w14:textId="6346C4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884B3D" w14:paraId="22A9939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783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EA4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1E454" w14:textId="231568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159DC" w14:textId="5922AD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1239E" w14:textId="45E04A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1DF2" w14:textId="2A73E5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884B3D" w14:paraId="46237E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F2C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A13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71176" w14:textId="5C185F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BACD" w14:textId="4B2AC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C29A1" w14:textId="1FFFA9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F98D" w14:textId="6EB900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884B3D" w14:paraId="2BD100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8F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49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D31A0" w14:textId="4C7954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5B666" w14:textId="4BC1DA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106B" w14:textId="38ED3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968A" w14:textId="65071B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884B3D" w14:paraId="1533E6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9C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787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4379" w14:textId="337F36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75186" w14:textId="234A15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F4FFB" w14:textId="50B168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C22E8" w14:textId="47670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884B3D" w14:paraId="3D1729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0AD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EFA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B1B8B" w14:textId="726E24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8774" w14:textId="2CB0CC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52C74" w14:textId="281436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74AA2" w14:textId="78A0F7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884B3D" w14:paraId="1B141C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5CE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B4D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6E463" w14:textId="4442F3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8049" w14:textId="3173D4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A2D96" w14:textId="19F6B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AEC3" w14:textId="4E9C11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884B3D" w14:paraId="21DA9B2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6B9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3F6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2E81" w14:textId="7E0D1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2D5F1" w14:textId="7B37E4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65889" w14:textId="174B88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85BE" w14:textId="4ECA7A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884B3D" w14:paraId="69D676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FB5F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46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9BF65" w14:textId="230001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06A52" w14:textId="4660B1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A374" w14:textId="504E4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86EA" w14:textId="24C29A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252A4F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09B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85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B42F9" w14:textId="1A829E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17DB" w14:textId="5294A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1EBF" w14:textId="3FB5E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7EB1" w14:textId="13920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884B3D" w14:paraId="07181CC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5DD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84BCA3" w14:textId="0A14B8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458DD0" w14:textId="1C1796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5E1ACF" w14:textId="5463D9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376485" w14:textId="6299B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884B3D" w14:paraId="4D7F294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FB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7F67" w14:textId="56865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8A00" w14:textId="57984D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1E4F" w14:textId="7BD8D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7D5D" w14:textId="428438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884B3D" w14:paraId="3F5A25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EA5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1B8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30F61" w14:textId="056382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1DA32" w14:textId="4025A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A7D3" w14:textId="744AB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26A3" w14:textId="34A9CD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884B3D" w14:paraId="0B1A41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D0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85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B5011" w14:textId="4D4D33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B611D" w14:textId="514AD9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4D35" w14:textId="507B8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C285" w14:textId="716913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884B3D" w14:paraId="3EA67D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08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83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638B" w14:textId="42BC1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A22F" w14:textId="687A66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8EB59" w14:textId="7B03F2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7BFE" w14:textId="565A0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884B3D" w14:paraId="150122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38E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33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58729" w14:textId="54419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E8B1" w14:textId="272BF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9C00" w14:textId="7F4FCE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93B3" w14:textId="6F2000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884B3D" w14:paraId="77ADD3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2E3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C6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0B77D" w14:textId="5EBC0D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ABE" w14:textId="2113CD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AA6E5" w14:textId="410C7A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57AF" w14:textId="1B9D0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884B3D" w14:paraId="627E31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96A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64E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D40C9" w14:textId="21B9B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B4E23" w14:textId="6E548F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7CDD" w14:textId="28F08A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0168E" w14:textId="7147A6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884B3D" w14:paraId="2F3D2E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2B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B6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8198" w14:textId="14F22F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B919D" w14:textId="43F29F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E155E" w14:textId="2A4F31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68F1D" w14:textId="27684A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884B3D" w14:paraId="087A64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9D5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6E3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17005" w14:textId="152148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37290" w14:textId="36760C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EFD2A" w14:textId="6826FC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21F3" w14:textId="1D59CC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884B3D" w14:paraId="030E3A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DB0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CE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43AC9" w14:textId="1F5CF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FF08E" w14:textId="1D4F5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C78FC" w14:textId="0B9DE6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A500F" w14:textId="67B76A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884B3D" w14:paraId="1ABDC0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CF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E26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04FE3" w14:textId="0CC76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98CD" w14:textId="0BA357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A227" w14:textId="3770AC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760E" w14:textId="40F6E8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884B3D" w14:paraId="798456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6C27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BC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EB4B" w14:textId="2130E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35723" w14:textId="6CC6DF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2D113" w14:textId="3E5DF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BAD4E" w14:textId="23A59C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884B3D" w14:paraId="1A2B8A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F1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27F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53058" w14:textId="68080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81C0" w14:textId="656F07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A7E29" w14:textId="5D6822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DBCF" w14:textId="295C79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884B3D" w14:paraId="796B98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F36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671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ADD5" w14:textId="6F2ED6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A63C" w14:textId="016CB7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82E2D" w14:textId="2498EA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6124" w14:textId="1054E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884B3D" w14:paraId="423E8E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206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265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9601" w14:textId="60D25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70DD" w14:textId="1BE9A9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0B996" w14:textId="1775E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672B" w14:textId="3B0A8C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884B3D" w14:paraId="5955AAA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83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68C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47834" w14:textId="15E9C9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433BC" w14:textId="321060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1B31F" w14:textId="3D350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A7F9" w14:textId="6908F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884B3D" w14:paraId="26F5C76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FF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4C5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82B6" w14:textId="7F23E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54C9" w14:textId="7807B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8699" w14:textId="21D51B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84C7" w14:textId="0455DE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884B3D" w14:paraId="7AAB82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F465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A00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48068" w14:textId="1D64E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EDE04" w14:textId="15ECDB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7F6D4" w14:textId="7E1F4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DF69" w14:textId="351BE4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884B3D" w14:paraId="70A124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940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60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28A0" w14:textId="36C47E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D7598" w14:textId="15CD2D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4F82D" w14:textId="4A6BF2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936A" w14:textId="15DAE8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884B3D" w14:paraId="1FC17A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7C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2DE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4822" w14:textId="0C1166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3F21" w14:textId="16AA1F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BBB6" w14:textId="755038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3672" w14:textId="195044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884B3D" w14:paraId="59DF5D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289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109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C732D" w14:textId="28DCB6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7584" w14:textId="67FC20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81FA5" w14:textId="363A7A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DCDB" w14:textId="498500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884B3D" w14:paraId="013FB7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059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0D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44DD" w14:textId="5BE0D9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2D795" w14:textId="54249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4E5C" w14:textId="0BB86F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1A74" w14:textId="65E406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884B3D" w14:paraId="361D2D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7F7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3B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97F5B" w14:textId="2C301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C1BF" w14:textId="587C8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099D3" w14:textId="408B4E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FA89" w14:textId="35D19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884B3D" w14:paraId="75B2251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A84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98ABC2" w14:textId="365EA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022C35" w14:textId="78CF4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66DB53" w14:textId="6D8F33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F8D28C" w14:textId="76CE20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884B3D" w14:paraId="32209C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4DF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F7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2E34" w14:textId="1C2ED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5016" w14:textId="72CCE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5BF7" w14:textId="256107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C39" w14:textId="2A60E3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884B3D" w14:paraId="1F035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207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395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8EC8" w14:textId="20EEEE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94009" w14:textId="5B819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67A5" w14:textId="2C5B2D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6FEA2" w14:textId="784CE5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884B3D" w14:paraId="245AD4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6C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BD5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193E" w14:textId="7E4ED9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42E58" w14:textId="0E088A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2E977" w14:textId="3639A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720B" w14:textId="3F01D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884B3D" w14:paraId="041AE2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4D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F41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FB2FE" w14:textId="57FA95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8C3F" w14:textId="30FCB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B1BC9" w14:textId="2F5823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D220" w14:textId="4A66AC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884B3D" w14:paraId="084210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8F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8EE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3EDC" w14:textId="30199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D59DC" w14:textId="3A463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21E3" w14:textId="20343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00EA" w14:textId="33B2DE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884B3D" w14:paraId="45C01E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FF83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2B9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0E9E" w14:textId="24ABF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773F" w14:textId="720A54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FA067" w14:textId="237598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5433" w14:textId="746A19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884B3D" w14:paraId="4B5526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1B07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B0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CEC8" w14:textId="58BAB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7BE9B" w14:textId="61EF0B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7F2A8" w14:textId="56673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19A2" w14:textId="58701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884B3D" w14:paraId="348167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F33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200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CA6B1" w14:textId="7D139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3BBED" w14:textId="35FD2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D54F4" w14:textId="6BC3D3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F706" w14:textId="183523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884B3D" w14:paraId="473989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3A1D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51D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B662" w14:textId="60C4E1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B394" w14:textId="63F88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16C5" w14:textId="0B6250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73E2" w14:textId="3EED2E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884B3D" w14:paraId="286BA4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5A2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BB5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91B81" w14:textId="48765D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10D97" w14:textId="73ED8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18B9" w14:textId="4A99A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833E5" w14:textId="40D904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884B3D" w14:paraId="2E0EB77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585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F44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7727A" w14:textId="48667A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7D05" w14:textId="4F4BC3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C2CB1" w14:textId="68884F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5026" w14:textId="2A428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884B3D" w14:paraId="1BF811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04AA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C07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690C" w14:textId="7290AE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E160" w14:textId="1E716D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B0EFE" w14:textId="250B75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B0E80" w14:textId="38CAAA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884B3D" w14:paraId="179287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F77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E0B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9839" w14:textId="2DE5B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89E3" w14:textId="5891C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EB8BC" w14:textId="0DD70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D418" w14:textId="4EEF96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5C5166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D60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8EF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02FB" w14:textId="10ADA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109B0" w14:textId="756CFD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68BF" w14:textId="04A19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4FFD" w14:textId="39748E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884B3D" w14:paraId="2ECB90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D11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389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5A0BE" w14:textId="495837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46C45" w14:textId="33A2BC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A6556" w14:textId="519FF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7F04" w14:textId="5B9FAB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884B3D" w14:paraId="566F96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2F7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397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C23D" w14:textId="4AEF9C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C5B4E" w14:textId="103D2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7B34" w14:textId="4237B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58C1" w14:textId="7E02F9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884B3D" w14:paraId="6C6EFD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DD0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5C7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7E57E" w14:textId="66AAD0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BFE98" w14:textId="04BBF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F5BF" w14:textId="5BA0BA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2D9" w14:textId="4AD489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884B3D" w14:paraId="15C681B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048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B2F8C" w14:textId="3CDBD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BD2DE" w14:textId="1E9516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D573A7" w14:textId="02A15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C2A1D1" w14:textId="24717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884B3D" w14:paraId="746994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B9C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64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6DCA" w14:textId="6497F6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4A378" w14:textId="37BD74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FF835" w14:textId="38763A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1B2EB" w14:textId="65100C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884B3D" w14:paraId="0D962C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49B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F8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2AC4" w14:textId="13F8DE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992A" w14:textId="7081DC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B2AE" w14:textId="07C24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8F8F" w14:textId="6698DB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884B3D" w14:paraId="7B95F7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F62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02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FBA69" w14:textId="7CA45A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3565" w14:textId="7FDB30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04911" w14:textId="3507B1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0829" w14:textId="712545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884B3D" w14:paraId="2432A7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0EE7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9D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ECB3E" w14:textId="55689C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7F618" w14:textId="6464D4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D81F" w14:textId="42090E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8228F" w14:textId="1CE232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884B3D" w14:paraId="4D732B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48A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B7E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C325" w14:textId="1DA03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F3D2D" w14:textId="630244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AE647" w14:textId="710B5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1003D" w14:textId="1E54FE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884B3D" w14:paraId="74D6EB5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C69D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526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9EFA7" w14:textId="08F836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B989D" w14:textId="06313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A6254" w14:textId="15D6DB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AF933" w14:textId="5798AC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884B3D" w14:paraId="7125F9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F9C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C5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C6B0" w14:textId="551390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B15B9" w14:textId="06CCF7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D0E22" w14:textId="64C09A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0379" w14:textId="56C55E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884B3D" w14:paraId="00163B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619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2EF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7533" w14:textId="2A8C86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E30B" w14:textId="3D315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1FBB5" w14:textId="049E8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21901" w14:textId="41F39B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884B3D" w14:paraId="1D9E235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009B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4B5C22" w14:textId="007A3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7,434,491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1A7F9D" w14:textId="3ADAC8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9E55CC" w14:textId="701EB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4E2996" w14:textId="1370F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0,228,734.84 </w:t>
            </w:r>
          </w:p>
        </w:tc>
      </w:tr>
      <w:tr w:rsidR="00884B3D" w14:paraId="789C04D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F51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A63D26" w14:textId="049611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47D45" w14:textId="0FF8A2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C6AF30" w14:textId="3F75EC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3B864D" w14:textId="2EE83B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884B3D" w14:paraId="1C34C25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2E0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F8A2E" w14:textId="07D1C8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4C174" w14:textId="143CB8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E6890" w14:textId="766BAD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4BF5" w14:textId="6D4FF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884B3D" w14:paraId="33634C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FA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C1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A652" w14:textId="722C53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779F" w14:textId="2278AC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BF4D0" w14:textId="45844A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889" w14:textId="18448E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2183E2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907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B5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84D87" w14:textId="5BBB64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30FFC" w14:textId="1412A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E527" w14:textId="2B8B9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BE243" w14:textId="1C8A27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884B3D" w14:paraId="038502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95C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596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1EBB" w14:textId="726AC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AC00" w14:textId="053CD1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3B16" w14:textId="167F9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B8F3" w14:textId="1DF6C9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884B3D" w14:paraId="79D66D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8E8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3F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653A7" w14:textId="0A1709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FA79" w14:textId="4D40E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AE68" w14:textId="0BBD3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72F8" w14:textId="76FDA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884B3D" w14:paraId="404A88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15B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E6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3A8F1" w14:textId="2FA2EA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CA57" w14:textId="4E138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34C90" w14:textId="1FD6A5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0BCC" w14:textId="1EACB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884B3D" w14:paraId="0F19CE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66A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0CA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CBA7" w14:textId="2D6DA9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BF0E" w14:textId="0B69D4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3974" w14:textId="282BD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CE7E9" w14:textId="5F10CC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884B3D" w14:paraId="64BA28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4042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11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3D0A" w14:textId="0262FB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6A191" w14:textId="549F62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181B" w14:textId="3A71C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BB3F" w14:textId="496708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884B3D" w14:paraId="0993E5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F04C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693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DBC62" w14:textId="5AA284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0BA78" w14:textId="70DCB0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E5048" w14:textId="27DF9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A6F6" w14:textId="30A8B2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0D87EF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42A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74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A78AE" w14:textId="58A779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625B" w14:textId="53803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3145" w14:textId="413BB5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19B4" w14:textId="496F9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70E294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D653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080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0AF69" w14:textId="588844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09D0" w14:textId="506AC8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5306" w14:textId="174A73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437" w14:textId="3DF96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884B3D" w14:paraId="1F06EE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B2E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43D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0687A" w14:textId="47F1ED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B7F5" w14:textId="6D5A8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20F38" w14:textId="053E8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E8953" w14:textId="58C20F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884B3D" w14:paraId="4AA14E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A4FF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9BD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4EC4" w14:textId="05BE09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774A" w14:textId="50AC6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433A9" w14:textId="45CBC9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DC2B" w14:textId="19D723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884B3D" w14:paraId="2437F0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ED3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F7C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0693F" w14:textId="4E7F69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27DE4" w14:textId="3AA4E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44BCD" w14:textId="49DD9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C540" w14:textId="1183C3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395962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45C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561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AEE9B" w14:textId="20FC1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6822" w14:textId="7FE48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7A031" w14:textId="42AA0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485A" w14:textId="2D583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884B3D" w14:paraId="57BE2D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C70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91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09FD5" w14:textId="60A7E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09170" w14:textId="2B8D95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2E1B" w14:textId="5C77CC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B965" w14:textId="1368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0AA415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986C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556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28B7" w14:textId="4FF8D8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CB78B" w14:textId="7B34D0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18C7" w14:textId="2919AC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567E" w14:textId="6AE9A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884B3D" w14:paraId="24C20E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BFD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7BB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9F4D" w14:textId="67AD6C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0F83" w14:textId="7B18A2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ED375" w14:textId="7BA4F7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2F231" w14:textId="260DC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884B3D" w14:paraId="4402EF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0A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45B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D6285" w14:textId="14EF15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97962" w14:textId="2B0159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28230" w14:textId="15797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94041" w14:textId="6505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32489A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CA5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710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10F0" w14:textId="1857C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B902" w14:textId="3A300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31E8" w14:textId="6EA0D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6341" w14:textId="56C349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884B3D" w14:paraId="60B849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94F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CA2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D1482" w14:textId="20BE44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B9CE" w14:textId="724832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1A56" w14:textId="0A2F7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0A84" w14:textId="53753B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25F37A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541B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724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AA235" w14:textId="5E2094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9B5B" w14:textId="44F2BD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DAC35" w14:textId="54E893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1EEF" w14:textId="1EB64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588246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76C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AE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291B9" w14:textId="67401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D679C" w14:textId="3D059B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99BE" w14:textId="309C2C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1892" w14:textId="37A73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884B3D" w14:paraId="05B533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97F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78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CAB2D" w14:textId="44F587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A129" w14:textId="7E134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6422" w14:textId="41F2D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35B6" w14:textId="4D363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884B3D" w14:paraId="4DBC15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D6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EF5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3E86" w14:textId="57F884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6D07" w14:textId="602E8E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70EB" w14:textId="3D2A67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DD3C" w14:textId="3C9B6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884B3D" w14:paraId="123F3C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4B1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C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B9FF" w14:textId="0FCA8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51260" w14:textId="3FE8BC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C331" w14:textId="04E708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123B" w14:textId="3FDA02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24214D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85B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A0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07D1" w14:textId="423A4A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D8DC" w14:textId="75A44C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8342F" w14:textId="463BF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6B4C3" w14:textId="4DD807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884B3D" w14:paraId="1C39B8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CA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3B1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22D7B" w14:textId="5A5EBC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7FF4" w14:textId="6FB783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9D4A" w14:textId="1BF2DA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FE12" w14:textId="316DD6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0B1CA8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331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9CF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C694A" w14:textId="5D527F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E998" w14:textId="650150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1180D" w14:textId="6BF920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48E87" w14:textId="5A874A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884B3D" w14:paraId="0954C5D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3F5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9FD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A5C57" w14:textId="275F0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530DF" w14:textId="26EEF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CEDA" w14:textId="608955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5423" w14:textId="053A0A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441788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9E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DF7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AADE1" w14:textId="2E3E1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D6D5A" w14:textId="43DB4D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DCA6" w14:textId="23915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CD08" w14:textId="4A2EAA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884B3D" w14:paraId="0A99CB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BD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CF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716D2" w14:textId="4BD02A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4472" w14:textId="2B96B3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67D6" w14:textId="3AAE2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4CD9" w14:textId="010D96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884B3D" w14:paraId="576091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3B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3A2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FDCE" w14:textId="3D053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C38A" w14:textId="6FBE78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8124" w14:textId="028A61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0D27" w14:textId="2B7867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884B3D" w14:paraId="4E57C5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B7A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7A7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7EADC" w14:textId="25E23A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E4FF" w14:textId="7C3F8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2D3C5" w14:textId="575EC8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2EAD5" w14:textId="7B3063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70D736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24C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251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AC9D0" w14:textId="1874F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D15B7" w14:textId="6CA8A7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6EF90" w14:textId="1D22B4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383C" w14:textId="11A2B7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642AAF4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846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C5B161" w14:textId="5B8BF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32D35F" w14:textId="222FE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E3A42E" w14:textId="0BA5BF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1E22D3" w14:textId="7C3FF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438,562.95 </w:t>
            </w:r>
          </w:p>
        </w:tc>
      </w:tr>
      <w:tr w:rsidR="00884B3D" w14:paraId="0A652DF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2FA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6F32" w14:textId="37A0D3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488C4" w14:textId="52D42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F7223" w14:textId="30BC0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A85A1" w14:textId="3E300A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884B3D" w14:paraId="247D7D7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0D9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90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84C2" w14:textId="091A24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D1A2" w14:textId="231E18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EE73" w14:textId="6F572D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966E7" w14:textId="668F40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884B3D" w14:paraId="0C4508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223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E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FA209" w14:textId="53441F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7EDF0" w14:textId="46C562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FF2A4" w14:textId="41C985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7157" w14:textId="2A42C9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32C149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22C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258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31FEE" w14:textId="0A24AD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CBC0F" w14:textId="5BAD21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77A0B" w14:textId="075BCF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D5BB" w14:textId="289310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884B3D" w14:paraId="6F2666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AE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39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5C7CE" w14:textId="279D5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ECE9F" w14:textId="7E661B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B116" w14:textId="3CDCA8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B4E44" w14:textId="117BC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884B3D" w14:paraId="57F05F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A33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577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731F5" w14:textId="69F533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541B" w14:textId="412D29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B556C" w14:textId="7896D5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B9E6" w14:textId="63403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884B3D" w14:paraId="5E0BD27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565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433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C1AF2" w14:textId="503D85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28FC1" w14:textId="6B6498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1B0C8" w14:textId="586111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E868" w14:textId="01ADD8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884B3D" w14:paraId="6CFC20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5322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30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324C" w14:textId="6E7DF8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5E9C" w14:textId="2652E4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147B5" w14:textId="05AF50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DE12" w14:textId="2E4C7B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884B3D" w14:paraId="624425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A2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8C1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61032" w14:textId="544F3E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81D11" w14:textId="40D06B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D2EB" w14:textId="7E164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4EA0" w14:textId="655E1E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2993F9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D02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68E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581E" w14:textId="0C3F9F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4BDD" w14:textId="0FC6E9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CBC" w14:textId="705931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9774" w14:textId="3FE4B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884B3D" w14:paraId="2DFB1B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FEE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4D3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8809" w14:textId="1F0AF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7AD1" w14:textId="7F674A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6A96" w14:textId="33DEA0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DBAFB" w14:textId="0ECDE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6,138.00 </w:t>
            </w:r>
          </w:p>
        </w:tc>
      </w:tr>
      <w:tr w:rsidR="00884B3D" w14:paraId="58B463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49C9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59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FD54D" w14:textId="2B84BD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6B90C" w14:textId="354050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E58A" w14:textId="49F53D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B35B" w14:textId="4D8AD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884B3D" w14:paraId="203DDE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6979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E1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B6850" w14:textId="71D0F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D758B" w14:textId="754918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31CFB" w14:textId="40653F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879A" w14:textId="0589F4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884B3D" w14:paraId="121224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196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70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E78B" w14:textId="4D1C8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AD4D" w14:textId="3F1FB2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7297A" w14:textId="180D2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2A9B" w14:textId="33A9A8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4900AF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17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BAE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0C01" w14:textId="01899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4D25" w14:textId="5CD0E7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4428E" w14:textId="7078DC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31AF" w14:textId="253133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884B3D" w14:paraId="4B9B55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767F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F8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6A48" w14:textId="02F1A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0420" w14:textId="55A503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C33C4" w14:textId="531E41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AAEAA" w14:textId="1EA6B9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05C66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27DE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E4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C5711" w14:textId="71F7E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30E5" w14:textId="29621E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195A2" w14:textId="094D3B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5CE4" w14:textId="3CC945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884B3D" w14:paraId="3BE9AA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AB3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459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2A8E" w14:textId="71A5B2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4FA6" w14:textId="4C582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D4069" w14:textId="14F952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E352" w14:textId="2C245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884B3D" w14:paraId="2E80D9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508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636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7E07" w14:textId="4EAFB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2AC4E" w14:textId="4EF88E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91D67" w14:textId="18DADC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9D5EE" w14:textId="7E0235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884B3D" w14:paraId="714015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DA1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340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ABDA8" w14:textId="60C08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E285" w14:textId="721BF3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0F856" w14:textId="6A69C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C3ED" w14:textId="2B700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884B3D" w14:paraId="6ECA77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A2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1A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ABC6D" w14:textId="64FF17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B7F09" w14:textId="61093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54E9E" w14:textId="129185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CEC7" w14:textId="0A018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884B3D" w14:paraId="7B422C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275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0BE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1A48" w14:textId="1EA04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0218A" w14:textId="76E146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35565" w14:textId="57B91D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C840" w14:textId="275FA1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884B3D" w14:paraId="3C8B21E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AA7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E3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9D81C" w14:textId="24E83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AD86" w14:textId="6A0A2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B130" w14:textId="183CC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77186" w14:textId="6AC49D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884B3D" w14:paraId="5EE373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FAC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6E1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DEE8" w14:textId="44060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93668" w14:textId="57D66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229B" w14:textId="341E4A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3A3A" w14:textId="048CF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884B3D" w14:paraId="495CD4D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370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BEF5D4" w14:textId="4102B9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E98303" w14:textId="28308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3B806" w14:textId="7B783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C77EEB" w14:textId="01E68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884B3D" w14:paraId="3935E79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D08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927C5" w14:textId="01121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992A" w14:textId="6D824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CFFA" w14:textId="62A1B6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7CFD" w14:textId="5DCEE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884B3D" w14:paraId="03EF45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1E1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CF3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3EAD4" w14:textId="718CE1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B1CB" w14:textId="1304DF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56601" w14:textId="0E455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7031D" w14:textId="480A57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3635B9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1DF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6C4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508A" w14:textId="0EC118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B9CFE" w14:textId="41C5DE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29477" w14:textId="52E88F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6B0E" w14:textId="389B0A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884B3D" w14:paraId="7B4E46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8ED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405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A79E9" w14:textId="0704AF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BDAE" w14:textId="776F3C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0947B" w14:textId="409F44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CE51B" w14:textId="4256EA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884B3D" w14:paraId="07BCCD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BD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C5F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DCDE0" w14:textId="6435F5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FE629" w14:textId="43500E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A04B" w14:textId="217BF5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B1836" w14:textId="5C0D59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884B3D" w14:paraId="7A7253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5A0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52B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5991" w14:textId="12847C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CF10" w14:textId="3D512D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48C48" w14:textId="183F8D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561C" w14:textId="7E96D3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884B3D" w14:paraId="3F4A28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E16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D2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1DF5B" w14:textId="153E9D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7329" w14:textId="036DCA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8C236" w14:textId="0B942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750B" w14:textId="2576F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884B3D" w14:paraId="09EF44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81EB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20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5858A" w14:textId="603D98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F7EA" w14:textId="400672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3C4B8" w14:textId="33F221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924D" w14:textId="56396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60F574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7E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FFB9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9BD6" w14:textId="0DC07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1B69" w14:textId="4AE50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6D99" w14:textId="01E867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7A59" w14:textId="7A718C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884B3D" w14:paraId="5ECC1E6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1B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6E3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908A" w14:textId="189A7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5F69E" w14:textId="7C0BF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E83C" w14:textId="77FFAF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21A8" w14:textId="1000CA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080B6E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6E5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EA7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36EBC" w14:textId="4B1E4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C0162" w14:textId="419984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DD355" w14:textId="321C5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4FB4" w14:textId="511602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884B3D" w14:paraId="2F6544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A201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E60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6A27A" w14:textId="61C9D0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F1E6" w14:textId="5744CA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3B448" w14:textId="76A1AB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8230C" w14:textId="6B856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884B3D" w14:paraId="0BB46A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669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B4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2316" w14:textId="7E77E5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F94E" w14:textId="48B0D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8F7FC" w14:textId="05B463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3F70" w14:textId="5E4DB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6F87F8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4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6FA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226A5" w14:textId="4B092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174D0" w14:textId="77BB68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267C" w14:textId="52586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0B22" w14:textId="4FB8F0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4A4445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24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8BD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9BE0" w14:textId="068FA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DE72D" w14:textId="19BBCB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A5423" w14:textId="636311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6B54" w14:textId="6503A0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884B3D" w14:paraId="11832A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3C8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9E3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32E62" w14:textId="77DC2F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76521" w14:textId="4184F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82D2" w14:textId="37EFD6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9857" w14:textId="0BAC6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884B3D" w14:paraId="7B28E5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55BF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D1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B1DDD" w14:textId="3FFA21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652D" w14:textId="0B7DF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74A8A" w14:textId="4758C4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45C9" w14:textId="448F4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884B3D" w14:paraId="7CE2175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CCD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883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06A94" w14:textId="01AE8C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56471" w14:textId="3815D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B1121" w14:textId="09A9A8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F3CF" w14:textId="61190E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209F23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6B8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6BA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21CB" w14:textId="40918E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5279" w14:textId="652E1F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AAC0" w14:textId="54683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E4379" w14:textId="6AA366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884B3D" w14:paraId="3FEBB1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25F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22A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389A4" w14:textId="6D92E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42168" w14:textId="10958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281E7" w14:textId="3A0C77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3CB6" w14:textId="11E84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884B3D" w14:paraId="5299D9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8C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F9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5F9EE" w14:textId="0C4550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FC12" w14:textId="3D2EF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02BDC" w14:textId="32E9BC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7149" w14:textId="18B76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884B3D" w14:paraId="567E3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DF2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1F8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B68E" w14:textId="6BB8C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F41BF" w14:textId="0EFCDF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A2642" w14:textId="5EDCA3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A524" w14:textId="00C902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884B3D" w14:paraId="0B551F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F4F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88D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3640" w14:textId="3A4C6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0F3D" w14:textId="17C0EC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76C4" w14:textId="34EA8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34B6" w14:textId="7AA44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884B3D" w14:paraId="1D3F6F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770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6A0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6BE4" w14:textId="163D20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604B7" w14:textId="6AB40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F8FC3" w14:textId="06C81F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6EB" w14:textId="03E86B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884B3D" w14:paraId="2A9550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FFC0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490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73810" w14:textId="3F6CB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E8286" w14:textId="5A736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217CF" w14:textId="1947C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44D4" w14:textId="722F51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884B3D" w14:paraId="6FED13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510F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4A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DC00" w14:textId="47BCDA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AAACB" w14:textId="4DC8F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6E978" w14:textId="1B3344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76226" w14:textId="1E2C15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884B3D" w14:paraId="7F3EF9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2B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189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9FCE3" w14:textId="2E1F54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7E9D" w14:textId="0F058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1011D" w14:textId="15E34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4723A" w14:textId="0100B9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884B3D" w14:paraId="5DD72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417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129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5B989" w14:textId="05C934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866C" w14:textId="3049BD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CC48" w14:textId="29E64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A120" w14:textId="0E70AB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884B3D" w14:paraId="6630D7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A24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920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F0ADA" w14:textId="424E5C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04AA0" w14:textId="69B97B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BB883" w14:textId="01E14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25201" w14:textId="70FD9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884B3D" w14:paraId="2D7FD5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868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D8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B191" w14:textId="2A392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7E27D" w14:textId="3D39CC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B4F3" w14:textId="3E72D3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7217" w14:textId="4C8035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884B3D" w14:paraId="508F5B3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A775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0F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7A08" w14:textId="0CA8D5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8170" w14:textId="27DE4D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7B2F" w14:textId="3A45AD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7738" w14:textId="5E4FED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884B3D" w14:paraId="354DAFE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B05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DF184" w14:textId="2D61F6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270069" w14:textId="7FFDCF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47A378" w14:textId="2DFA75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571F03" w14:textId="7CA27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884B3D" w14:paraId="537C532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2D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A3CB" w14:textId="1206A8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959D" w14:textId="3CCDD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F7B6E" w14:textId="1EE2B9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F0B2B" w14:textId="0EACBB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884B3D" w14:paraId="207D78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D3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61C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376C" w14:textId="4AA572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429D6" w14:textId="7F4CBB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5DD78" w14:textId="0FCC7F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1F8E" w14:textId="0838F6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884B3D" w14:paraId="33C207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99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3E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6EDB" w14:textId="6002D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7915D" w14:textId="6C6C7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7368" w14:textId="6AF00E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0F5C" w14:textId="0E6CE0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884B3D" w14:paraId="6AEEC8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140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B5A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0A27" w14:textId="6A49A4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573A" w14:textId="14DB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33CD7" w14:textId="5332E3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C5D1" w14:textId="0A10C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368AC1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449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4C0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ADA53" w14:textId="62057D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66810" w14:textId="5394F7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F35A" w14:textId="659AFD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6662" w14:textId="647DC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884B3D" w14:paraId="732D44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31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381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6AEBE" w14:textId="716B8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AAE1A" w14:textId="07DC4D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F7B0" w14:textId="601EF5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BF0E" w14:textId="1EEE8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884B3D" w14:paraId="33DD6A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114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DA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0297" w14:textId="1E352A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85151" w14:textId="007C67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7102" w14:textId="1476F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38BD" w14:textId="60EBB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2DB07A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8A12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3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CB8A" w14:textId="506CC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36C9" w14:textId="79087A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AC10" w14:textId="559276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C2FF" w14:textId="242D24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884B3D" w14:paraId="7D3E88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B7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A11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72533" w14:textId="0E8698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AEF70" w14:textId="19B94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09AB1" w14:textId="2FD243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4DA5" w14:textId="7CC01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6B6C34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7CDB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B2A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3FD2" w14:textId="03537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2BD6" w14:textId="0B48E1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94B3" w14:textId="6F313C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5657" w14:textId="3602DA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884B3D" w14:paraId="545F2E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7A3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6F8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D531" w14:textId="1A9575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85FB0" w14:textId="7C1912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BC731" w14:textId="7641F5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57DFD" w14:textId="056F71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884B3D" w14:paraId="48A100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7EF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26E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4313C" w14:textId="2A9BF2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7D3A" w14:textId="3FEEC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DD6EA" w14:textId="04C22E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955D" w14:textId="0E94AB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1169F9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C8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59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CBAEC" w14:textId="795A22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AE4D" w14:textId="7A7616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8D27" w14:textId="6EA482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C817" w14:textId="48738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884B3D" w14:paraId="7FE76B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CA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064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EF62" w14:textId="6DF17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23375" w14:textId="768575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CD378" w14:textId="06A48B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6368" w14:textId="3DCF5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884B3D" w14:paraId="1566CB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0B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FBE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D7104" w14:textId="12A60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AAC7" w14:textId="3FBD1A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565BE" w14:textId="23E09D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EE83" w14:textId="476AB5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884B3D" w14:paraId="0425D6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5DB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4AD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9CF5" w14:textId="7A81D3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C5844" w14:textId="19BA39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0CCE" w14:textId="7E7644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2E74" w14:textId="13E3C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884B3D" w14:paraId="15EF5B7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0CC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290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731DE" w14:textId="67081D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0CFB" w14:textId="60594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D26C" w14:textId="6E543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5FE3" w14:textId="3122C9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4BD38A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489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C45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8A24F" w14:textId="49EBC2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78298" w14:textId="2B11AF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EF83" w14:textId="4EF7B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5CD2" w14:textId="11301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6A8940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0C2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DA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A1F5A" w14:textId="3B2C27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86E0" w14:textId="39D9D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2EA4" w14:textId="27AD9C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3FAA" w14:textId="28007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1CDEBC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74B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EA1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702B" w14:textId="35AD7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ACA" w14:textId="365F2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D67ED" w14:textId="642BF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8C232" w14:textId="350C4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884B3D" w14:paraId="7DF2D9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47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076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D336C" w14:textId="1DC978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AB59D" w14:textId="39A97B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19C9" w14:textId="49CA4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EE03" w14:textId="7008F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884B3D" w14:paraId="7DFA9E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10F2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1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E140" w14:textId="70ACD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0089" w14:textId="7DFE93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48A9" w14:textId="47E0E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3A69" w14:textId="209BA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1B34E6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9B02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69D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BBA74" w14:textId="65932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C6F0" w14:textId="606F88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B402" w14:textId="72060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B43A" w14:textId="5AB7B6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59A606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C40C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ED3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D772" w14:textId="6292D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E097" w14:textId="616F7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0F931" w14:textId="129CB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9BB3" w14:textId="4C0258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884B3D" w14:paraId="15AAE3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61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ADF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82B8" w14:textId="1A1C0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0827E" w14:textId="0AF873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AF7B7" w14:textId="6D0AAD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D615" w14:textId="74F6F7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884B3D" w14:paraId="7626D7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75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08D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5F4BB" w14:textId="7C92E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A98E7" w14:textId="5B5D16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8B023" w14:textId="0E519F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D680" w14:textId="44A00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168817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BCB8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CCE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425CA" w14:textId="00DC0E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A9D43" w14:textId="03BC5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FD5E1" w14:textId="22106B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D79B" w14:textId="541C4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48BD0C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D5E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CCF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108B0" w14:textId="026D4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21B3" w14:textId="53C7F2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C119" w14:textId="24DB8A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933B" w14:textId="7CB887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884B3D" w14:paraId="1B24B1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D1B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1B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54487" w14:textId="5D466E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2AECF" w14:textId="56D7EE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04C8" w14:textId="2F0EF8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2E5E" w14:textId="32EDAC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430C17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878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EF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1091" w14:textId="116364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954B4" w14:textId="650E1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368EA" w14:textId="4409DE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5AA" w14:textId="3C1DD2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51AF57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5617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A29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5C21" w14:textId="4CBA4B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2DA3" w14:textId="76764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A347" w14:textId="2132FC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5A532" w14:textId="31C73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884B3D" w14:paraId="38EE03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FC4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C8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CA6F2" w14:textId="7B670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D5040" w14:textId="75838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CAC40" w14:textId="768427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D69D" w14:textId="3D01F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884B3D" w14:paraId="77E4FC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97B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AD8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5BCC7" w14:textId="19F0F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EF5D" w14:textId="00143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6B128" w14:textId="4891A3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145D" w14:textId="5A3B45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884B3D" w14:paraId="740B98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922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510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D13C" w14:textId="70BAB9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CD1FA" w14:textId="4CC1FD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1BF2" w14:textId="22BA0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C842" w14:textId="0AEB6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884B3D" w14:paraId="7B05CC7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088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89C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8790" w14:textId="5D27A0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716F" w14:textId="361DB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8C29" w14:textId="7F6C43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4DCC3" w14:textId="609F6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884B3D" w14:paraId="0CFF31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2418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8D6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33D25" w14:textId="655C6A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9387" w14:textId="06799F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68C6" w14:textId="12B7F8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D5FC0" w14:textId="33009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190B01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233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43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1484C" w14:textId="43BAB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F314C" w14:textId="173ADB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31877" w14:textId="4F91AE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E3744" w14:textId="4C7B9B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884B3D" w14:paraId="327C3AF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4DDD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16D97" w14:textId="12F40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15F4F9" w14:textId="0BAF55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63DA5C" w14:textId="2FC347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BCD676" w14:textId="42EB7A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884B3D" w14:paraId="0FB827C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E13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7C127" w14:textId="0FFDB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9D54E" w14:textId="5CEC3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8C688" w14:textId="7A9F2B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4E42" w14:textId="378C72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884B3D" w14:paraId="29928E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9A8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94F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A682" w14:textId="18C5E1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ABAE" w14:textId="02916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42620" w14:textId="7291DC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77364" w14:textId="15DD50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884B3D" w14:paraId="4639BB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FA6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024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9C8F" w14:textId="77A821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DB24" w14:textId="43A7C1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2A89B" w14:textId="72062D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B0273" w14:textId="43BF45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884B3D" w14:paraId="2AA68B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7D4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50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0429" w14:textId="5B6BD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14746" w14:textId="355C6A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832FA" w14:textId="606881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93AF" w14:textId="7339B7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884B3D" w14:paraId="3B437B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0C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74C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6EEB" w14:textId="42A45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EA36" w14:textId="26EB5F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13FF" w14:textId="194FC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E100" w14:textId="05B97B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884B3D" w14:paraId="3A7296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D6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064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F0C9B" w14:textId="3C823E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34105" w14:textId="260E9C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23333" w14:textId="1C043E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06A5" w14:textId="76414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884B3D" w14:paraId="17E776D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931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19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2CFB6" w14:textId="2B98AD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7666F" w14:textId="026B39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B10D" w14:textId="295959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21BF6" w14:textId="243174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884B3D" w14:paraId="3E4B11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72B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A41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0912" w14:textId="434964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BC52" w14:textId="3F92F7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48C40" w14:textId="593C91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553C3" w14:textId="5D155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884B3D" w14:paraId="39168B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BDF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E97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75F51" w14:textId="3B9BB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79F9" w14:textId="6111D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40D3E" w14:textId="6006D6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CB773" w14:textId="77A230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884B3D" w14:paraId="238F3E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1B7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EAF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BC1E9" w14:textId="36943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AF171" w14:textId="57F77A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D682C" w14:textId="5CF07F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3DF2" w14:textId="0031F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884B3D" w14:paraId="5EA429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27A8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36F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AE41" w14:textId="7ADCA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4D15A" w14:textId="60D4DF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2616" w14:textId="06C416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20345" w14:textId="7F8528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884B3D" w14:paraId="15AEBF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575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CF0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609A" w14:textId="60823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F3ED" w14:textId="0D8699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87DD" w14:textId="7A9BCD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0F09" w14:textId="10C5CE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884B3D" w14:paraId="528C35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E65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FFB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9E962" w14:textId="0B3554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B37F4" w14:textId="2B1B4E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864C" w14:textId="1776B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F8B7" w14:textId="366D85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884B3D" w14:paraId="3A3FC2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F87D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20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6B4E6" w14:textId="13A111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6A4EA" w14:textId="4DA78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51D0" w14:textId="5E1A1D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8A3B" w14:textId="511FA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884B3D" w14:paraId="3C49BF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3D3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2F9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FD55" w14:textId="572112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75FB" w14:textId="11C4BC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D853" w14:textId="7BBAA7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0E68F" w14:textId="251CA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884B3D" w14:paraId="36502C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541D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08C267" w14:textId="3A629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16BD6A" w14:textId="384551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6D56BD" w14:textId="16094C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A55239" w14:textId="59B3E4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</w:tr>
      <w:tr w:rsidR="00884B3D" w14:paraId="6ECEF8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7A6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86CE67" w14:textId="7873C5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92DA6" w14:textId="32A16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48DFE5" w14:textId="51FABC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C21C92" w14:textId="27E841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884B3D" w14:paraId="0C3B5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838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162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1642" w14:textId="229FB2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8D35" w14:textId="008845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5230A" w14:textId="370443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08FB" w14:textId="1186B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884B3D" w14:paraId="0F53549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E73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DC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C4F96" w14:textId="514C0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5EE61" w14:textId="57B446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E49E" w14:textId="7F6F1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D5218" w14:textId="5EC9E8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884B3D" w14:paraId="189C1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C21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073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AB37B" w14:textId="648974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455E5" w14:textId="12CC76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EE5B" w14:textId="7EDBE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13CB" w14:textId="1D8E22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884B3D" w14:paraId="02D002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567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06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619DF" w14:textId="62F62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B269A" w14:textId="13F80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4AA53" w14:textId="2C3AA9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1DD3" w14:textId="1A42C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884B3D" w14:paraId="61FFC4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EF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B77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09BE3" w14:textId="72C010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09B2" w14:textId="2EAB5F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C07C" w14:textId="53ABC1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588B" w14:textId="0B7597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01BB8D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CF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B18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FC63" w14:textId="61B10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3881" w14:textId="4C038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CA532" w14:textId="00785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646D" w14:textId="3A7F10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884B3D" w14:paraId="0DBCE19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FF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71AD5" w14:textId="4F918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AD4F92" w14:textId="4B3A4F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D266FC" w14:textId="6F714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C5AE4E" w14:textId="5DD13A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</w:tr>
      <w:tr w:rsidR="00884B3D" w14:paraId="459DD7F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7566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B04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48CE" w14:textId="0F92DA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2D536" w14:textId="45E7F2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A524E" w14:textId="48A02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646F" w14:textId="277A2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884B3D" w14:paraId="107D76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29F7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D04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B182" w14:textId="1D753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A55D" w14:textId="29E4D2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B228" w14:textId="5658A3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E8C69" w14:textId="4277A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884B3D" w14:paraId="536233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79D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FA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B2B4" w14:textId="79F93C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706B" w14:textId="6E6E1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8839" w14:textId="7512A7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B3E4" w14:textId="69D44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884B3D" w14:paraId="605EF5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E6C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67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9427C" w14:textId="23EC4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769A" w14:textId="2BA4B2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A679" w14:textId="4E26E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3018" w14:textId="5AC81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884B3D" w14:paraId="6A6A09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F39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276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7C91" w14:textId="2D240A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FC228" w14:textId="2036E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5F8F" w14:textId="6A04CA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C17F" w14:textId="7A32D4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884B3D" w14:paraId="5F371D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B9D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428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ED1DB" w14:textId="181D3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AD13" w14:textId="549256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AF09" w14:textId="17E9B3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ACEF" w14:textId="07B52A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884B3D" w14:paraId="1A2FD8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C9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B6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A394" w14:textId="4085B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1C5C" w14:textId="685FF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ED16" w14:textId="01F05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0328B" w14:textId="4E3658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884B3D" w14:paraId="698FD5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84D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07C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55515" w14:textId="37967A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AF8B" w14:textId="71E5F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421B7" w14:textId="6F39E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E487F" w14:textId="614DBB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</w:tr>
      <w:tr w:rsidR="00884B3D" w14:paraId="308A94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B48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983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3E21" w14:textId="591311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D3FEC" w14:textId="15E93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A0299" w14:textId="79719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7474" w14:textId="6E7A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884B3D" w14:paraId="5D3ABE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757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ACF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74AED" w14:textId="7C98A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2F62" w14:textId="3AED1A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6871" w14:textId="14E1BA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867A" w14:textId="64FD5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</w:tr>
      <w:tr w:rsidR="00884B3D" w14:paraId="69DE87C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A2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DA3DE" w14:textId="5CB049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64648D" w14:textId="7F32E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23417" w14:textId="116CE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45190C" w14:textId="432DD1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</w:tr>
      <w:tr w:rsidR="00884B3D" w14:paraId="6578E4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C7D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76D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D080" w14:textId="2F4D4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B8934" w14:textId="60388F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B6D67" w14:textId="169E73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D646" w14:textId="4F1031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42F320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CBE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16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EF98B" w14:textId="014BF1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1314" w14:textId="6951B7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A7FB" w14:textId="31074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0720" w14:textId="17D2A0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23B8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A32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D1C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7A20" w14:textId="58872D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0925" w14:textId="087FE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C363" w14:textId="26E176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52A7" w14:textId="1B928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</w:tr>
      <w:tr w:rsidR="00884B3D" w14:paraId="2B3218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AD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A18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11C62" w14:textId="695DD2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AA15C" w14:textId="288A41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2462" w14:textId="5D939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994E5" w14:textId="20DF5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3EABAB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170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D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666E3" w14:textId="0F8B0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5E748" w14:textId="70DFAA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6A6AC" w14:textId="1A43D8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F584" w14:textId="12A08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884B3D" w14:paraId="15CBDB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BA8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DCE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F08E2" w14:textId="368B67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4A2DE" w14:textId="64D5C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CD2E" w14:textId="25C9B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2FD5" w14:textId="29B99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D536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5A8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B34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8BCCE" w14:textId="33725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0032D" w14:textId="7F355C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6B51B" w14:textId="58CCE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EABE5" w14:textId="1ED998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884B3D" w14:paraId="11AA78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8E7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81B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0A0D" w14:textId="397F4D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7023" w14:textId="434B5B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B944" w14:textId="28CF10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5BA3" w14:textId="713AA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884B3D" w14:paraId="1722B1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42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6D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0171" w14:textId="0AC941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52EE2" w14:textId="5B444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5DFC" w14:textId="22EF9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43C4" w14:textId="57E4E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884B3D" w14:paraId="2CFBD9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BEE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D5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B0E0C" w14:textId="66258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B3E1" w14:textId="0C9981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FB08E" w14:textId="665F5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0E22" w14:textId="056E65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DF12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581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CF1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55F73" w14:textId="39C67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BA307" w14:textId="63A82F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4519" w14:textId="40BF4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985CD" w14:textId="4F384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132117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ED3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2EB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07C83" w14:textId="0B84A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9B96" w14:textId="5FAB2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95D9" w14:textId="75F39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5CD5" w14:textId="00205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14A9E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6F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76B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A8B9C" w14:textId="04237C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ACF9E" w14:textId="0B97C9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A21D" w14:textId="5DA0F9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F179" w14:textId="5703D3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61644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1A5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70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039A" w14:textId="34721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1678" w14:textId="0AF60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C62B" w14:textId="216CE6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A51E4" w14:textId="6A5CAD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3DC36A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CA0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4AD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DF453" w14:textId="618A18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302D2" w14:textId="16A32E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16FD" w14:textId="6F2BA1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ECE8" w14:textId="254CD0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606A260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68D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FE309" w14:textId="697D47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5A132" w14:textId="54494F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5B53B" w14:textId="0408FD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268FDF" w14:textId="053BF8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884B3D" w14:paraId="185044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156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5E7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1299" w14:textId="167E8D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63DB" w14:textId="0FE53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8E18" w14:textId="12DE4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F7C6" w14:textId="77BCB3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884B3D" w14:paraId="0021BB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430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AF0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61CA" w14:textId="7B8B20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5A5A" w14:textId="38CDC8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EB9D" w14:textId="4F8B4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4B35C" w14:textId="48157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884B3D" w14:paraId="1B99CE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880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3A9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BA457" w14:textId="46D6BF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592C" w14:textId="6CC66D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D655" w14:textId="229166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C63B4" w14:textId="010878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884B3D" w14:paraId="7364E3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9A3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14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3C2B7" w14:textId="037CDA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C8B5" w14:textId="7DA686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DCCF9" w14:textId="65C4EF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D6B29" w14:textId="078A8A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5B849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13C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F88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3403B" w14:textId="461371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2607" w14:textId="4F464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8121" w14:textId="140919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DBDBC" w14:textId="465B5B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884B3D" w14:paraId="2A2FE3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C06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E90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27BA" w14:textId="35ABA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7DC51" w14:textId="49B24A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EFC8" w14:textId="09C635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ABC1F" w14:textId="53E81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884B3D" w14:paraId="071ED5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40B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A96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C4FE9" w14:textId="11CFA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84F9" w14:textId="35B77E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0A72" w14:textId="525998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15D8E" w14:textId="7F132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884B3D" w14:paraId="573B95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22D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2AD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8F28" w14:textId="78FEF7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8D4BC" w14:textId="446D7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1D05" w14:textId="14115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11CB" w14:textId="2BF315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884B3D" w14:paraId="5195EB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B9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D8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F51B8" w14:textId="338AB0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EECCB" w14:textId="5D1F6E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EDF6B" w14:textId="072833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E423" w14:textId="593B1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884B3D" w14:paraId="499A672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897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4853E5" w14:textId="60589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C7679D" w14:textId="28037C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DEA955" w14:textId="2B93E6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2FDAB" w14:textId="3720A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884B3D" w14:paraId="549209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441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07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4E5C3" w14:textId="1D8918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3033" w14:textId="4FEEE6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DD81" w14:textId="1F2882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9AEC" w14:textId="5C1520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884B3D" w14:paraId="1D896D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B5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FDB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2C48" w14:textId="4F989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8AF82" w14:textId="58D818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1D089" w14:textId="2C068A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0E75" w14:textId="768C3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884B3D" w14:paraId="3D88EF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CAC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7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C381F" w14:textId="2F3962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1D168" w14:textId="2D126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B5BF3" w14:textId="1386D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33299" w14:textId="579C96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884B3D" w14:paraId="6C43C6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070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53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F1E0C" w14:textId="551523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8262" w14:textId="1E669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C324" w14:textId="5D1BC2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183D" w14:textId="535C14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884B3D" w14:paraId="666380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13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F7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AD512" w14:textId="2AA77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CD89" w14:textId="55C265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5CADF" w14:textId="7B0E7D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BF81" w14:textId="2ED29C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884B3D" w14:paraId="21DCF7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E96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E0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70513" w14:textId="51552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A810B" w14:textId="602C42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56659" w14:textId="21AF11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45EFE" w14:textId="08C05B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884B3D" w14:paraId="530829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D05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A0B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F403E" w14:textId="36E89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04CC2" w14:textId="5CFC5C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9E32" w14:textId="5B7052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AB757" w14:textId="39272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884B3D" w14:paraId="187101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A8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EE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6D20" w14:textId="43AABD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E116E" w14:textId="793C7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9AA1" w14:textId="46A1B6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DB19" w14:textId="0E4CAC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884B3D" w14:paraId="607ECF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3FB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66A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8C69" w14:textId="0E3546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524B" w14:textId="5A5102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0B8EC" w14:textId="465CEE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1FFC" w14:textId="47FD6C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884B3D" w14:paraId="6A6C55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4E4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FD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06899" w14:textId="61CBFB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9708D" w14:textId="1A515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FA931" w14:textId="79DC8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A79B7" w14:textId="038BD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884B3D" w14:paraId="6E3F63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C3D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D5E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08A28" w14:textId="686CC0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F8F2" w14:textId="5C0EC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42A5" w14:textId="40E14B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8688B" w14:textId="57596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884B3D" w14:paraId="1E5A8D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CF3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C8B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96896" w14:textId="526FA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32A9" w14:textId="238C1F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A5404" w14:textId="787AE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5D007" w14:textId="07BED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4EF34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57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A7D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8A93" w14:textId="263629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0678" w14:textId="2389F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CDA3" w14:textId="6DB883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7A7DA" w14:textId="5A12D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884B3D" w14:paraId="387B94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F13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BA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E0005" w14:textId="3B623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7F22" w14:textId="2B2A8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1017B" w14:textId="3D5F9F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CC7C" w14:textId="4A7324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884B3D" w14:paraId="4AA739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68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7A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82341" w14:textId="5925AF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D38A6" w14:textId="69898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0F72" w14:textId="58E9EC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6BC5" w14:textId="300FF1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884B3D" w14:paraId="066447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2F6C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8C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42508" w14:textId="7238D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D870A" w14:textId="201656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257E2" w14:textId="06E80D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25D5C" w14:textId="4E1262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884B3D" w14:paraId="501C75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E17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AE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DECBD" w14:textId="4B0F0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00E1C" w14:textId="7FE3B1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A4753" w14:textId="4A531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1E5D" w14:textId="6F9EFD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884B3D" w14:paraId="642B07D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DF42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0C3DE9" w14:textId="2F3656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AFCD44" w14:textId="73E4F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627754" w14:textId="4A3AA9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88B240" w14:textId="024B47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884B3D" w14:paraId="512975C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854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57F08" w14:textId="78DA9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736F1" w14:textId="62723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5377A5" w14:textId="384F1F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21C257" w14:textId="74BB10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884B3D" w14:paraId="0C118D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8E6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E83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F0BA" w14:textId="1415C1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E1B2" w14:textId="3138D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62023" w14:textId="3560C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BBA93" w14:textId="22332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884B3D" w14:paraId="129BE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8756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D3B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DD398" w14:textId="2FBD4B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B26F2" w14:textId="434091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1B249" w14:textId="7D0EFC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5FFC" w14:textId="0583D1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884B3D" w14:paraId="2935E5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D8F0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3B3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BD0B8" w14:textId="723DF8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2DFFC" w14:textId="4456E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7A8C8" w14:textId="508797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B928" w14:textId="6B763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884B3D" w14:paraId="4184AC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CCC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459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A653" w14:textId="7C21D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B165" w14:textId="7F12CA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3142" w14:textId="5936B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61FB" w14:textId="0F89D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884B3D" w14:paraId="11E332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A69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07B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3A3A" w14:textId="3B9BFD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0847B" w14:textId="5BA9C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527A" w14:textId="3F4E74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EC76" w14:textId="1E7201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884B3D" w14:paraId="490979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3E5A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D21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F8A6" w14:textId="13E4F1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BE97" w14:textId="740904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68DF" w14:textId="09CC0B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E776" w14:textId="01522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884B3D" w14:paraId="50D946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2E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F76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8B58B" w14:textId="5AA82E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8883" w14:textId="7F629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DC8A" w14:textId="1B2369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75087" w14:textId="2CDE0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884B3D" w14:paraId="667135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ACA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7D7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53E73" w14:textId="706B1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98FC7" w14:textId="5F3640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A281" w14:textId="768E8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00735" w14:textId="1F434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884B3D" w14:paraId="294A29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400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FC3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0245" w14:textId="11407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2F984" w14:textId="214A76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B1EBD" w14:textId="1E6634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EDB5" w14:textId="37E1E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884B3D" w14:paraId="09FDB8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7B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9A4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40E9" w14:textId="0F931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12B7" w14:textId="55EF0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30225" w14:textId="73712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63575" w14:textId="26B67A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884B3D" w14:paraId="17371F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DB4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693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FA97B" w14:textId="522B2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C774" w14:textId="437EEF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152AE" w14:textId="306E11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DB720" w14:textId="58E05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884B3D" w14:paraId="4C462B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748F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747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DD2AD" w14:textId="0F5043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83AF2" w14:textId="27342E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A38BF" w14:textId="3063B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C144" w14:textId="3329B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884B3D" w14:paraId="73751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78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E6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4374" w14:textId="1A320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D94A1" w14:textId="55DD4C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B602" w14:textId="7BCBFF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5C8A" w14:textId="485ED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884B3D" w14:paraId="7A1B15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CC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6D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89E3" w14:textId="4B41E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37778" w14:textId="7254D3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B24AA" w14:textId="3A2F2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6114" w14:textId="34ADF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884B3D" w14:paraId="596B48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4DC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C88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E0052" w14:textId="2D2606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F3071" w14:textId="2AF63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330B" w14:textId="1D4EA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D1E96" w14:textId="34A13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884B3D" w14:paraId="2DBF2E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6083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6DE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1AD61" w14:textId="3C1AC2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4A77" w14:textId="14EDF0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6841B" w14:textId="651351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6E795" w14:textId="43BFB6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884B3D" w14:paraId="31FA78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7ED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D71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43DC" w14:textId="6D783D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9F848" w14:textId="7912DB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6C62F" w14:textId="6F0FB5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F12F" w14:textId="07D216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884B3D" w14:paraId="5AADE63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04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5BC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86CF" w14:textId="68204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A5D8" w14:textId="3AC02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692" w14:textId="7E0CC1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EDB5" w14:textId="5E7664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884B3D" w14:paraId="1EECDD8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666F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E7EF1" w14:textId="5E15CB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8E087" w14:textId="0F4F2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FA9A59" w14:textId="398C6C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00132F" w14:textId="2426A4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884B3D" w14:paraId="501909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B23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5D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47AC0" w14:textId="7B7AE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029A" w14:textId="05B7D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822C" w14:textId="1B25A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9C9E" w14:textId="7A50FF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884B3D" w14:paraId="16E686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144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D5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BB322" w14:textId="4BA08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CD36" w14:textId="2DB87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44A64" w14:textId="45C6E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9387" w14:textId="4BDF2B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884B3D" w14:paraId="36697C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0DD4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627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DF6F" w14:textId="142FB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86CE" w14:textId="0DBE97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72BD" w14:textId="5151E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597B2" w14:textId="0D5B48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884B3D" w14:paraId="4C1248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AD5C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7EF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BF6E3" w14:textId="525D42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B186A" w14:textId="2E45D6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6BF5" w14:textId="0532EB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E5A7D" w14:textId="18F9E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884B3D" w14:paraId="6D3732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0F2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8E1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DC1F3" w14:textId="0BA71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68382" w14:textId="19778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FF25D" w14:textId="5E9F15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8EFC" w14:textId="25AD05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884B3D" w14:paraId="245C802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770F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8A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F0F5" w14:textId="50B436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D2C0" w14:textId="52DF59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2F13B" w14:textId="6E0BD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4A6A" w14:textId="6A80D7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884B3D" w14:paraId="2E3C49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D222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2E3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999F" w14:textId="6493DA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45AA6" w14:textId="0FE660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6961A" w14:textId="352341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50C3" w14:textId="39802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884B3D" w14:paraId="155D2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F1BC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8EA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723C" w14:textId="0E7ACC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54142" w14:textId="0CB81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57C88" w14:textId="0636D2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75B7A" w14:textId="412BE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884B3D" w14:paraId="7FED18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9AE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46E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2F7C2" w14:textId="2ECE0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BF11" w14:textId="22D924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9D71A" w14:textId="1F21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D7CF" w14:textId="3717EC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884B3D" w14:paraId="236605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02E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030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B201E" w14:textId="0C5F5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C06AD" w14:textId="62B50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E448" w14:textId="160D90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A51EE" w14:textId="18C177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884B3D" w14:paraId="4F5E62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AE6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EA4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7F6F" w14:textId="7383FF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18B9B" w14:textId="0F978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A1AE" w14:textId="309D5D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9164" w14:textId="56E71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884B3D" w14:paraId="2F9989F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2A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8F0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CB1C" w14:textId="6A58CC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7C4CB" w14:textId="6C4AD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56E7E" w14:textId="76EAA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D44F" w14:textId="3B693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884B3D" w14:paraId="047AE6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2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83D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59F20" w14:textId="511B8E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5FC5" w14:textId="0331D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FDE7" w14:textId="321DE0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D71FD" w14:textId="562215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884B3D" w14:paraId="3841D1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8C1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6427EA" w14:textId="6E1B6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5C2A3B" w14:textId="720C0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CD467" w14:textId="3F0C4B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FD4B62" w14:textId="20D4F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884B3D" w14:paraId="75AE03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D98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78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E75A" w14:textId="09F5D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86A72" w14:textId="2B3D3B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86FE7" w14:textId="5B424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E9D" w14:textId="5E1A2A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884B3D" w14:paraId="6247FF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7963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AC7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B959B" w14:textId="1E416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38BE" w14:textId="293652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BE44" w14:textId="2C7E17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3076" w14:textId="78337C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884B3D" w14:paraId="709068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5E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09C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2086" w14:textId="63AC20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46F92" w14:textId="3DF324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92B67" w14:textId="6CF812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2CF89" w14:textId="14768E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884B3D" w14:paraId="037F66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F22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5F2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BAC2" w14:textId="165F7F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CBE" w14:textId="46000D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5DD1" w14:textId="293E0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1D7C5" w14:textId="54E2FE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884B3D" w14:paraId="1A3FAF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5B1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EE4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26AE9" w14:textId="50A0F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59AA" w14:textId="430CC2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8B39C" w14:textId="0E21BC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543F" w14:textId="39FAE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884B3D" w14:paraId="5A3F61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D1C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72D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6D1E6" w14:textId="143C6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F25E5" w14:textId="465A5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84A9" w14:textId="40A01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FEF" w14:textId="19E3B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884B3D" w14:paraId="73F6A4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EC4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9C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03E1" w14:textId="4194C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DD11E" w14:textId="4463F2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C217A" w14:textId="532ABF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CF3EE" w14:textId="43D0FE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884B3D" w14:paraId="737503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59E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11A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ED242" w14:textId="57C45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51CF2" w14:textId="47537B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44A22" w14:textId="0616E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A224" w14:textId="715EA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884B3D" w14:paraId="7C0080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205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61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272A" w14:textId="766FEE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116A1" w14:textId="203E7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DE3F3" w14:textId="7F09B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EBA5E" w14:textId="596063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884B3D" w14:paraId="025975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C7A8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531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E9A5E" w14:textId="2EADE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5049C" w14:textId="56E10D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7CE8" w14:textId="60797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BEE1" w14:textId="28E48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884B3D" w14:paraId="41C7D6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95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A8E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CB38" w14:textId="0FAEE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51516" w14:textId="347C6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BC7E" w14:textId="714789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9FCE6" w14:textId="4E7AFC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884B3D" w14:paraId="2646A9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149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83C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C631C" w14:textId="4710D6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EDBC" w14:textId="6D75C5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007F" w14:textId="0FBF56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A848" w14:textId="37EAB5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884B3D" w14:paraId="546FE9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123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631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942E" w14:textId="3F57E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0919D" w14:textId="2BDDBD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F2E7" w14:textId="5A7C38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4A9A" w14:textId="66A845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884B3D" w14:paraId="738250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B8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7C5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A0F3" w14:textId="51E59E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7BB9" w14:textId="0ED34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1BD6" w14:textId="2158A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A99FD" w14:textId="4CDC12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884B3D" w14:paraId="3AB6DF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61E6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A00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05F93" w14:textId="51B954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406D" w14:textId="1DF9F2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6E03" w14:textId="0D926C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4FD1" w14:textId="763F7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884B3D" w14:paraId="48E661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7F4F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5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6878" w14:textId="38C53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DA753" w14:textId="387D7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EBEC" w14:textId="2A7CB6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FB599" w14:textId="1A2D6E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884B3D" w14:paraId="193ACC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B6B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722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BFCAD" w14:textId="2800C5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959BA" w14:textId="31CA60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2F74" w14:textId="1E2264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4AC8" w14:textId="506C4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884B3D" w14:paraId="7FA922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4B5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912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7DE2" w14:textId="0ADF6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824C3" w14:textId="42FAA6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728A1" w14:textId="075739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6F85" w14:textId="453275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884B3D" w14:paraId="4F633B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312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0C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1765" w14:textId="47C3B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1870A" w14:textId="039149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3C2A" w14:textId="0F8823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ECD35" w14:textId="1E7BA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884B3D" w14:paraId="0C3C84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62C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67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5395C" w14:textId="609AE9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54F7" w14:textId="263A7C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659B3" w14:textId="63717E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1D4A" w14:textId="2283A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884B3D" w14:paraId="7F07D8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32E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9C9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6033" w14:textId="4FBFC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36CD" w14:textId="026F9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521A" w14:textId="651CD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AA48E" w14:textId="6E2BC2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884B3D" w14:paraId="62726B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ACC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FB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FDC8D" w14:textId="1120A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154A" w14:textId="37521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6B2B2" w14:textId="462563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1FF0E" w14:textId="435785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884B3D" w14:paraId="3AAAE9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1ED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F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17FA" w14:textId="0660A8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C788" w14:textId="11B6A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493F4" w14:textId="42CFA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F90B" w14:textId="01AF5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884B3D" w14:paraId="5EF6EC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F1B9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23F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5426" w14:textId="6E2283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0DD8" w14:textId="261473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101B7" w14:textId="537204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B90D" w14:textId="532403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884B3D" w14:paraId="13D7FC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468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857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9BA7" w14:textId="20A111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2AC9" w14:textId="5DD23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480D" w14:textId="063E58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CC4D4" w14:textId="47DCAB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884B3D" w14:paraId="71C9C0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65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DD1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6C19" w14:textId="78460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BF331" w14:textId="20B8A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7F3B" w14:textId="5A7945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F1DF" w14:textId="502949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884B3D" w14:paraId="0C4687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848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7D1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1499" w14:textId="0CD81D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1E01" w14:textId="22D817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EDFD6" w14:textId="557DF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DD58D" w14:textId="3BB257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884B3D" w14:paraId="2C34B7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B9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A8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90C1A" w14:textId="15CF31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F632" w14:textId="05D85F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B136" w14:textId="265D0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11E51" w14:textId="0E481D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884B3D" w14:paraId="336684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684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B74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75FF" w14:textId="5DBE64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7454" w14:textId="088F55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994D" w14:textId="139468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7F031" w14:textId="55F9A0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884B3D" w14:paraId="298FAC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E6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F90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16126" w14:textId="2B413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DF46" w14:textId="52621D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A4C8F" w14:textId="500CA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D267" w14:textId="1078BB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884B3D" w14:paraId="516D35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891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FCF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85F02" w14:textId="37095B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18CB8" w14:textId="1A8FA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4323" w14:textId="176A1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C7CD2" w14:textId="564803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884B3D" w14:paraId="0E6EE8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30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FCD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6BF0" w14:textId="347CE9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C5E7" w14:textId="090F48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2888" w14:textId="7E7ECA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B9564" w14:textId="5373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884B3D" w14:paraId="28FF5A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237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E87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A304F" w14:textId="07A74C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0797" w14:textId="2B766F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EAE0" w14:textId="6C69B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3DA3" w14:textId="74FB4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884B3D" w14:paraId="0A14DA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3F7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264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6624B" w14:textId="5B98E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7F55" w14:textId="3EE453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2C089" w14:textId="29028B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12DC0" w14:textId="02D22C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884B3D" w14:paraId="7731F2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1E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38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ECCD6" w14:textId="65FC15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4F945" w14:textId="4950E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A980" w14:textId="5F51E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280BE" w14:textId="39EFE7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884B3D" w14:paraId="639A4D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182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4E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D871" w14:textId="6F613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45D5" w14:textId="0400A5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F3F7" w14:textId="4084EA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820AC" w14:textId="01745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884B3D" w14:paraId="40351A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98B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DB7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28B4" w14:textId="7B652D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710A" w14:textId="77BD4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832A0" w14:textId="3DAB7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DB1F" w14:textId="5063F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884B3D" w14:paraId="1E1CAF2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7F7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F75B01" w14:textId="24DA2D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6B3DA8" w14:textId="4C2006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293F74" w14:textId="5E7154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434DB" w14:textId="721713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884B3D" w14:paraId="789392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6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B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0F875" w14:textId="1FF50A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6FA0" w14:textId="797D98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F4623" w14:textId="242D95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6D9A" w14:textId="1CB914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884B3D" w14:paraId="6FD992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14A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E78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F24C0" w14:textId="638ED1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1C69E" w14:textId="500CD0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D98C2" w14:textId="04822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F99C" w14:textId="1D26C9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884B3D" w14:paraId="5AADF7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217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7A5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E35E" w14:textId="6E3E7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8137" w14:textId="47C5C6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FDC66" w14:textId="38261F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D81E" w14:textId="21028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884B3D" w14:paraId="2CD08D4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8F1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C49B9" w14:textId="736C09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8509CF" w14:textId="1687E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D62E9B" w14:textId="194DC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C6B312" w14:textId="51F74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884B3D" w14:paraId="615DCC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9EC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5F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8413" w14:textId="3FEAE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48313" w14:textId="1DB5B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5641" w14:textId="0BC696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DA19" w14:textId="11D959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884B3D" w14:paraId="29D836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94E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3DD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EB77C" w14:textId="54B2D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1CCF6" w14:textId="783672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0ED0F" w14:textId="1AC5C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1D4F" w14:textId="391CC1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884B3D" w14:paraId="34E1E3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9D9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D4E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093CA" w14:textId="6FAA3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ADB6" w14:textId="02089E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FD4E" w14:textId="62BB1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592E" w14:textId="1DC99B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884B3D" w14:paraId="5512AF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AC2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E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466" w14:textId="05B2A3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F121" w14:textId="4ECDA5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620C" w14:textId="66DAC4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D1EC8" w14:textId="643756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884B3D" w14:paraId="79DDD2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20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9A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306C4" w14:textId="1A068E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47F2" w14:textId="16DDF3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F856" w14:textId="01A5A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EAE2" w14:textId="30117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884B3D" w14:paraId="72D112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D79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5A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7263" w14:textId="19D649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1C0E" w14:textId="07B7F6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01A2" w14:textId="0AA786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4E56" w14:textId="379BC6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884B3D" w14:paraId="02921B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77E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DF7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51DF" w14:textId="1F8D8A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48AE4" w14:textId="79B1BF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10D1F" w14:textId="459234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0BE6" w14:textId="137398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884B3D" w14:paraId="3CD7A6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2BF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4CC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4D39" w14:textId="49C0B2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4293" w14:textId="0F6CEB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6C417" w14:textId="576F2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7329" w14:textId="466967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884B3D" w14:paraId="0D0342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525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F49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B34F" w14:textId="6367B6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192" w14:textId="774AC1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9241" w14:textId="51A375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396F7" w14:textId="35146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884B3D" w14:paraId="5703109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B0C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82267A" w14:textId="3DF0A7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0B02BE" w14:textId="1558CA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50693" w14:textId="292DA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89D6D3" w14:textId="16F73A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884B3D" w14:paraId="1DDC9ED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B9FDE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34B3E" w14:textId="61792E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43BD" w14:textId="0C98C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5AF08" w14:textId="36472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8AC08" w14:textId="1AC12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884B3D" w14:paraId="4A406A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6D30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B3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B5EEF" w14:textId="3BABF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99F7" w14:textId="73EFE7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079D6" w14:textId="673981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EF02A" w14:textId="2335A8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884B3D" w14:paraId="2F17C0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1EC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3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9819" w14:textId="16E6A5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A790" w14:textId="3C6EB5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806CB" w14:textId="537EFE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7E87" w14:textId="3F3FB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884B3D" w14:paraId="1FB6F4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86F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16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7DA08" w14:textId="42045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4736" w14:textId="4D18BB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C872" w14:textId="7193FB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2918F" w14:textId="26D83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884B3D" w14:paraId="06A74F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FDC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028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01BA" w14:textId="65A58C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7DB4A" w14:textId="4079D8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491DB" w14:textId="36460B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5A0C" w14:textId="6D2CC8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884B3D" w14:paraId="42990C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05C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B8A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C0616" w14:textId="41A8AE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27360" w14:textId="43CC05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10D9A" w14:textId="1F8279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C428" w14:textId="2B8E7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884B3D" w14:paraId="4590CE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0E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8BE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70A5" w14:textId="763BC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43C8" w14:textId="7EDB95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2154" w14:textId="5CFCC9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6CE8" w14:textId="4F561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884B3D" w14:paraId="597040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F1C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795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226C8" w14:textId="47DDB7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674E2" w14:textId="513C0D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0513" w14:textId="778E51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973A" w14:textId="2CF592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884B3D" w14:paraId="5E3EFF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9AE7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81C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A5AF5" w14:textId="0A4EF2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3EF2" w14:textId="27350D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0DE" w14:textId="49C527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FE28" w14:textId="65EC3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884B3D" w14:paraId="4793A9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09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DF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A074F" w14:textId="2B4B88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73120" w14:textId="57DD9D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460C8" w14:textId="4A0D92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AF6D" w14:textId="3199DD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884B3D" w14:paraId="5F5D60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B80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D17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A340" w14:textId="4CEAE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C16A" w14:textId="59E5C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E051" w14:textId="6EA375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50F9" w14:textId="3D3121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884B3D" w14:paraId="0E0715A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F25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88C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FAA7B" w14:textId="3CDADF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00B5" w14:textId="25C16D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F94C" w14:textId="3A17D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F8E68" w14:textId="69C602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884B3D" w14:paraId="1F20AB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69A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BDE5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C9B18" w14:textId="633E8D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E778" w14:textId="46BD36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DB42" w14:textId="3F8757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45B3" w14:textId="3EC736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884B3D" w14:paraId="208AE4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EDE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540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3045" w14:textId="290E35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BA61" w14:textId="34F15C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009FB" w14:textId="2DDD6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BCE01" w14:textId="14CDB5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884B3D" w14:paraId="320B174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78E1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6F8820" w14:textId="47CB14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6,467,65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5F5F0" w14:textId="50A96F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78C882" w14:textId="1E0C44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B118A3" w14:textId="299669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7,070,808.63 </w:t>
            </w:r>
          </w:p>
        </w:tc>
      </w:tr>
      <w:tr w:rsidR="00884B3D" w14:paraId="7941529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804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37F4A" w14:textId="4DD9C1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072C4C" w14:textId="3EEF4A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3B478A" w14:textId="70B9D9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342A22" w14:textId="42A3AE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884B3D" w14:paraId="2B3BD6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B19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83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04A5" w14:textId="5FA9CC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EB9C" w14:textId="00DB87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685F4" w14:textId="44E21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CA04" w14:textId="16200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54F699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7CE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FC4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10B3" w14:textId="4CB44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8DBA" w14:textId="161416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EE53A" w14:textId="2DB5E8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C8E94" w14:textId="6A1A68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3E9816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DDB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C64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7CAE" w14:textId="67064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6E977" w14:textId="67E4F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7544B" w14:textId="5001E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9A7D3" w14:textId="48B782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884B3D" w14:paraId="46283C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AE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5B5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CA89" w14:textId="365174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DE36" w14:textId="06930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77B6F" w14:textId="10EE80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258D" w14:textId="561B22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884B3D" w14:paraId="6F643A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E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D60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878F" w14:textId="01508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A6F2F" w14:textId="23112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5030" w14:textId="093AB0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33C7" w14:textId="1502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884B3D" w14:paraId="5F3EA0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E64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62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22891" w14:textId="6EFBD5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B18EA" w14:textId="474C84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CBD6" w14:textId="33B45E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389EB" w14:textId="6D11EB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884B3D" w14:paraId="60AE13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424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60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5B877" w14:textId="3A25A1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26533" w14:textId="6EA060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149AB" w14:textId="522B4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ED94" w14:textId="0B5EFC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12B36C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63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B7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941EE" w14:textId="4B7CC3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0474" w14:textId="403750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EAA70" w14:textId="23A91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4B6E" w14:textId="0F332F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884B3D" w14:paraId="07C72F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49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1B6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BDD4D" w14:textId="0C4B32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59C54" w14:textId="2B148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B15AF" w14:textId="2EC723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BCC3F" w14:textId="79A3A0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884B3D" w14:paraId="5FC1CD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4FF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432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4C6BB" w14:textId="79FC32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AF21" w14:textId="1E3A6F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34B7F" w14:textId="57A545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1E0D" w14:textId="07C74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884B3D" w14:paraId="60F96F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6E1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F8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70169" w14:textId="06BBDB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E31A" w14:textId="281A66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E1AA4" w14:textId="163E40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AFEB" w14:textId="58161A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884B3D" w14:paraId="178D8FC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8C3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8B5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D7F7" w14:textId="366222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9FC04" w14:textId="16BA11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604C3" w14:textId="3FAEAC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887A" w14:textId="1C031D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884B3D" w14:paraId="57B7CF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1A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E5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759C" w14:textId="15A20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B1D8" w14:textId="0CE1C4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A9F3" w14:textId="28ABE7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9A21" w14:textId="67B4DF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884B3D" w14:paraId="7B2469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DC1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10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042C" w14:textId="2880E0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E8E5" w14:textId="217B16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77C05" w14:textId="51522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DBC10" w14:textId="3A73C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884B3D" w14:paraId="5DD6B9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53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664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B02F" w14:textId="1CD8F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D6B6" w14:textId="033143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AE393" w14:textId="0863F3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67FA" w14:textId="752471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884B3D" w14:paraId="72D215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578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02F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6F6CF" w14:textId="7F0EA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0C1" w14:textId="4469B5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AA6BC" w14:textId="46AE4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B6658" w14:textId="25F2B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884B3D" w14:paraId="0EA67DE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0B6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72D7C" w14:textId="40F32F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C8E317" w14:textId="19B5C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BC9DA8" w14:textId="0C8F9C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907A2" w14:textId="57400A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884B3D" w14:paraId="07AE29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925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34C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722B" w14:textId="54C3F8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8AABF" w14:textId="4D4154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B3409" w14:textId="301ACD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7FE29" w14:textId="65E16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884B3D" w14:paraId="4B9F25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AA0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352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566F7" w14:textId="013E8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FD55" w14:textId="119B0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5310" w14:textId="37151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5499" w14:textId="766D4F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884B3D" w14:paraId="499250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EC1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C33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38E1B" w14:textId="1F13AA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FA529" w14:textId="3DDCA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FD967" w14:textId="342AE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3781" w14:textId="619D5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884B3D" w14:paraId="463ABD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6D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3D7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F7DD3" w14:textId="2EDEC3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AD3C8" w14:textId="5E1A3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681D" w14:textId="21CB0E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ECD0" w14:textId="7C4D75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884B3D" w14:paraId="741FC1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624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16A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1149" w14:textId="09741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F1D0" w14:textId="0CA1F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9FAB" w14:textId="0F381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1433" w14:textId="326F71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5BBC8B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03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22E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44AC" w14:textId="104AB1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5500" w14:textId="74B4C8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6A4AA" w14:textId="0AEE12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7C20E" w14:textId="45DEF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884B3D" w14:paraId="7746C8F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F34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8CC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7254" w14:textId="23F3DD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8B782" w14:textId="1D8AEE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502DE" w14:textId="074B15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BD63D" w14:textId="2E8153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884B3D" w14:paraId="02ACDF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867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FB8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FAA0" w14:textId="00FE9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9F5E" w14:textId="36AD83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D1C8" w14:textId="5BA6C2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D06E" w14:textId="5AA395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884B3D" w14:paraId="45567F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A25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BFE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EF6C6" w14:textId="2C829F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E0ABC" w14:textId="6DCA48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8AFD" w14:textId="7C576F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EAB2" w14:textId="2E4A60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884B3D" w14:paraId="72EAD1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D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A65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A6CD" w14:textId="41071E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E7A7" w14:textId="5B0AF1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E210" w14:textId="41097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44F9" w14:textId="5F35D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765D91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212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FB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5F12" w14:textId="14E5B6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5E052" w14:textId="23EF5B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B9F21" w14:textId="0786B6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479B3" w14:textId="26FBA7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884B3D" w14:paraId="613DBF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690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54C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D7AA" w14:textId="3F02F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757E" w14:textId="06AAF5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F295A" w14:textId="56B1A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65F2" w14:textId="14B51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884B3D" w14:paraId="49B28C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16E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629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38399" w14:textId="2AD6B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C7340" w14:textId="24A8BA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42F5" w14:textId="511007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B6947" w14:textId="15F84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884B3D" w14:paraId="0AA581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4B9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B56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4ABBC" w14:textId="1443D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D08F7" w14:textId="3E872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B203" w14:textId="0F76D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30577" w14:textId="66082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884B3D" w14:paraId="06D7E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462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4C5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CDE96" w14:textId="0EEE02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0B30" w14:textId="08C804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E2375" w14:textId="261A4D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EC16" w14:textId="21456A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884B3D" w14:paraId="7F39C6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F95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43F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244AB" w14:textId="35E141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2FFC" w14:textId="5440CD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AA48C" w14:textId="02DE5A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6C13" w14:textId="2C4A6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884B3D" w14:paraId="0B968F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F85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138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692E" w14:textId="63D22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BED4A" w14:textId="6B0A0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B1915" w14:textId="56E071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155E" w14:textId="5F5EB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884B3D" w14:paraId="6664FE5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42D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D2460" w14:textId="6CB56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D96518" w14:textId="14883F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82AFB" w14:textId="3629F9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6589D2" w14:textId="688115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</w:tr>
      <w:tr w:rsidR="00884B3D" w14:paraId="3E99AC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DA9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B28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C421" w14:textId="2953D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40080" w14:textId="305B31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41886" w14:textId="46016F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757" w14:textId="0D663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884B3D" w14:paraId="343056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E09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2B6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86F3A" w14:textId="4C6BE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FFA4F" w14:textId="7E3AB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744E" w14:textId="04887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9260" w14:textId="22563F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884B3D" w14:paraId="7DCAFFE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011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96F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8E86D" w14:textId="1ED13B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9A94" w14:textId="36E08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BF8B4" w14:textId="54DA04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0288" w14:textId="2B8B03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709282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71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13A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0476" w14:textId="775158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FF07E" w14:textId="2447F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9F282" w14:textId="270C03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92BD0" w14:textId="0B6B31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884B3D" w14:paraId="3F2814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5505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73A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6CC0" w14:textId="0E7FB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A8CA" w14:textId="54870E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1936" w14:textId="73241C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BFF91" w14:textId="3B2D7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884B3D" w14:paraId="2767F6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F1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6F1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4145" w14:textId="4EB29C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1CFEE" w14:textId="3C2C60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AB76" w14:textId="47AE0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AB15" w14:textId="1F0567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884B3D" w14:paraId="2E4E5A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7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703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E812" w14:textId="4E7C8D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65D" w14:textId="648A52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D3FE0" w14:textId="7A3306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82FCB" w14:textId="1574B8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884B3D" w14:paraId="4CFFCA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1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F88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EBACA" w14:textId="2CCBBB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0A5E8" w14:textId="24F6D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9CE9" w14:textId="26123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5237" w14:textId="433A73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884B3D" w14:paraId="48A1EA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A59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7E3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1917" w14:textId="4BD85C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E762D" w14:textId="5E0DE6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68A0" w14:textId="2E058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9884" w14:textId="385F0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884B3D" w14:paraId="34EBB4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85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1D6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5161" w14:textId="0BA5EE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1B6FA" w14:textId="2293D8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58345" w14:textId="4946AD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97A6" w14:textId="6887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884B3D" w14:paraId="085CA7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68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60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540" w14:textId="5A1A7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0B772" w14:textId="197ECD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A592C" w14:textId="0A6DB3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AEC5" w14:textId="0CFD5E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18B3B2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FA8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564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7884" w14:textId="619510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61561" w14:textId="4CD92A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EF146" w14:textId="2A239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AC565" w14:textId="0C2EE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884B3D" w14:paraId="165337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14D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45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A5C9" w14:textId="72CC3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E7D5" w14:textId="13A0E1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0D217" w14:textId="089B6C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6B90" w14:textId="602DA5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884B3D" w14:paraId="2E52A6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208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6F7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65A90" w14:textId="359C87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0388" w14:textId="13AADD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D3B3F" w14:textId="275C3C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9443" w14:textId="6C267F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884B3D" w14:paraId="2193AF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9E0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86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210D" w14:textId="0DE8D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D0FB" w14:textId="27EB21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CFE2F" w14:textId="5865D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121D" w14:textId="3232D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884B3D" w14:paraId="41EE7C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016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72F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0699" w14:textId="62691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059B" w14:textId="36226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E60C" w14:textId="07F06C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32ED" w14:textId="159BF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884B3D" w14:paraId="28F385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727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DC5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2423" w14:textId="11B1CC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42AC1" w14:textId="08A3B2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9185D" w14:textId="26714C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870FE" w14:textId="21CA0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777053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59F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F36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BE68" w14:textId="7F1505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F70F9" w14:textId="65721D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DEE75" w14:textId="544B34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A47D" w14:textId="240AB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884B3D" w14:paraId="4983FC8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323C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4FC13F" w14:textId="6C4ADC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B57165" w14:textId="164AD8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BEB8F" w14:textId="7FC2F4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18ABCF" w14:textId="28BD55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884B3D" w14:paraId="4D38E1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C19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A1E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BDBD" w14:textId="05AEF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BE77B" w14:textId="5142D1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4235" w14:textId="00E1EE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4D413" w14:textId="6B3F87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884B3D" w14:paraId="5F1C00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0BF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3D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AF4DF" w14:textId="7D8140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0F1EB" w14:textId="48F843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D9537" w14:textId="27EA6B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5ECF" w14:textId="6BDE37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884B3D" w14:paraId="42648F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DAA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212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458A0" w14:textId="58552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8F7BA" w14:textId="3EEEC7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48F3" w14:textId="440359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F7CD3" w14:textId="658E1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884B3D" w14:paraId="4DC1AA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9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559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4AC6" w14:textId="5F0696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F5BEE" w14:textId="0A25B0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96AC" w14:textId="341DE5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1CD3" w14:textId="7131E5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884B3D" w14:paraId="136BEA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35D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C67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EA215" w14:textId="1EDDB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C1B8" w14:textId="6BA93C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06B43" w14:textId="036C26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C4C0" w14:textId="7A1B15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884B3D" w14:paraId="4C15D47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1671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76FA1" w14:textId="045A4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4,42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223DE4" w14:textId="13C597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AD3BD4" w14:textId="60AD2D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DD125A" w14:textId="08FE63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4,479,321.23 </w:t>
            </w:r>
          </w:p>
        </w:tc>
      </w:tr>
      <w:tr w:rsidR="00884B3D" w14:paraId="58AA1F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EE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565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35A1" w14:textId="204AE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04B24" w14:textId="7D2DF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BE6" w14:textId="17407F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6CC2" w14:textId="454B2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884B3D" w14:paraId="568522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50D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5B7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B7409" w14:textId="474DD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7E13" w14:textId="091FB1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5BAB" w14:textId="7340C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94DF" w14:textId="141A9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884B3D" w14:paraId="199AF1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878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C8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84718" w14:textId="4232B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4713" w14:textId="006C3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7832" w14:textId="68F4D0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2FD44" w14:textId="0755A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884B3D" w14:paraId="6B586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1F1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32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8ED4" w14:textId="121A1A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245F" w14:textId="52F7C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23AF" w14:textId="6C246D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4BBE0" w14:textId="74DED8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884B3D" w14:paraId="03219F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17D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38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DF87" w14:textId="6E01EB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E72F" w14:textId="1D87B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59ED5" w14:textId="409138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4A63" w14:textId="623614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884B3D" w14:paraId="522085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5E6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28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2FEC" w14:textId="628A00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F4960" w14:textId="54B05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BD25" w14:textId="52D02F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030B" w14:textId="7BEB1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884B3D" w14:paraId="6EC4DA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3DF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DC4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BBE21" w14:textId="35E8F5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9D9B3" w14:textId="2E7A91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561C" w14:textId="2728CA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13ED9" w14:textId="142B3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884B3D" w14:paraId="788EB8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D3E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457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B962C" w14:textId="6315D6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BCE0" w14:textId="4C01F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69B43" w14:textId="47BFB0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5AE3" w14:textId="70BD0C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884B3D" w14:paraId="0FD5353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8CB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680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814CA" w14:textId="4558D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23477" w14:textId="0382D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A414" w14:textId="019929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6DDA" w14:textId="410B4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884B3D" w14:paraId="72B813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48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97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A86E" w14:textId="3B982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7387" w14:textId="488089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BEDA4" w14:textId="58D36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8020" w14:textId="67B6F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884B3D" w14:paraId="7FBF71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D57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222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B4DEE" w14:textId="5A9C7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6FD1" w14:textId="614312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35BEC" w14:textId="5F621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5302" w14:textId="3B34D0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368C4B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627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876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B98E9" w14:textId="1E5E55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5EB53" w14:textId="617902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B056" w14:textId="7603AB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9D46" w14:textId="79CB2F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884B3D" w14:paraId="67C2EF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CAC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FEA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8CFD" w14:textId="6E30C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7830" w14:textId="6E4074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99EB4" w14:textId="6FAC0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A545A" w14:textId="708E36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884B3D" w14:paraId="6BD27D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2C7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0DB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5071" w14:textId="60975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E0C2" w14:textId="5D78FE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146EC" w14:textId="56DB44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9A6A" w14:textId="655B46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884B3D" w14:paraId="6ACBF6F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F72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BB8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B9EE5" w14:textId="45329B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BA75B" w14:textId="35EFD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4B1E" w14:textId="2F395F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E7784" w14:textId="7BED5B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884B3D" w14:paraId="0B10F0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D5C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A23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5A34" w14:textId="10F8A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54319" w14:textId="5FA13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BF77D" w14:textId="3343E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25559" w14:textId="6CA42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884B3D" w14:paraId="3731FA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E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01A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80A" w14:textId="0A7799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05E4" w14:textId="2AF09B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3E926" w14:textId="59F867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313F" w14:textId="5BF968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884B3D" w14:paraId="71D912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DE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98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9235B" w14:textId="269C7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4117" w14:textId="566732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B978" w14:textId="12AE8C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EE738" w14:textId="5D4737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884B3D" w14:paraId="737FD2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248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0E8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5F4C4" w14:textId="0EEE80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BB5A1" w14:textId="5B341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C4B3" w14:textId="1E169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DBE06" w14:textId="33931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2B7781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9AA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C61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035A" w14:textId="7CEF8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A308" w14:textId="7C6FF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562D" w14:textId="56C1B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E83E" w14:textId="04A0EF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884B3D" w14:paraId="45640E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0D8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4B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2A5B4" w14:textId="060A82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BCC1A" w14:textId="30258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AF88" w14:textId="37C215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9CB8" w14:textId="5E46D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884B3D" w14:paraId="2A9249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B95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764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F23A" w14:textId="17BE00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3682C" w14:textId="74E867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0364E" w14:textId="48661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00B67" w14:textId="58C6DE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884B3D" w14:paraId="41664E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17B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FDE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C28BE" w14:textId="54429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3D698" w14:textId="6E03F4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C4953" w14:textId="23507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F99F" w14:textId="7BA0F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884B3D" w14:paraId="6D2215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8F4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BD9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F98EB" w14:textId="6CAA2D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A2432" w14:textId="48183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B6E2D" w14:textId="780D2F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E9049" w14:textId="47D0D0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774A15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3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448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62216" w14:textId="169EFC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692B6" w14:textId="7DAD5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3F76" w14:textId="3DFF0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688F" w14:textId="49B22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884B3D" w14:paraId="4BDFA0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55F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95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9AEB" w14:textId="58C1D6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E744" w14:textId="116E1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ED088" w14:textId="09523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A70F" w14:textId="1C6093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884B3D" w14:paraId="363B2E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ADB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619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3EE9" w14:textId="7691C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2685" w14:textId="6AF30B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86CC" w14:textId="19F80B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08B8" w14:textId="1DFE7A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884B3D" w14:paraId="55B0F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30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86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C437" w14:textId="45CD0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528F" w14:textId="52F39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3D52" w14:textId="7290C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58EA" w14:textId="16351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1C9FF3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6A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BE4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69DA8" w14:textId="3F0FE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B0A2E" w14:textId="14A2FC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23983" w14:textId="23236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3646" w14:textId="51838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884B3D" w14:paraId="00D70D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0C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78D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EB948" w14:textId="391F41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6F58C" w14:textId="61993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AF0A" w14:textId="7E6A44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C86E" w14:textId="2196CF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884B3D" w14:paraId="34A087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A97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1B0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A6F75" w14:textId="2D939E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2D33E" w14:textId="77F51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AF0B" w14:textId="68AC09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F159" w14:textId="528030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884B3D" w14:paraId="400AC4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08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F09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C74E" w14:textId="561173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EF52" w14:textId="32554A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D23E2" w14:textId="6455D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68220" w14:textId="14A2C9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884B3D" w14:paraId="3E3CFE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279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E2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36EB" w14:textId="4CD8DA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8E3E" w14:textId="74C641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FB532" w14:textId="1282D0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6FC62" w14:textId="60970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884B3D" w14:paraId="770880D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9E9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CD32A" w14:textId="07846D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BDC08F" w14:textId="6506A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100AC" w14:textId="2BE184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D38E57" w14:textId="45B8DA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884B3D" w14:paraId="73D8DD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46F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E04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8EC5" w14:textId="21AEA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06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4B8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78AE9" w14:textId="00518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884B3D" w14:paraId="76E058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743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E8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2E4E8" w14:textId="4B8A3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75DE" w14:textId="49929A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A9A77" w14:textId="6BF3C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B8BE" w14:textId="22335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884B3D" w14:paraId="5A614C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A03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30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98A6" w14:textId="7CA97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EB8E" w14:textId="24BEF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527F" w14:textId="395F48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968D" w14:textId="29A45A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884B3D" w14:paraId="7ADC22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FD9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4D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AB045" w14:textId="23F67F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90435" w14:textId="6154F9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477C" w14:textId="5ED96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3EE8" w14:textId="03440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884B3D" w14:paraId="704BD8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34DC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BB2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043BF" w14:textId="4327AC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C2E3" w14:textId="6FE8AF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69C2" w14:textId="001B37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3BDF" w14:textId="661042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884B3D" w14:paraId="49418D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5C4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917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B7C61" w14:textId="7B3D53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7D50" w14:textId="47634C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4B5E" w14:textId="0BBF16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31ECE" w14:textId="7EE085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884B3D" w14:paraId="74569F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E2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622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BE8B" w14:textId="446DF5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DCD83" w14:textId="3B780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1ED89" w14:textId="692837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7D88" w14:textId="1F0BF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884B3D" w14:paraId="04C923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A1F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7B8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FB73" w14:textId="40BC03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E38ED" w14:textId="5B817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C73F" w14:textId="04275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8BFD" w14:textId="380054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884B3D" w14:paraId="73252C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2A8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BD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0395" w14:textId="7D18F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B305D" w14:textId="28BB5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3355" w14:textId="708C2B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D0BA8" w14:textId="182E9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884B3D" w14:paraId="0E698A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0A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9EF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23D3" w14:textId="014554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435EF" w14:textId="25039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5FB53" w14:textId="3D997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6F67" w14:textId="4F5AA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3819DE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320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AEE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98D5" w14:textId="05EDDF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42322" w14:textId="54C5FC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9DA7" w14:textId="5C3AE6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0E263" w14:textId="38F736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884B3D" w14:paraId="0BC89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D92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677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CBDAC" w14:textId="32E624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51672" w14:textId="707A7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FEA4" w14:textId="69A0E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95BF" w14:textId="380550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884B3D" w14:paraId="3BD0BB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F9E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444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AFEF" w14:textId="297F73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A2430" w14:textId="543D9A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B2066" w14:textId="0E4DE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D686" w14:textId="63362F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884B3D" w14:paraId="13C12A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4E2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50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2B36C" w14:textId="2F419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A3011" w14:textId="4E7512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2E35A" w14:textId="76EB2E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D21B" w14:textId="324739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884B3D" w14:paraId="194088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A4D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663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8C21" w14:textId="03487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AA14" w14:textId="7B93F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7DCF" w14:textId="3A9D4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3F0C" w14:textId="437D0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884B3D" w14:paraId="23C3CA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DDB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7DB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B3096" w14:textId="7A4720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A17E" w14:textId="30985C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71EAF" w14:textId="1C3FEA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11D75" w14:textId="6FAAB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884B3D" w14:paraId="582ED4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E98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D9C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E3CBA" w14:textId="760652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6A23" w14:textId="5C80B8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08DE3" w14:textId="26D93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0411E" w14:textId="622EF7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884B3D" w14:paraId="4C0878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B1D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DB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777C" w14:textId="38B26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97D60" w14:textId="633E39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C7F6" w14:textId="197EC7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DF97" w14:textId="710408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884B3D" w14:paraId="7893D7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A4F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BF0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7C2A5" w14:textId="160E9B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2ED0A" w14:textId="5A4D5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C5BD9" w14:textId="67076E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44AF" w14:textId="06278C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884B3D" w14:paraId="4C8CDD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E62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140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7270A" w14:textId="7D1B42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19183" w14:textId="0147C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1120" w14:textId="059AFB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5DDDB" w14:textId="1F5596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884B3D" w14:paraId="0FFFFA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086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BEE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2E2F0" w14:textId="0F0476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8EAF4" w14:textId="0EE890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A5D58" w14:textId="18C2F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D67A" w14:textId="7F245B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884B3D" w14:paraId="7B27FC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B29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26B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5EBC6" w14:textId="3C7B5A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2F10F" w14:textId="79911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69607" w14:textId="5DF29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729D" w14:textId="150337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884B3D" w14:paraId="4FED66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64F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48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68B0" w14:textId="508994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EDD9" w14:textId="14BBF8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635D" w14:textId="2EAC81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D634" w14:textId="75EFE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884B3D" w14:paraId="3995DB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6EA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DA3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8BCC" w14:textId="57528F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6E58D" w14:textId="30439C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14742" w14:textId="4B3AD1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A4B1" w14:textId="16B0E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884B3D" w14:paraId="038481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505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25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5DCC" w14:textId="19DDE4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72B0E" w14:textId="3AAF5B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BB106" w14:textId="14A7F9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2ED3F" w14:textId="7B346D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6CEC12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215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84E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7121C" w14:textId="4D96E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7EB5" w14:textId="5600F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FCAFC" w14:textId="3BCD41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E83C" w14:textId="6BB773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884B3D" w14:paraId="0EEA8A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258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C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BAE80" w14:textId="1FD180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25592" w14:textId="78D966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7930" w14:textId="380BF6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AF449" w14:textId="2013A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884B3D" w14:paraId="1CF139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301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94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7E9F" w14:textId="35B4A3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789B4" w14:textId="773326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AA678" w14:textId="6BF0FC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889" w14:textId="74F3E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884B3D" w14:paraId="2AD94B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4D3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A2B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DFED" w14:textId="61514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5339" w14:textId="7AD57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086" w14:textId="649CA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2752" w14:textId="57FF1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884B3D" w14:paraId="105714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60E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81F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237E" w14:textId="5D3F5C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C740A" w14:textId="1528DE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C6040" w14:textId="448640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F10" w14:textId="134A5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884B3D" w14:paraId="287A3E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B07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D33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B768E" w14:textId="75B67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ECC4" w14:textId="46AB9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0A78" w14:textId="628C8A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93C2" w14:textId="05BE5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884B3D" w14:paraId="4F342FD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ADA0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FAB56A" w14:textId="66E3A4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0E7AF4" w14:textId="116559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F9525" w14:textId="2EA9F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597041" w14:textId="26665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</w:tr>
      <w:tr w:rsidR="00884B3D" w14:paraId="00727E0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C87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88FF66" w14:textId="6DA2A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A90FE" w14:textId="591E3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594F2B" w14:textId="634FC2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3F0369" w14:textId="215B36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</w:tr>
      <w:tr w:rsidR="00884B3D" w14:paraId="1747FB0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358C2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3114A" w14:textId="022AF1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B18DA" w14:textId="076A5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3C49" w14:textId="550CB2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953D" w14:textId="503B42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884B3D" w14:paraId="48C0B9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7652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158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77547" w14:textId="0DA49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CC95" w14:textId="5634B5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34EA" w14:textId="58CD9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5D09B" w14:textId="244498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884B3D" w14:paraId="615F4B7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7E2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EB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0D16" w14:textId="54B975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ECC40" w14:textId="1B7C96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E831F" w14:textId="24543D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2E3A" w14:textId="466FD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884B3D" w14:paraId="58EABC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F4A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DB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B4BD" w14:textId="07ABF3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CAAF4" w14:textId="1F04C2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70286" w14:textId="45082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884C8" w14:textId="39D97F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884B3D" w14:paraId="45EE29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538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EF9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64984" w14:textId="7ED3DE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F400B" w14:textId="681F4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BFD6" w14:textId="28DB6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44669" w14:textId="68C9B0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884B3D" w14:paraId="3BC1D0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A2A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AE6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12003" w14:textId="7E96F5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F459" w14:textId="34053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CB55" w14:textId="2CE587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3CEA" w14:textId="760D0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884B3D" w14:paraId="6692CE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1C8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6F5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4DAC8" w14:textId="11011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9EE51" w14:textId="0082E0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7416" w14:textId="7A2530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A67F4" w14:textId="191A78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884B3D" w14:paraId="4BCEEB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AEE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A70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CB23" w14:textId="1C39E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6A2F4" w14:textId="3AB6D9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64F0C" w14:textId="1FBAC0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591F" w14:textId="30D624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884B3D" w14:paraId="6F9D69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D3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A81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CEF7" w14:textId="236072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BA50" w14:textId="0D5E67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A6E25" w14:textId="1F15A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6E8A" w14:textId="44127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884B3D" w14:paraId="4FF8DB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8AE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C8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6C20E" w14:textId="548850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558D" w14:textId="7F034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BA1E" w14:textId="19D638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FE13" w14:textId="406F04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884B3D" w14:paraId="73A194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94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74A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03972" w14:textId="568F38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C61E" w14:textId="411C05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68D4" w14:textId="680414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77A3" w14:textId="678068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884B3D" w14:paraId="0E0F81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485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6ED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BE717" w14:textId="52AE6F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D37F2" w14:textId="701DF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098C" w14:textId="301C5D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2F00A" w14:textId="1FE19B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884B3D" w14:paraId="301BB6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BF1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2F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D6F2" w14:textId="397D8E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D2C3" w14:textId="631A06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5C4E" w14:textId="6F8D1A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F187" w14:textId="3C9F7F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884B3D" w14:paraId="55A1E7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369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5C5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3B8F" w14:textId="002582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B477" w14:textId="1554D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1911" w14:textId="446C6D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60DD" w14:textId="69CE49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884B3D" w14:paraId="42E59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1BB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66B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6BD2F" w14:textId="6BAFB3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9182" w14:textId="27D153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F1579" w14:textId="24B9C8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9680" w14:textId="17A02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884B3D" w14:paraId="3E9D69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A86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C5A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ABA40" w14:textId="6D0068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F9CC" w14:textId="095981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6EB10" w14:textId="3B657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AA7E" w14:textId="3BA9B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884B3D" w14:paraId="6D0447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4C3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54C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F257" w14:textId="49F36E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C4D5" w14:textId="5D96DF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FCEF5" w14:textId="3971B3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373F5" w14:textId="4D8818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884B3D" w14:paraId="41A669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827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D1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669E" w14:textId="4CAFBF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087C0" w14:textId="7FA265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AE1C" w14:textId="343499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4E73" w14:textId="35778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884B3D" w14:paraId="1DE9B2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242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DDF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D0F66" w14:textId="568382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4A840" w14:textId="47EF73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7842D" w14:textId="48E11F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A5F7" w14:textId="7CA14D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884B3D" w14:paraId="420639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658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3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578D1" w14:textId="277AAF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8E542" w14:textId="45C75F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EE11" w14:textId="77E61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CDAE4" w14:textId="70C52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884B3D" w14:paraId="380D75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80B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3F4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EB6D" w14:textId="7E26B7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A91D" w14:textId="30F0DE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48265" w14:textId="717FF2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33C2" w14:textId="1B4E1E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884B3D" w14:paraId="39D670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77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FF4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D6B27" w14:textId="4ABCFF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4853E" w14:textId="3ADBD6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87FB4" w14:textId="0FED91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F09C" w14:textId="3CC36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884B3D" w14:paraId="27AAEC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6A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8A3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F943" w14:textId="66579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58384" w14:textId="0E82E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2251" w14:textId="3BFEE4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83C38" w14:textId="5E12CF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884B3D" w14:paraId="22FEF9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EF2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2F6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03502" w14:textId="6CB92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E55BC" w14:textId="36C88F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BD620" w14:textId="0DF76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78BE" w14:textId="21617A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884B3D" w14:paraId="2DAF29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F9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1D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8246C" w14:textId="11BB32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A4802" w14:textId="5E31C3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94978" w14:textId="697F3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46B24" w14:textId="346197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884B3D" w14:paraId="373879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BE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094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679B" w14:textId="2F52C8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379E6" w14:textId="1044E7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86F88" w14:textId="4523EA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7B5D" w14:textId="101BF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884B3D" w14:paraId="4C393B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C82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647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AC826" w14:textId="18F02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D0CE9" w14:textId="41C1FC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F57A" w14:textId="7EC2B7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10F3" w14:textId="17CF0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884B3D" w14:paraId="4C77EB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74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3B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B298" w14:textId="09F4A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A39BF" w14:textId="4521D5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4E00" w14:textId="437B5F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01FC" w14:textId="5F5C2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884B3D" w14:paraId="1BBAE6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2B2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A66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0067" w14:textId="16A96F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304F" w14:textId="40993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05B8" w14:textId="7C96F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0E1A" w14:textId="308F8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884B3D" w14:paraId="14369C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491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20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25AD" w14:textId="315D5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4D30" w14:textId="6BC9B6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4277F" w14:textId="7963DE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CC2" w14:textId="13052B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884B3D" w14:paraId="1EF729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F72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C15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9BC21" w14:textId="6C874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2EAF" w14:textId="7B8D94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B5B6" w14:textId="6B3D97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BB32" w14:textId="1B0A2F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884B3D" w14:paraId="4DD08C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D95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22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787BF" w14:textId="7BF37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6AF9" w14:textId="5BF98F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C254" w14:textId="638BD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B42" w14:textId="4C0784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884B3D" w14:paraId="70CB69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714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E3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71DDC" w14:textId="7A553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14915" w14:textId="018533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D5B08" w14:textId="10AE86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28C9" w14:textId="1D97A4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884B3D" w14:paraId="29C0D3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D51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8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10B6" w14:textId="0564F0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CC71" w14:textId="7262D2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D8FA" w14:textId="16E53F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CC510" w14:textId="66EC2B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884B3D" w14:paraId="2015C8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603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D25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7BDF6" w14:textId="44BA52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4A07" w14:textId="19772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C935" w14:textId="2ECBA0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C7DA" w14:textId="5BA13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884B3D" w14:paraId="329ED4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E27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795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4FDB" w14:textId="65791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93B41" w14:textId="34190F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31D62" w14:textId="08A06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FA3D" w14:textId="646CB6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884B3D" w14:paraId="1AD3C4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AD9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6AE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17C5" w14:textId="16EBD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98D6" w14:textId="04F40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A3364" w14:textId="4E8523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6184" w14:textId="6A2542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884B3D" w14:paraId="1952B4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170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D1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F7735" w14:textId="4F27A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F264" w14:textId="463683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B9A68" w14:textId="16AF8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447A" w14:textId="4A342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884B3D" w14:paraId="5E0322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CA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57C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2B7F8" w14:textId="689C7E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6E99" w14:textId="061765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7C4B0" w14:textId="39611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7D5C" w14:textId="331376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884B3D" w14:paraId="766ED9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192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4C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BB601" w14:textId="1EF88C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23E59" w14:textId="2FBE9A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AB16" w14:textId="2FEDEF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61ACC" w14:textId="0C7968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884B3D" w14:paraId="2A7931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EC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3A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3D96" w14:textId="0769ED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37BAE" w14:textId="6E0A13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BA66" w14:textId="75BD8D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9C04" w14:textId="180F7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884B3D" w14:paraId="4B27BB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851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DA8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FD226" w14:textId="4E9A9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D413" w14:textId="078DA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D8F54" w14:textId="208230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06CBA" w14:textId="62E4F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884B3D" w14:paraId="591BC9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372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284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AAA69" w14:textId="701587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86C11" w14:textId="073E7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8D8F" w14:textId="1CD71A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886E" w14:textId="479B45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884B3D" w14:paraId="494CFA2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BFE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8843A" w14:textId="3E049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F5893F" w14:textId="4D3929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9F3079" w14:textId="1782F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134BBA" w14:textId="33F4C6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</w:tr>
      <w:tr w:rsidR="00884B3D" w14:paraId="20427A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924C2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2539F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5250" w14:textId="272C5F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B4E9" w14:textId="6C7833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92410" w14:textId="445892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565A" w14:textId="67F2CB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</w:tr>
      <w:tr w:rsidR="00884B3D" w14:paraId="189F79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1696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4169D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1452" w14:textId="522DD3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0733D" w14:textId="57CB1F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1E91D" w14:textId="33A4E5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8E469" w14:textId="0729C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884B3D" w14:paraId="5D53B8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380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AF3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2648" w14:textId="1A85C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52AC" w14:textId="725A62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8B5F" w14:textId="25FAFA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6ACC" w14:textId="3C055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884B3D" w14:paraId="6DA315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650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083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9996" w14:textId="72C925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1DE8B" w14:textId="02A833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462C" w14:textId="78470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7F15B" w14:textId="01883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884B3D" w14:paraId="69E3DF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BDA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BC2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7AB2D" w14:textId="6B42E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B158" w14:textId="25F5B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4832" w14:textId="739322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C8E16" w14:textId="5B167C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884B3D" w14:paraId="40963F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A8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29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33AB" w14:textId="028FA1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EF4BE" w14:textId="39A7B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241E" w14:textId="3CBAFB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7FEB" w14:textId="173CCA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884B3D" w14:paraId="5B5F6B8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45A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837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A7E76" w14:textId="19043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5407" w14:textId="58F9F5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5E3F" w14:textId="5ACD8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5839" w14:textId="635049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884B3D" w14:paraId="2331E9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1E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4C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A12F7" w14:textId="5FB9E3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652AA" w14:textId="415D1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E21CA" w14:textId="14CC82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4103" w14:textId="51215D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884B3D" w14:paraId="347CB4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5A2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EF8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EFAD1" w14:textId="6ACF0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F394" w14:textId="129431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52B77" w14:textId="0DA6C2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3EA3" w14:textId="333D8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884B3D" w14:paraId="3BAD23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ED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F48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0FB61" w14:textId="3102C3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89CF1" w14:textId="22635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9A830" w14:textId="61BAF5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5FCBA" w14:textId="61B7A3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884B3D" w14:paraId="25E672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399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C6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E62AC" w14:textId="2BD6A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C26C5" w14:textId="11CD41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81594" w14:textId="0D3D8A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A994" w14:textId="20231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884B3D" w14:paraId="62978A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BE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AB1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F4209" w14:textId="0F3F1F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5464A" w14:textId="13A04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3CDA" w14:textId="4FFBF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6B56" w14:textId="3892A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884B3D" w14:paraId="04B666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B01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7CF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16090" w14:textId="6CA258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25280" w14:textId="5C8E76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B857" w14:textId="56638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B227" w14:textId="675A59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884B3D" w14:paraId="0AC706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898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1B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2E304" w14:textId="05010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CD26" w14:textId="24DB92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9EEBA" w14:textId="12EB21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3572" w14:textId="7497BB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884B3D" w14:paraId="567099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C27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734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D386" w14:textId="78EF65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937F" w14:textId="51D4A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5447B" w14:textId="404C02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0F841" w14:textId="0BAD42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884B3D" w14:paraId="7D917A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62C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EFE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C6E10" w14:textId="7089F8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73F65" w14:textId="3C6096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C887" w14:textId="6410A7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4BDC8" w14:textId="4017D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884B3D" w14:paraId="5D1DB0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AAB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F3E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E6980" w14:textId="63319E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25700" w14:textId="02D6E8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06C72" w14:textId="4E4CCF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3C43" w14:textId="0BA1FE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884B3D" w14:paraId="0A5A94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96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7F9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BE86" w14:textId="1F20BC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0FF1" w14:textId="6A3F5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C74A8" w14:textId="1496C5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1E48" w14:textId="598A63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884B3D" w14:paraId="3BF614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C5B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8A7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B1C4" w14:textId="2B685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9812C" w14:textId="126CC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D4E13" w14:textId="2BDEBF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9079D" w14:textId="3C3AB2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884B3D" w14:paraId="754ADD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27B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304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2AF2B" w14:textId="597C70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6F983" w14:textId="3C94A1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ED7DB" w14:textId="45EA83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A80D" w14:textId="73F4A1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884B3D" w14:paraId="575EDA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1B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EE9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F9988" w14:textId="13AA9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B053" w14:textId="0665EB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49A7" w14:textId="6CDB10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761" w14:textId="5FF78A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884B3D" w14:paraId="4081E5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791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D7C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DEE18" w14:textId="720B31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3FF0A" w14:textId="66294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E0E5" w14:textId="59FBE0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AF39" w14:textId="6E73DF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884B3D" w14:paraId="670CDE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527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958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FFDD" w14:textId="395F2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B75F6" w14:textId="51631D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92C71" w14:textId="688DD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CF3A" w14:textId="69A7B0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884B3D" w14:paraId="311A86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68C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470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AE1E8" w14:textId="3686C5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97CEA" w14:textId="1CFC8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EB9B" w14:textId="48EB1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87E8" w14:textId="6399C0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884B3D" w14:paraId="41A5E5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7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9F3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FA3F0" w14:textId="031FA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DC45" w14:textId="66075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F11BE" w14:textId="316FB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753A" w14:textId="4FDAAB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884B3D" w14:paraId="3F360E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B5D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EE6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26B9" w14:textId="2C14A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83E2" w14:textId="35343A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7EE5" w14:textId="01C01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5F288" w14:textId="0EA8F6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884B3D" w14:paraId="603025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9F9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774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219C" w14:textId="05C969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338B" w14:textId="4C2BF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151D" w14:textId="729971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ED87" w14:textId="6C5D7D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884B3D" w14:paraId="683113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B17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819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9A4E" w14:textId="4270D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178E2" w14:textId="2762BE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721B6" w14:textId="6C1ED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1204" w14:textId="219DB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884B3D" w14:paraId="5C5E7F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502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685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9406" w14:textId="299507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A8286" w14:textId="3FEA5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0814" w14:textId="44CE6A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9FFE" w14:textId="090548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884B3D" w14:paraId="374F60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082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D1D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B80B4" w14:textId="344C1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56270" w14:textId="5DD45A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5601" w14:textId="6BE63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2CBF" w14:textId="6A128B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884B3D" w14:paraId="02C7C3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D67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C13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FE40" w14:textId="083AA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B5E4" w14:textId="28714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3C119" w14:textId="2EBD1A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AAAE" w14:textId="13CAB6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884B3D" w14:paraId="79AEEE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F93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D2A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AE06" w14:textId="497D23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3F4D3" w14:textId="4169FF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3F18E" w14:textId="7EC325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6C98D" w14:textId="70B46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884B3D" w14:paraId="51FC0E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195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A9F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36C77" w14:textId="75968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4EF6A" w14:textId="2BEB72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19BB5" w14:textId="4D8CBB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5AB" w14:textId="3CBED7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884B3D" w14:paraId="06DBA2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021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85F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6762B" w14:textId="316B9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08CB" w14:textId="04504E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E1DED" w14:textId="22715A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E032" w14:textId="1A6055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884B3D" w14:paraId="3AABB7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5D5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F0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DB16E" w14:textId="776E04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C7B9D" w14:textId="50E0B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F07C8" w14:textId="1999D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6404" w14:textId="083D16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884B3D" w14:paraId="48C472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B5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88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ED7C" w14:textId="6F390E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08497" w14:textId="658FF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B66D3" w14:textId="23F2F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1EB" w14:textId="42140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884B3D" w14:paraId="120BE0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D6F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160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306D2" w14:textId="7C13BE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97EC7" w14:textId="766FC1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85FD" w14:textId="21E1F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11C1" w14:textId="1E97A4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884B3D" w14:paraId="3CE3E9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40B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D1B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D8B1" w14:textId="5ADEA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7B680" w14:textId="0D6FD2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108D2" w14:textId="624597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1C3C" w14:textId="3C0EF0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884B3D" w14:paraId="3F583E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883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C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D6B5" w14:textId="20363F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B652" w14:textId="575B4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13616" w14:textId="192B12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E313" w14:textId="0400FB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884B3D" w14:paraId="4EB4F7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40C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11B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1B377" w14:textId="016949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EA92F" w14:textId="060C70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3874" w14:textId="1F628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A5D0" w14:textId="06769F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884B3D" w14:paraId="002B91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77D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6C7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A5570" w14:textId="65376C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C7C30" w14:textId="239739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4F063" w14:textId="3DBE2C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6F396" w14:textId="751BE0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884B3D" w14:paraId="16C1E6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8E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40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0FAE" w14:textId="0E9A6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5542" w14:textId="5CD02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4B704" w14:textId="7902D2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FFFB" w14:textId="00594C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884B3D" w14:paraId="6455FE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0A2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881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0A4F" w14:textId="28051D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4ECC" w14:textId="5C1B8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9045" w14:textId="491318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38EB2" w14:textId="2F143A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884B3D" w14:paraId="517FC1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426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A5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8AFFF" w14:textId="1BBFD4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4C293" w14:textId="2E0C8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3B53" w14:textId="1CDF39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A24A" w14:textId="76BEFA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884B3D" w14:paraId="6EA46F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0FD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75B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9F42" w14:textId="6BAA73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8F80" w14:textId="390E4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70A40" w14:textId="6BA2D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1108B" w14:textId="5E7F80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884B3D" w14:paraId="10A1EB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74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EEC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96ACD" w14:textId="2B3283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0C5E" w14:textId="40C27B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6072" w14:textId="595DF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6B747" w14:textId="488B6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884B3D" w14:paraId="18EB68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AE6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8CE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73AF" w14:textId="34956D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7EE1E" w14:textId="32187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6E451" w14:textId="5722C1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1D528" w14:textId="379E80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884B3D" w14:paraId="5C3CED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A91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57C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B162F" w14:textId="5563EF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D880" w14:textId="780A9F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6EA8" w14:textId="5214F8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F9CD" w14:textId="6F5A9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884B3D" w14:paraId="1D812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2C5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D8B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FBA1" w14:textId="182735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C1C4A" w14:textId="150B81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23B1" w14:textId="04D14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40ADA" w14:textId="7C1424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884B3D" w14:paraId="4B047B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076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6E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B692" w14:textId="67796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8F4AD" w14:textId="23FC4F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F716F" w14:textId="68B1DA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67F8" w14:textId="196D14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884B3D" w14:paraId="2F288F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803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5C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4E969" w14:textId="423897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B518A" w14:textId="544309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3E04B" w14:textId="4A2A7D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69D2" w14:textId="650055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884B3D" w14:paraId="247B57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81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74B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A7959" w14:textId="27793A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19EE" w14:textId="1438FC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5AE0E" w14:textId="7343A5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2CD3" w14:textId="59EE60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884B3D" w14:paraId="22F326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72A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D7A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D25F" w14:textId="4A0AD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27B8E" w14:textId="199030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A9F6C" w14:textId="6AE2C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2CBDA" w14:textId="657B1B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884B3D" w14:paraId="7BA172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A91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E1F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6091B" w14:textId="7F7EC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80DE0" w14:textId="0881EF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25A4" w14:textId="7BC408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C132" w14:textId="5EFB0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884B3D" w14:paraId="11EA28D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4DC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4CFCB0" w14:textId="2B20EE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86B718" w14:textId="6BE797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2ACE4F" w14:textId="3E386A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39AE8C" w14:textId="5D4EA4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884B3D" w14:paraId="69A296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CD2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F42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A47F" w14:textId="531E5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3925F" w14:textId="75289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387A" w14:textId="0B8D6A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84B9" w14:textId="05EB54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884B3D" w14:paraId="6E6FC1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E0E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4D2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2832" w14:textId="62ED3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602C6" w14:textId="750151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51C08" w14:textId="67B16E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17ED" w14:textId="1D8AD9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884B3D" w14:paraId="50031D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6F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456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ADFE1" w14:textId="4D4081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B2B3" w14:textId="260362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34F86" w14:textId="693EA2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A0FE" w14:textId="7E5729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884B3D" w14:paraId="3ECDBDD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EAA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EF19C7" w14:textId="4D6D4C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BCCBB2" w14:textId="10DEF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DF54CB" w14:textId="04C64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C49D28" w14:textId="7D2312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884B3D" w14:paraId="02396D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5F948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E93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55A6C" w14:textId="0986FF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AA14C" w14:textId="187D4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C610" w14:textId="186D9F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4267" w14:textId="485A58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884B3D" w14:paraId="3A84E6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2B43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43F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44F38" w14:textId="7DB17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FEA10" w14:textId="49A517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5609" w14:textId="0FF711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85229" w14:textId="372803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884B3D" w14:paraId="277F6C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233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BED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772A" w14:textId="11DA39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4BB8" w14:textId="58667E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493EF" w14:textId="62DD3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BF33E" w14:textId="387A19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884B3D" w14:paraId="254EE9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FD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31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490AD" w14:textId="0E05C1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F0B60" w14:textId="6058E5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42324" w14:textId="434932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D793" w14:textId="6C401E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884B3D" w14:paraId="6919C4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D7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43D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FF46" w14:textId="0A50D7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ED87" w14:textId="5871B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50BA" w14:textId="1D724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ACA4" w14:textId="411F3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884B3D" w14:paraId="43686C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35F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BE4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EEBA" w14:textId="1A9C14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72B24" w14:textId="1F948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C831" w14:textId="539D6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B78C" w14:textId="2CD06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884B3D" w14:paraId="1E8830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7C6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3C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32B9" w14:textId="5D2876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5DE2B" w14:textId="1E954B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8CDF2" w14:textId="563912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8AD7" w14:textId="5298D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884B3D" w14:paraId="0B33B1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3A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25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24598" w14:textId="2AFE74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4B38E" w14:textId="627A9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93889" w14:textId="0A0A6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B378" w14:textId="48C13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884B3D" w14:paraId="04FF84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E89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70B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9ECD" w14:textId="0AAA9D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EEC1A" w14:textId="4049C1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45BD0" w14:textId="034CC1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32782" w14:textId="7802C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884B3D" w14:paraId="4858C17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1D6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2D1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C8F4A" w14:textId="4C079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1D03E" w14:textId="68038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A381" w14:textId="3CE6A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628E" w14:textId="269E0E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884B3D" w14:paraId="35BDD5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3EB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AF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6D27" w14:textId="081E4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25293" w14:textId="3198AB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BBD6" w14:textId="7F5DB3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EE97" w14:textId="5FE5C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884B3D" w14:paraId="0081FA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5D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962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F545" w14:textId="79BBE6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33B5" w14:textId="0954FA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B5FD9" w14:textId="6826BE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8F168" w14:textId="637C4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884B3D" w14:paraId="4969B3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75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C38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DC751" w14:textId="60FD5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271C" w14:textId="1EA7E5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D339A" w14:textId="726EF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759C" w14:textId="2A1E0D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884B3D" w14:paraId="02DE85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F30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FD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C6EE" w14:textId="4F83EC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E6EEE" w14:textId="5A6D96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6B78" w14:textId="781610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18741" w14:textId="2872D8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884B3D" w14:paraId="3D47CC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6D5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07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0E41" w14:textId="7A412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91BB" w14:textId="234A4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7CAB" w14:textId="304DFC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C6C69" w14:textId="4F8D2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884B3D" w14:paraId="0C731B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F4C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F34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C5B6" w14:textId="4C8BDC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82CC" w14:textId="1907F1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3C856" w14:textId="63B5B4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9197" w14:textId="793E80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884B3D" w14:paraId="6437C38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F4F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CC1F57" w14:textId="315789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26,172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DB513C" w14:textId="6D866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C80B63" w14:textId="44EB6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69D5B1" w14:textId="47FC43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848,442.79 </w:t>
            </w:r>
          </w:p>
        </w:tc>
      </w:tr>
      <w:tr w:rsidR="00884B3D" w14:paraId="2C7E29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54F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C02A4" w14:textId="5DA68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E27CB" w14:textId="04954B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964E5" w14:textId="04E5A6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109058" w14:textId="40FE89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884B3D" w14:paraId="55D59B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2BE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255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928A" w14:textId="3F861B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AEAC" w14:textId="3E740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DBD99" w14:textId="5E9B75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F6A81" w14:textId="4182AE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884B3D" w14:paraId="18FD85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CE0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60D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14CB" w14:textId="263A8D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29341" w14:textId="01E36C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7E07C" w14:textId="23AA6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AD8A" w14:textId="25908B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1C3BB5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E82D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E13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595B6" w14:textId="33AE3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33FF" w14:textId="34857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07F0C" w14:textId="1E6F68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6DF27" w14:textId="4BD8D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7F16560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75E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FCD01" w14:textId="35975F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2,521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89573" w14:textId="646A68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AA40CF" w14:textId="5FA578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850B7C" w14:textId="3EC01B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85,421.97 </w:t>
            </w:r>
          </w:p>
        </w:tc>
      </w:tr>
      <w:tr w:rsidR="00884B3D" w14:paraId="2FFDDA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58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6E1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188D" w14:textId="04A68A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ED2AF" w14:textId="3D1EF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47FB" w14:textId="0B739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7622A" w14:textId="4EF31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884B3D" w14:paraId="5F8371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F44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A9C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88E5" w14:textId="582390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29B6D" w14:textId="2F554C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5D18" w14:textId="4D105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D39E9" w14:textId="520BE2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884B3D" w14:paraId="7CA921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C9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38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F553" w14:textId="00E313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5C73" w14:textId="1852B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85D1" w14:textId="60350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54D4" w14:textId="37C12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884B3D" w14:paraId="31D700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BF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CF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9F1D" w14:textId="65BA9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6F932" w14:textId="5EBD57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2CEF4" w14:textId="411B0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A2DAD" w14:textId="4C612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884B3D" w14:paraId="7C694B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729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EF3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1467F" w14:textId="4700DB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A615D" w14:textId="5672DC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5DD91" w14:textId="3755D4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1C0AB" w14:textId="5F618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</w:tr>
      <w:tr w:rsidR="00884B3D" w14:paraId="08C055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F25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E0D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D6C98" w14:textId="44E313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E945" w14:textId="00CE1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0E50C" w14:textId="7853DF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9CD5" w14:textId="78658E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884B3D" w14:paraId="4D315C6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E09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F55F5" w14:textId="036B89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52,22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15718" w14:textId="155BAC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670B4F" w14:textId="6C127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29BC81" w14:textId="616B61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00,590.24 </w:t>
            </w:r>
          </w:p>
        </w:tc>
      </w:tr>
      <w:tr w:rsidR="00884B3D" w14:paraId="7231B9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D1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AC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F46" w14:textId="14D66E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6E674" w14:textId="282F4F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A856" w14:textId="05CF1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CDEC" w14:textId="40C21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884B3D" w14:paraId="559FBE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77A5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CDE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D3DA9" w14:textId="20217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63A5" w14:textId="6D6794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9653" w14:textId="18D99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987C" w14:textId="1DB996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884B3D" w14:paraId="1CF26E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CDA9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BF3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66746" w14:textId="72AB7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B036" w14:textId="0E1E46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8E1E9" w14:textId="773914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5667" w14:textId="3EE6EE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884B3D" w14:paraId="3FFFAD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5EC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F7E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22BC3" w14:textId="6AE292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59D99" w14:textId="18C5C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D48A" w14:textId="49739B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5A9CB" w14:textId="66C27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884B3D" w14:paraId="0F6655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8C8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99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7E90B" w14:textId="04FF2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42A9" w14:textId="50868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0404" w14:textId="442063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CF740" w14:textId="3B7031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884B3D" w14:paraId="645395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618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6CF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838E" w14:textId="173DED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3BB32" w14:textId="0317B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15A7C" w14:textId="55229B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92169" w14:textId="342DA8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884B3D" w14:paraId="682DCE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0DB5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B69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60AD" w14:textId="4A9EAC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ECF5F" w14:textId="46ACD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5988" w14:textId="7DF867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B781" w14:textId="3F29B4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884B3D" w14:paraId="14816F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EFF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4B8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FA94" w14:textId="4AA8BF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0DDE0" w14:textId="71D95A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B99C" w14:textId="227361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96A57" w14:textId="5ADEF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884B3D" w14:paraId="7E17E7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347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223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012F" w14:textId="44F53A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65CBC" w14:textId="076BB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9176" w14:textId="38EF7C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90454" w14:textId="3CEC5C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536F8B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EC3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D3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0521F" w14:textId="4C48EF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B11E0" w14:textId="2F300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BB6E" w14:textId="55384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61DF" w14:textId="1BB4C3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884B3D" w14:paraId="0AB89B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9686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74A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603C" w14:textId="564E3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D9A91" w14:textId="3AF03C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6C11" w14:textId="10D54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9546" w14:textId="667F3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2F286F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364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743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A2B3D" w14:textId="178733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749D" w14:textId="1EA6CE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B8062" w14:textId="7E5C1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DECF" w14:textId="411A55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884B3D" w14:paraId="508F60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307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F6F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2C9FE" w14:textId="1EEA0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BF8DB" w14:textId="7B5C42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AC65" w14:textId="64236F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796E" w14:textId="7A5E93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884B3D" w14:paraId="710876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706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695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B468" w14:textId="7AB959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D413" w14:textId="56512E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08BA9" w14:textId="3E308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930F" w14:textId="41A511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884B3D" w14:paraId="669934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718B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34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43A5" w14:textId="76D8FB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2F1C0" w14:textId="27D8C6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204D" w14:textId="4BF290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03BD" w14:textId="55789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15F8DB7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AB1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07E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4425" w14:textId="45AA3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2F9AA" w14:textId="4E907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A768" w14:textId="550E8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3008D" w14:textId="4BC7E6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884B3D" w14:paraId="58FFA8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75D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EE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6D59" w14:textId="00C02C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B10B" w14:textId="6983DC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9D84C" w14:textId="44C6D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CBA0" w14:textId="414B6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884B3D" w14:paraId="42747E2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35A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F5ADD" w14:textId="3551E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EDBBCF" w14:textId="57EEC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4AC0C6" w14:textId="3E9DF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D25E33" w14:textId="0B5E0E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884B3D" w14:paraId="00002C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87D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0C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1A07" w14:textId="39EEF9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4341" w14:textId="3361F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DDBE" w14:textId="536E5E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2A6A8" w14:textId="71CCC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884B3D" w14:paraId="3E2251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1A6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30C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AC0D" w14:textId="5F586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91756" w14:textId="32C5CF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02F4" w14:textId="7ABEFD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13C6" w14:textId="0721E1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884B3D" w14:paraId="60694D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1C2D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C38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C50C" w14:textId="09278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1004" w14:textId="2EEC7F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D14D7" w14:textId="6A70B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361A" w14:textId="2536BD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884B3D" w14:paraId="090281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0E6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1D3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4B72" w14:textId="56DCBA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12ACE" w14:textId="06A5F5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0B3D" w14:textId="04267E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D3F0" w14:textId="4FCDA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884B3D" w14:paraId="3977D8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85C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97D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FD57D" w14:textId="030EDE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F546" w14:textId="2A1E9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7689A" w14:textId="511534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C4A0" w14:textId="7DDAC6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884B3D" w14:paraId="49A04B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993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AD8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29DC" w14:textId="4F4F93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D9B8F" w14:textId="5CDFB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B776" w14:textId="37ACA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DCBF" w14:textId="2AFCEA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884B3D" w14:paraId="4E740A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3FF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ACC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B097" w14:textId="2412F3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6839" w14:textId="1B11D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249A" w14:textId="3CAE54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163E" w14:textId="69B78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884B3D" w14:paraId="4D76C1E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F44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C0D3E2" w14:textId="4A662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D4E88" w14:textId="109A24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0A918B" w14:textId="130A3D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7E6F0B" w14:textId="7943F2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884B3D" w14:paraId="0B59D6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8A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99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9BBF5" w14:textId="0F0AA3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C6805" w14:textId="20C0E4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F5346" w14:textId="2E523F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A5489" w14:textId="327D4D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884B3D" w14:paraId="420B6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13CF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C1A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8F80" w14:textId="3E3B3C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3F400" w14:textId="25A9FD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56F4" w14:textId="66F28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95E6" w14:textId="6B15D6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884B3D" w14:paraId="2D88E3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20F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BEB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EB49A" w14:textId="7D2251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37214" w14:textId="0A734B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C45F4" w14:textId="2A0EA8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46F90" w14:textId="051D77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2F4D52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C8A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6EC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5D786" w14:textId="5EB4F7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9EBA0" w14:textId="209051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1897" w14:textId="5B327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2CED" w14:textId="6901B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884B3D" w14:paraId="206918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AEB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829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B889B" w14:textId="15D08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47C25" w14:textId="3B643C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B8F7A" w14:textId="74192C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14DB" w14:textId="7A1988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884B3D" w14:paraId="271743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DC7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12C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8AA0" w14:textId="3D9BB7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8FC7C" w14:textId="6A930B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AEB28" w14:textId="1180B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034B" w14:textId="011535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884B3D" w14:paraId="603AA1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4AF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BCB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C0ACE" w14:textId="22F5E8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757F9" w14:textId="3B0537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6F52D" w14:textId="10AAD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93CA" w14:textId="21A3C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884B3D" w14:paraId="7AE2FA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F7B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2A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1C51" w14:textId="4B1D97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E352D" w14:textId="4FC9F7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AF2D0" w14:textId="78ABD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EBE1" w14:textId="01EDA5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884B3D" w14:paraId="140F68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1E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1A7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96842" w14:textId="5CD80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A669" w14:textId="46B45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DC58" w14:textId="7F000E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96A" w14:textId="3620D4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65868D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79A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03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A6CD8" w14:textId="427B6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E7C19" w14:textId="1394CB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BEED" w14:textId="2C74A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36AF" w14:textId="25BF69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884B3D" w14:paraId="40DB728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15E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8D74D1" w14:textId="3C9C9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752C4" w14:textId="4C45C1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BEDEB4" w14:textId="4A3973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726D65" w14:textId="2263BC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884B3D" w14:paraId="593C53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F0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73D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2E4C7" w14:textId="60DADB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82D4" w14:textId="771FC8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AE55E" w14:textId="67889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25C8" w14:textId="37FCB1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884B3D" w14:paraId="15AE42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4B5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495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DFDC" w14:textId="38D93A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053D" w14:textId="47125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2DAFE" w14:textId="6BC355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EFFC" w14:textId="04B5F6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016DD4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567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E8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6908" w14:textId="270D52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1581C" w14:textId="54E512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DFBD7" w14:textId="79A033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366DB" w14:textId="3609B8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0354E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361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6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A289D" w14:textId="380D33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4DF6F" w14:textId="4E4F2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C7B57" w14:textId="445563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A686" w14:textId="1FDDA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7F1DB6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E8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71E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32A9" w14:textId="2CDEDD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4B79" w14:textId="2934B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1EC6" w14:textId="03E8A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6627" w14:textId="12CDB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884B3D" w14:paraId="169F12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0E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7BB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A82F9" w14:textId="68AA32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7C92" w14:textId="325A3C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DF61" w14:textId="3E11FD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86D1E" w14:textId="14A3F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884B3D" w14:paraId="3491421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A058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684D0C" w14:textId="3856DD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60C5DD" w14:textId="3815A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93768B" w14:textId="6FCB1F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37825E" w14:textId="48C44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</w:tr>
      <w:tr w:rsidR="00884B3D" w14:paraId="7CA863A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236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227E50" w14:textId="6DB2C0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5496D5" w14:textId="6B01F3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2B4611" w14:textId="1D163D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2BC819" w14:textId="3346A8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884B3D" w14:paraId="11AAC4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53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48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880E" w14:textId="6EF8A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58AD" w14:textId="3C3640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CBA7" w14:textId="7B96A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0813D" w14:textId="5CCCBA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884B3D" w14:paraId="18DC1E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3A8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557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F4C2" w14:textId="250B28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8227" w14:textId="38863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6FD8A" w14:textId="5CD23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7C23" w14:textId="59B18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884B3D" w14:paraId="0F9FA8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8B7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4A6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12F7" w14:textId="6E344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35896" w14:textId="246FDB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A3793" w14:textId="7AC9D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EE61" w14:textId="3F4AB8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884B3D" w14:paraId="00A7A6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238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033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F6E4" w14:textId="4BDD4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25914" w14:textId="5CE28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01C59" w14:textId="094F2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5222" w14:textId="75507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884B3D" w14:paraId="18124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DFA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D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92A4" w14:textId="079414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6607E" w14:textId="332A8E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07D1D" w14:textId="77F62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CBC58" w14:textId="640285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884B3D" w14:paraId="5A4C72D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66B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91D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F26F" w14:textId="0F892D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4BB6" w14:textId="02AAE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67895" w14:textId="7F3E0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C272" w14:textId="1F29BB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884B3D" w14:paraId="680654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A3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C1F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12BD3" w14:textId="1A6D4A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12FF" w14:textId="7D9862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49634" w14:textId="7A5E46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3335E" w14:textId="5C0B0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884B3D" w14:paraId="52323E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3B4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D8E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7AA48" w14:textId="22408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C755B" w14:textId="7AE28D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0A56" w14:textId="75BD4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C5CD5" w14:textId="146E49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884B3D" w14:paraId="701AE9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84C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118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24ED" w14:textId="62A2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4FFE" w14:textId="15B7F5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B072" w14:textId="7745B8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D1EA" w14:textId="12218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884B3D" w14:paraId="1BEA7F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33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09B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D9F5" w14:textId="56579E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44BA" w14:textId="3110F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65A4E" w14:textId="207E4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27CC" w14:textId="735EF9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884B3D" w14:paraId="7ADA6B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E82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259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611" w14:textId="71E3A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A01D" w14:textId="55607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D4EA1" w14:textId="55EB2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E4504" w14:textId="7491F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884B3D" w14:paraId="708583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32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F1E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C664C" w14:textId="2706D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5FD4" w14:textId="64AA41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22946" w14:textId="27340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63393" w14:textId="0A2D95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884B3D" w14:paraId="271586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BD4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B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962E1" w14:textId="02967E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2609" w14:textId="1476D2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6E801" w14:textId="59694F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6C2B" w14:textId="3683AD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884B3D" w14:paraId="566670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80D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B0F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4E8B" w14:textId="2D33E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1277B" w14:textId="3B1F45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4C42" w14:textId="5BF55E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711F" w14:textId="0D4111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884B3D" w14:paraId="660D1D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C2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87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CFD7E" w14:textId="408274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58E22" w14:textId="75EBBA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9381" w14:textId="65C5F1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99DF3" w14:textId="582091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884B3D" w14:paraId="724E85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E7B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849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4975" w14:textId="76E1A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9C5A0" w14:textId="730CD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66D7" w14:textId="7A656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9062C" w14:textId="677B0F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884B3D" w14:paraId="1A71B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401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A34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2161" w14:textId="2449D7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2D21" w14:textId="3C6744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C08E1" w14:textId="2B207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AED" w14:textId="1C2CC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884B3D" w14:paraId="06A193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B8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5DF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412B" w14:textId="1F247A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6E76A" w14:textId="222D5A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8A5A" w14:textId="1122C7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650E" w14:textId="3DCBCF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884B3D" w14:paraId="3984A7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3C9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429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199C" w14:textId="73524A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23429" w14:textId="0F367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F578" w14:textId="28827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B7B5" w14:textId="1E18CF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884B3D" w14:paraId="6A011E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45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CB0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11B08" w14:textId="0B5F7D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D620" w14:textId="5AC76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69C3" w14:textId="19F4E5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131E" w14:textId="3F34EC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884B3D" w14:paraId="73BFDB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EDF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E5F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39AF" w14:textId="6DD8E1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EBED2" w14:textId="1963D9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6CBC" w14:textId="62C586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3819" w14:textId="6CF0A9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884B3D" w14:paraId="2419DE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CE4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3E3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86B3" w14:textId="76D64B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47D6" w14:textId="43FCDD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A92C" w14:textId="100FF2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DBAF4" w14:textId="6DF3F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884B3D" w14:paraId="31EE05C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720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BBA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6A0B2" w14:textId="628A3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F9127" w14:textId="00B1C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03964" w14:textId="77A760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6A252" w14:textId="54B00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884B3D" w14:paraId="72E74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2D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AA3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A1DD9" w14:textId="11DCC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7D95D" w14:textId="52177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7BDB" w14:textId="1D6243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6DCD" w14:textId="6DB01E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884B3D" w14:paraId="2AE46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3B6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8A8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6AB1" w14:textId="519A9E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0C0DE" w14:textId="6A576A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40A2B" w14:textId="5C544A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07D6" w14:textId="537DD5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884B3D" w14:paraId="2F26845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0B6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456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EC7EC" w14:textId="545FE6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724F" w14:textId="21F473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64F23" w14:textId="15AC6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719" w14:textId="4A0AD5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884B3D" w14:paraId="490284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FE8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864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2E9B" w14:textId="10544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0AECC" w14:textId="2A8D2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B4AE" w14:textId="6B97D9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6589D" w14:textId="375045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884B3D" w14:paraId="49AF6FA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90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F47D34" w14:textId="778DBA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741779" w14:textId="5070B9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B54B68" w14:textId="1480C0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1AB571" w14:textId="5EAE5C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884B3D" w14:paraId="67756E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AE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C5F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6616" w14:textId="67B7B2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82AB0" w14:textId="78577C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93D5" w14:textId="5EF91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0974" w14:textId="7B0E50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884B3D" w14:paraId="0CF8EB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AAF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E7A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9533" w14:textId="289AA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C055" w14:textId="30280C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971FE" w14:textId="62A6E3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F385" w14:textId="2F94F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884B3D" w14:paraId="24478B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20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6AD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856A9" w14:textId="3B20A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7B58" w14:textId="453DBE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C9AA" w14:textId="57C05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671C6" w14:textId="2172FA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884B3D" w14:paraId="067AEA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B0D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8C2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2DE96" w14:textId="3A5125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274A" w14:textId="686A69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1307" w14:textId="1CBEF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E8E1" w14:textId="53189F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884B3D" w14:paraId="4F5D68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4B6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79C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CA89" w14:textId="17427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AA22" w14:textId="751F3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4B551" w14:textId="50A01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AB89" w14:textId="49C971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884B3D" w14:paraId="78C363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6BB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C0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6ADF7" w14:textId="05FB09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CB359" w14:textId="2ED52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3645" w14:textId="0AE6B9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E636" w14:textId="0FCC3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884B3D" w14:paraId="1B19B6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5ED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F5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535F0" w14:textId="49F68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09A2" w14:textId="73F19B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76B3" w14:textId="2C3C8B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8BC4" w14:textId="759FB3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884B3D" w14:paraId="2BDA03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57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E24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6185D" w14:textId="092C45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AF68" w14:textId="3D44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F9ED" w14:textId="43EE0B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EE6F" w14:textId="11DD7B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884B3D" w14:paraId="04D857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6E9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588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CDF5A" w14:textId="064F00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166CB" w14:textId="0F4F4B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1778C" w14:textId="563FFF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352A" w14:textId="57EAA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884B3D" w14:paraId="28AFCF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FD8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B07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AC955" w14:textId="67724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A9F04" w14:textId="4FC95F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2DD4" w14:textId="5FC35F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B88" w14:textId="0D2023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884B3D" w14:paraId="1F0EA0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97C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CBE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AC428" w14:textId="3C1DCF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433DC" w14:textId="15785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462D" w14:textId="3286C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2297" w14:textId="7AF67C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884B3D" w14:paraId="0666FE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09D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89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484BD" w14:textId="301AC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FD22" w14:textId="69FD4C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DD37" w14:textId="01C84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54FA" w14:textId="0D3762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884B3D" w14:paraId="529B04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A41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DAF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8EBD8" w14:textId="686ABF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8433" w14:textId="3985C1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88459" w14:textId="1C7C3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32C8" w14:textId="32791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884B3D" w14:paraId="0DD618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618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6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D9792" w14:textId="4F59E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B87E" w14:textId="61DA4F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EAEBC" w14:textId="19250B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0E5" w14:textId="5E6F82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884B3D" w14:paraId="573200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92F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F9F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4FDC9" w14:textId="3711F9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B6ED" w14:textId="22B7AF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B4" w14:textId="053D79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64B42" w14:textId="5738DC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884B3D" w14:paraId="7D03F3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228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6DC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BE39" w14:textId="188098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78B83" w14:textId="3625E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015B3" w14:textId="647DD3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708F" w14:textId="3F2BC7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884B3D" w14:paraId="122DA9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F19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43E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AB6C9" w14:textId="507E9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31537" w14:textId="634214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A70" w14:textId="71339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D203" w14:textId="5265B6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884B3D" w14:paraId="711858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9FA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5AE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5443" w14:textId="6A98C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4755D" w14:textId="32E20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7679E" w14:textId="6D66B9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1BBF" w14:textId="44B566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884B3D" w14:paraId="45528D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ECF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A99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0021" w14:textId="4A571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AA503" w14:textId="16178A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958AE" w14:textId="71F2C2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D6F7" w14:textId="5F682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884B3D" w14:paraId="77B157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339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F6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5FF0" w14:textId="317E39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6BB5" w14:textId="58B7D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DB959" w14:textId="01076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66D2" w14:textId="4D20CC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884B3D" w14:paraId="7E4187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292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879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FD9C" w14:textId="39EBC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A1892" w14:textId="67E46D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7D25" w14:textId="22976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C1B1" w14:textId="500708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884B3D" w14:paraId="4AD6B4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A2D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E1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7395D" w14:textId="5BC03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04F45" w14:textId="31E944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E388" w14:textId="18554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AD9A" w14:textId="0AA9DC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884B3D" w14:paraId="1A883E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A5E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982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70441" w14:textId="1ABE7B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0921" w14:textId="22243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A16D2" w14:textId="609BC4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5C6B" w14:textId="6C38B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884B3D" w14:paraId="54AC0B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A9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0F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F927" w14:textId="40688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3C36" w14:textId="2CF137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C4F3" w14:textId="534724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3763F" w14:textId="1DF567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884B3D" w14:paraId="65FE2E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DAB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C2F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868F7" w14:textId="7E974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FA81D" w14:textId="4D158F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15F50" w14:textId="170FB8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66CB" w14:textId="6F1DB2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884B3D" w14:paraId="163948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7B3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6C1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A8F6" w14:textId="2590C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69F23" w14:textId="0EB3CB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3DD47" w14:textId="3FD4B5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CC549" w14:textId="34CFA2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884B3D" w14:paraId="6128B0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CAA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409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8251" w14:textId="67372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1CAB" w14:textId="358EF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A8B4A" w14:textId="793899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E6514" w14:textId="7373A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884B3D" w14:paraId="00CE573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E1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475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97D7D" w14:textId="1819E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E24D" w14:textId="5E6C9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7F2A" w14:textId="2343D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23E9" w14:textId="66F2C5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884B3D" w14:paraId="39E7D8A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4D4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81DA26" w14:textId="135BE6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9AEE63" w14:textId="694312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B81087" w14:textId="2F639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5EC63C" w14:textId="232829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884B3D" w14:paraId="0C96E3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FEF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221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0349" w14:textId="75EED6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EDA7" w14:textId="511273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C2E3" w14:textId="1B9C1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402E" w14:textId="53F5D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884B3D" w14:paraId="136512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847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503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E38F" w14:textId="5AA5F3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D558" w14:textId="48FF06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35621" w14:textId="538CC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FC91" w14:textId="77661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884B3D" w14:paraId="097990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1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F98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7B877" w14:textId="55FD15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C7BFC" w14:textId="147A0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225B" w14:textId="5EE0F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AC30" w14:textId="3E3161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884B3D" w14:paraId="770D52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A4F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38A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C224" w14:textId="7822BE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D743" w14:textId="3DA338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0CAA" w14:textId="6A7B76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2C21B" w14:textId="3FB2F7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884B3D" w14:paraId="64F04D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B8B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93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C05BF" w14:textId="7FECF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6F8A" w14:textId="2AA5E8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4E46A" w14:textId="00D9E6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83E9" w14:textId="19511A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884B3D" w14:paraId="20B150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8ED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B93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D4F41" w14:textId="2E39A7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650AC" w14:textId="68566F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1AB13" w14:textId="5D53C3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FAE0" w14:textId="2BB81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884B3D" w14:paraId="60C9CB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197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BC3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CDA65" w14:textId="5C9E4C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3258A" w14:textId="681E3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3F898" w14:textId="1B41DC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DAC8" w14:textId="67BDF4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884B3D" w14:paraId="0C8F34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0F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97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6CD34" w14:textId="52777D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3111" w14:textId="29CE7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5FF51" w14:textId="43246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8B5C" w14:textId="47D4A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884B3D" w14:paraId="4BC8BC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A5D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277C4" w14:textId="6A747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7DEE" w14:textId="194AC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0AAC" w14:textId="06E797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4206" w14:textId="3EC88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884B3D" w14:paraId="6934EB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E3F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61E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97BFD" w14:textId="3BF621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4438" w14:textId="102F7F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F1BB" w14:textId="2D2C3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8786" w14:textId="200C8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884B3D" w14:paraId="4445B2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8CD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8E3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A1D14" w14:textId="2AD55D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5DE8" w14:textId="1D62FD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17EB9" w14:textId="331A0F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5932" w14:textId="0D4C3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884B3D" w14:paraId="3141B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27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F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9843C" w14:textId="286B2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BAEE" w14:textId="23E627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9FABA" w14:textId="071AA7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4893D" w14:textId="47859D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884B3D" w14:paraId="0E7201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F88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3E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F8B8" w14:textId="673DE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A8CED" w14:textId="5A5CB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D3105" w14:textId="6C239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6D3F" w14:textId="3CA93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884B3D" w14:paraId="0E7A4C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95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1CE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921B" w14:textId="0115A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3FEC9" w14:textId="6AAAA7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2AEE" w14:textId="082BD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B1FF" w14:textId="322851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884B3D" w14:paraId="17F3269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CF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545C28" w14:textId="7200EA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03191" w14:textId="2B41D7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5A42A5" w14:textId="59A1F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BB8BE8" w14:textId="56CC2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884B3D" w14:paraId="4F153E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B2F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F6B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97EC1" w14:textId="23633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08E80" w14:textId="48B83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79CEA" w14:textId="5BAD39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A3BB" w14:textId="457BE9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884B3D" w14:paraId="1B5DD93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0257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E75874" w14:textId="12D307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394C42" w14:textId="052A81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2F4BF5" w14:textId="3974CA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81B086" w14:textId="57010B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</w:tr>
      <w:tr w:rsidR="00884B3D" w14:paraId="17BFE87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24F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41610" w14:textId="0F8683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4F3DF3" w14:textId="370112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0880D2" w14:textId="570DB3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42E7B4" w14:textId="6548F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884B3D" w14:paraId="627CB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6E6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BA2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2701" w14:textId="2DABD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262F" w14:textId="11979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8A439" w14:textId="52D8C2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2608" w14:textId="07D332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64D6D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5E2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275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D661" w14:textId="2E0B03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3190" w14:textId="218CC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317C" w14:textId="1E35A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4985" w14:textId="199D8F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2468D8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71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C3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A553" w14:textId="5E5401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6ADE" w14:textId="669E1B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C174" w14:textId="7F7FF8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742F" w14:textId="6415AF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361B4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59F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19D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2F3F8" w14:textId="2C489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63727" w14:textId="31E2B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A6A3" w14:textId="2BCC3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A264" w14:textId="257BD4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18D1A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F8B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3D8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760CF" w14:textId="55568C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9C04F" w14:textId="412DAC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921C" w14:textId="24D25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F5DD" w14:textId="704E8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884B3D" w14:paraId="5F86CD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499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67A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7FCBE" w14:textId="507DD6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7BB1F" w14:textId="1487A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73A5" w14:textId="6CB42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B638C" w14:textId="091555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A9A62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AE1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AE9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25228" w14:textId="50F27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7436" w14:textId="515633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37D9" w14:textId="26FE05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5FF8" w14:textId="7C13AC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884B3D" w14:paraId="694228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9AF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7AC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631F" w14:textId="33F560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B3D62" w14:textId="2DC3F9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704" w14:textId="75A0B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10F" w14:textId="5DD48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855AB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52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FB9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EC225" w14:textId="321F65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C906" w14:textId="6B4C52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E53E" w14:textId="5A388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2AF4" w14:textId="314C13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5D4689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1D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E3B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33FEC" w14:textId="2C21CF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81ACD" w14:textId="10DFD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8EAAF" w14:textId="4ACAA7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2EF7" w14:textId="2443F2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884B3D" w14:paraId="6D557C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5A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D4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25123" w14:textId="64F767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F9F1A" w14:textId="256C61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9E28" w14:textId="0EF420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B4C28" w14:textId="56CE8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D95FD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1C4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650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1F05" w14:textId="25DAE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F7A2" w14:textId="26DD61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ABC38" w14:textId="15B25B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9D4A" w14:textId="2B510A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884B3D" w14:paraId="38BD1D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538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48A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8F3E" w14:textId="6A7A6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EB89" w14:textId="2CE1E1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881D" w14:textId="0AF923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893DC" w14:textId="7B919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1D357EF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9E1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C7C03" w14:textId="49CDB2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2E6D29" w14:textId="17C25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1E9138" w14:textId="331E3E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B5C439" w14:textId="047343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884B3D" w14:paraId="02D3DE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5D0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1A2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3C131" w14:textId="59AA7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74C3E" w14:textId="59CBA4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BF64" w14:textId="674D3C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2323" w14:textId="45B097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D4F5E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2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FD5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0853" w14:textId="1D19B3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B179E" w14:textId="3E53DA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5DC78" w14:textId="1C8953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B9CB" w14:textId="768AB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884B3D" w14:paraId="4B3F4A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D2F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7C6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713B0" w14:textId="3D6D2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AE44E" w14:textId="7A72B8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58C55" w14:textId="5ABD88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574D1" w14:textId="24F3CE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884B3D" w14:paraId="4A109C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0C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F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68D3F" w14:textId="2FB87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9ACF" w14:textId="23726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0A06A" w14:textId="1F550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B23D" w14:textId="0BA49C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5828A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7CD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FF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3522" w14:textId="1F460D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2DB8" w14:textId="48A20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D9EB" w14:textId="5D9A74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B954" w14:textId="7A9A2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3468702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57D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6B97F" w14:textId="3A4EC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70931" w14:textId="32839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685E4B" w14:textId="1D066E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F60D4A" w14:textId="4D0F2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884B3D" w14:paraId="1401A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453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8CF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F0C9" w14:textId="235896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2EC7" w14:textId="576686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E6760" w14:textId="7773AA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BAF9" w14:textId="1FCBAC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884B3D" w14:paraId="188E18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3A4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8F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011EE" w14:textId="3E972D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CC860" w14:textId="089644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00D1" w14:textId="41909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01CF" w14:textId="54FC5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04ED12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6FA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7C4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8C714" w14:textId="54C69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A0DDB" w14:textId="09B10F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37E3" w14:textId="4D73DA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6FB8C" w14:textId="49AF85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59844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21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DC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1795B" w14:textId="3DE4E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484F" w14:textId="6A4406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FE01" w14:textId="7DFD3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3725" w14:textId="4B77F9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884B3D" w14:paraId="747E5D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AEB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041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71FB" w14:textId="12E092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09AF4" w14:textId="361EEF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54446" w14:textId="15499B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3621" w14:textId="0313B9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884B3D" w14:paraId="5E3E23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2D0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0F9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8C09" w14:textId="3FB30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33984" w14:textId="483C36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26DB9" w14:textId="7BFDE6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813D8" w14:textId="31E5F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52511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063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46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95C4E" w14:textId="321A0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72156" w14:textId="5C5973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6A39B" w14:textId="3E7AB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3019" w14:textId="6CAEA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D0FAA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049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44A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D3E85" w14:textId="704ED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161C" w14:textId="10CD6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106F0" w14:textId="72E7B5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40C10" w14:textId="2B3850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884B3D" w14:paraId="3F0F40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ED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232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5B69D" w14:textId="707D1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AC35" w14:textId="0CF1C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3ACD" w14:textId="26892A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CA9A" w14:textId="6D851E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111A7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5BD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DC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B29FA" w14:textId="012D7E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0EFF" w14:textId="73C06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28CD" w14:textId="3B44D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C03FC" w14:textId="513C2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13D750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02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2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1460D" w14:textId="5AC8D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2EF3" w14:textId="590E96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EC09" w14:textId="6FED1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BAE2" w14:textId="74D779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884B3D" w14:paraId="0BAC1B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AA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E69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85E" w14:textId="349B8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B823" w14:textId="131009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2F652" w14:textId="4ED87C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9F4D" w14:textId="33E38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FB84E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8FD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49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1042" w14:textId="394B4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B201" w14:textId="6FC657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BE48" w14:textId="1C6CDA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BBFA" w14:textId="75EC25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A8988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F8E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F6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7950" w14:textId="63EA6C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7BD84" w14:textId="3B0C6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476C" w14:textId="2DDEDD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C53C" w14:textId="00EB99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BC770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A30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12F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426" w14:textId="7F0D37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7F1F" w14:textId="03C2E9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F8F85" w14:textId="2AAED4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B132" w14:textId="1CD69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0CC854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003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F8F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0A672" w14:textId="152F93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3CCE" w14:textId="049327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F790F" w14:textId="768874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2690" w14:textId="5ED15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6A061D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46B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94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269A" w14:textId="1B2B9C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29558" w14:textId="2D4DF4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84209" w14:textId="38D6F8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3F2B" w14:textId="7AD73B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884B3D" w14:paraId="6816D8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D53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7E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4267D" w14:textId="5FBCA9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54460" w14:textId="115BA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D1534" w14:textId="2FD2B8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F53" w14:textId="6641F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1BB54D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4D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0CA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A2898" w14:textId="33345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44B27" w14:textId="11443D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3DB48" w14:textId="12B5DA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010E7" w14:textId="5D2D5B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874B55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DA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FE652" w14:textId="2AF01B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23C0FD" w14:textId="5A4A4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F84A7" w14:textId="226513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80ACE0" w14:textId="79BCCB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884B3D" w14:paraId="62993F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C90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B36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10A3" w14:textId="17949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E7DA" w14:textId="5B50F4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A573B" w14:textId="6F809F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65BF" w14:textId="2F83B7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4ADAC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A0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D57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1783" w14:textId="45E42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8AD5E" w14:textId="272626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D281" w14:textId="57BD0B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B7329" w14:textId="6E2AF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CB32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49A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008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40459" w14:textId="4C170E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78C92" w14:textId="44B4E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88665" w14:textId="2BBAAB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A3DC" w14:textId="666DB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961A0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609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5CE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C9C7" w14:textId="6DC7A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C272" w14:textId="045CE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3927" w14:textId="2F782C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474F" w14:textId="66E99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C6B8B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7EF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628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A201" w14:textId="39571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F687" w14:textId="4FBE79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D5DAD" w14:textId="6731AD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9E5F" w14:textId="5ECA6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4A5092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60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9F1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51B6" w14:textId="1A8939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4749A" w14:textId="66695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A2EB5" w14:textId="25B628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BC5" w14:textId="480330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9F5AB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08A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96F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E9F9" w14:textId="44F8DC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8D07E" w14:textId="14C501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6636" w14:textId="0BBD06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09CC" w14:textId="698F26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884B3D" w14:paraId="539B05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A95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BDC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50924" w14:textId="23D3D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C7169" w14:textId="620FE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79FFD" w14:textId="0951D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7463" w14:textId="4A221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4B5F56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FC2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4FB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DDF0" w14:textId="66A6C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8FCE1" w14:textId="660173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A2285" w14:textId="3C5A3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3FE6" w14:textId="22ADD7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4AA1D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41C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66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DB0BC" w14:textId="69BC95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20619" w14:textId="1327A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0B2D6" w14:textId="34F308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C012" w14:textId="321552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CC4E0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F47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B06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02F9" w14:textId="0DCC8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BAA3" w14:textId="4C98B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D12F" w14:textId="690F1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ED57" w14:textId="266B2F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2196F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263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E39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80DFE" w14:textId="08112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DA1C4" w14:textId="68A59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3A389" w14:textId="65805A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959C" w14:textId="023DED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F1B76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7FF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A8E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B034C" w14:textId="7DEA7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A592C" w14:textId="2EBAF9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BA94E" w14:textId="628F42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D147" w14:textId="2EBE58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AB084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85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0E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2C0F3" w14:textId="66681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F9C7" w14:textId="496055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166C" w14:textId="4904F8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D984" w14:textId="3A3D69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884B3D" w14:paraId="0BEEBD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CA4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6BB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19BB" w14:textId="464FD2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F85F" w14:textId="6FC0DB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E1B64" w14:textId="70836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DC517" w14:textId="152CF2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DB4F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00F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FED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2732" w14:textId="51AE5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9F53" w14:textId="5C3985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1E26" w14:textId="4FC363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8054" w14:textId="01990F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9A365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AA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9C39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05DBA" w14:textId="2B6EFE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8906C" w14:textId="3830A7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4FA3" w14:textId="265E6B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0CFDF" w14:textId="71B3D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C3870F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C57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32ABB7" w14:textId="5C376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27176" w14:textId="122861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F77796" w14:textId="79DE33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B3866B" w14:textId="57802F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</w:tr>
      <w:tr w:rsidR="00884B3D" w14:paraId="14E6A6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19E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F28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6942" w14:textId="543CC8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D8B4" w14:textId="4FBAD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B2F0E" w14:textId="584F4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918BC" w14:textId="2C50BF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</w:tr>
      <w:tr w:rsidR="00884B3D" w14:paraId="1475B0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6FF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3B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A2240" w14:textId="2F956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0D31C" w14:textId="4FC2A4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F9531" w14:textId="05CEF9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3F3B" w14:textId="776B21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04348E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A62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FB4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F47E9" w14:textId="736AB5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69D45" w14:textId="0B589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C41EC" w14:textId="52665E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DD1E" w14:textId="03C555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0108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522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5F19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1E7EC" w14:textId="01D432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B402B" w14:textId="254E74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9FFD" w14:textId="1DB8FD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9C1A" w14:textId="64582E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119705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0FC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507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ABF81" w14:textId="67682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1814B" w14:textId="4CABF5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FFE3" w14:textId="178C4E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7D54" w14:textId="4E0F97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E59F3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8BC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F7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814B7" w14:textId="00748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F6860" w14:textId="312C4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180C" w14:textId="543E7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50DC" w14:textId="24ABC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21BF42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489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726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CFBA6" w14:textId="16A5B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18E0" w14:textId="1BC6D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0FBB" w14:textId="2B7478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6846" w14:textId="0BDFE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884B3D" w14:paraId="2C0BED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2E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B27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098B" w14:textId="2180B8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FF79" w14:textId="6314FF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7A6F7" w14:textId="4F4F58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BB0" w14:textId="19ED95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E8A0E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4DB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BA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A44AA" w14:textId="62736B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91B02" w14:textId="2674CB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C8C3" w14:textId="03145F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B9AAE" w14:textId="05CE0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401D70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BF6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2EA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2E815" w14:textId="4C70D8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E473F" w14:textId="4FD98F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FF8A8" w14:textId="5F818A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046C" w14:textId="5F20E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720B78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9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D76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34280" w14:textId="039327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B0B7A" w14:textId="458B23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44580" w14:textId="0C5E58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14D8" w14:textId="0BF94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0EECED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8D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2E6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66574" w14:textId="459E8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F0A0D" w14:textId="767445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178C0" w14:textId="7F5296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24A65" w14:textId="6B4451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0834BB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F7F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DEC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49B97" w14:textId="77515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1E950" w14:textId="45F9B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08CD6" w14:textId="39983E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C170" w14:textId="695D44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884B3D" w14:paraId="0F8345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656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DD8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63616" w14:textId="6D677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5B79D" w14:textId="4B6958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0922" w14:textId="7EAE04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2401" w14:textId="6E2064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07086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12B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E23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08A04" w14:textId="2E7F7A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C1BA" w14:textId="5862C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C33A" w14:textId="47ACD2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6CED" w14:textId="39A98C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884B3D" w14:paraId="2A5AB0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3F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33A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9A82B" w14:textId="24DEBF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20F5" w14:textId="6060C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3EB4" w14:textId="78173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73AE" w14:textId="5E55A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51B41A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2E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8A9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DE32" w14:textId="07DAE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D068C" w14:textId="038F6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0EF5E" w14:textId="17890B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BC011" w14:textId="243EA8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A23F2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E4C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7A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17ADC" w14:textId="777E0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13E1" w14:textId="4A51A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E5CEE" w14:textId="572CC4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FE729" w14:textId="60A2D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884B3D" w14:paraId="1F6422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813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2D8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03CA" w14:textId="04ABD1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5BFC" w14:textId="53187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FB945" w14:textId="37AF6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38D65" w14:textId="49420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884B3D" w14:paraId="2E7E04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94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967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D4F9" w14:textId="2C489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D1737" w14:textId="0D744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931D" w14:textId="4A2AB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9C39" w14:textId="6EF058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27F2A6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491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F22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1E18" w14:textId="128D40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6167" w14:textId="42C23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F685C" w14:textId="522D7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7740" w14:textId="18533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884B3D" w14:paraId="2ABC61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69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5CC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7070" w14:textId="747724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4711" w14:textId="1A79F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0A81" w14:textId="05912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BA98" w14:textId="7C79EE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766ED7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A48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63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59B0" w14:textId="7E531F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9274" w14:textId="6833C9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A13A0" w14:textId="33E9A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D6C4" w14:textId="1914F6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884B3D" w14:paraId="7A712B1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4B29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7A15A6" w14:textId="3EEB2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9D7140" w14:textId="2629A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0E661C" w14:textId="58F8C9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703369" w14:textId="41E90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884B3D" w14:paraId="5B48E0E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E28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C41E55" w14:textId="17DCC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CC5262" w14:textId="1AA5F0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815997" w14:textId="0EB31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6B41F" w14:textId="246D4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884B3D" w14:paraId="0B393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9D1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50F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EE53B" w14:textId="7A673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CC73A" w14:textId="70E35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B7CA" w14:textId="40FF62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914F" w14:textId="61C34B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884B3D" w14:paraId="74D272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37F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7E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90952" w14:textId="2F479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77DE8" w14:textId="01B55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1582" w14:textId="63CAAC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E91B" w14:textId="04993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884B3D" w14:paraId="2951DB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4BE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1E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F7EBD" w14:textId="39FC28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E07ED" w14:textId="245CC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30542" w14:textId="28DF0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A00D" w14:textId="288EF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884B3D" w14:paraId="30D5A2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1E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75C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7D33" w14:textId="2197E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C4FA" w14:textId="02067C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852E" w14:textId="73182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FEB1" w14:textId="45ECA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884B3D" w14:paraId="55C22B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ACA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B33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C71C9" w14:textId="67A73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618BE" w14:textId="7AEEE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FFA01" w14:textId="692057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CF0E" w14:textId="2C310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884B3D" w14:paraId="780723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E9C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ECE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581A8" w14:textId="2CDFCC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BC513" w14:textId="467343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48D6" w14:textId="17B8B0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18E7" w14:textId="1D9E2C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884B3D" w14:paraId="5D5888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E4C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A43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F98B" w14:textId="29AA8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1104D" w14:textId="2B52A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CC4" w14:textId="4C091A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CB92B" w14:textId="6D325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884B3D" w14:paraId="01EF6B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412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A71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B46A" w14:textId="535C6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20B12" w14:textId="5A781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6CBB" w14:textId="27095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2ECE" w14:textId="40983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884B3D" w14:paraId="3FCD1F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879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77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4BC47" w14:textId="1C54D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7C535" w14:textId="4A2EB3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58528" w14:textId="2DFD1E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20F98" w14:textId="016D7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884B3D" w14:paraId="361AA7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4E1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3C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8BB1A" w14:textId="47B0BA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EBE8B" w14:textId="292904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BC20" w14:textId="56DB49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0B76" w14:textId="32520B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884B3D" w14:paraId="5C2B44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686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081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7A8C8" w14:textId="7B78A4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E4EA" w14:textId="5F86E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99D5" w14:textId="4E7F0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5C63" w14:textId="0018AC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884B3D" w14:paraId="7342B21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6B9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70B471" w14:textId="64EEF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74E03" w14:textId="5F0226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089657" w14:textId="4C8833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7C6BDC" w14:textId="50714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884B3D" w14:paraId="04FFFF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B8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BF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AB0F" w14:textId="26AFE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4378B" w14:textId="30A5C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98DA" w14:textId="47434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BB65F" w14:textId="4D17D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884B3D" w14:paraId="765F2F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7CD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A1E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7075" w14:textId="1F167E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2D18" w14:textId="6497D9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FBD79" w14:textId="7E837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96F0" w14:textId="55256E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884B3D" w14:paraId="0C0C78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607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1DE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149FB" w14:textId="152264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FC2C" w14:textId="7A081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0398" w14:textId="45D05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8AF5D" w14:textId="74194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884B3D" w14:paraId="33020D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928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D34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F0524" w14:textId="0809B7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50DBE" w14:textId="024A38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1FCA" w14:textId="6E0491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8C8E" w14:textId="408A0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884B3D" w14:paraId="03203CF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574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391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42BC2" w14:textId="19A0FF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F79DC" w14:textId="3F1F9F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B23B" w14:textId="081E8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C5BF3" w14:textId="534EE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884B3D" w14:paraId="48EEDC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E9D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85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A629" w14:textId="2588C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5340" w14:textId="1E8ADE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0AEB8" w14:textId="525878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B94F8" w14:textId="6D955D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884B3D" w14:paraId="57F337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C9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2AB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FDEF" w14:textId="0B347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E9157" w14:textId="153914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A9671" w14:textId="0E3CDF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2CBE" w14:textId="460735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884B3D" w14:paraId="16783E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A2E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67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4F10" w14:textId="4B72E4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DCFBC" w14:textId="5FF29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3E9C" w14:textId="30C7E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A768" w14:textId="26B56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884B3D" w14:paraId="3C54E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5F0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2DA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65677" w14:textId="657E3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02E0" w14:textId="407AC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B17BB" w14:textId="70D5E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17EF" w14:textId="30D65B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884B3D" w14:paraId="2C1203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489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63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C1C4" w14:textId="03C4E1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EF7" w14:textId="04B4D0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5D80" w14:textId="618071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D431" w14:textId="5E855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884B3D" w14:paraId="6DE8D0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7DD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32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62FC0" w14:textId="2CD88C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294FD" w14:textId="6040AB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AF9C" w14:textId="49F1A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DDB2" w14:textId="2F259F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884B3D" w14:paraId="7AB234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CF8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74309" w14:textId="2C6F1E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736339" w14:textId="69C31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B248F8" w14:textId="122B9B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A5FB9C" w14:textId="544607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884B3D" w14:paraId="6E3011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4B3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5C8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760E7" w14:textId="39C6F5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45C5" w14:textId="04CA7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9E2F" w14:textId="2863F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6896" w14:textId="5EAEF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884B3D" w14:paraId="48A60C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AED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E92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8A3BC" w14:textId="2BA91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E107A" w14:textId="1CF6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B0678" w14:textId="72A5FE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3DD85" w14:textId="3AB47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884B3D" w14:paraId="154BAF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7E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67E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149C" w14:textId="55EBCC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682F" w14:textId="5324C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B9FCE" w14:textId="5CAAF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5550" w14:textId="7661D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884B3D" w14:paraId="73B9EB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198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B66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B2502" w14:textId="277E4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B011" w14:textId="15D3FD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5D10" w14:textId="455932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DCF7" w14:textId="37F72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884B3D" w14:paraId="6E967B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93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1B1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F437" w14:textId="71D01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D54C" w14:textId="29529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48CFD" w14:textId="287FFC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1B196" w14:textId="78A95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884B3D" w14:paraId="7ED78C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0C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C5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28479" w14:textId="38887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0E4DB" w14:textId="232E4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889AA" w14:textId="3879F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0C03" w14:textId="10FDE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884B3D" w14:paraId="4E51C9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854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9C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97C7C" w14:textId="06AB5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9843" w14:textId="64EAAA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2F570" w14:textId="713565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C53E" w14:textId="25AD35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884B3D" w14:paraId="3BA42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F9F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84A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052B" w14:textId="5A0A8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4F042" w14:textId="7E424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B8D8" w14:textId="5C2C9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F808" w14:textId="0D4470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884B3D" w14:paraId="3394A7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CE5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AD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B6D2" w14:textId="1186D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5F7F" w14:textId="10ABDF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505F" w14:textId="3A75E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2200E" w14:textId="294C10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884B3D" w14:paraId="7D10393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05C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57BA12" w14:textId="46D880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89FCF5" w14:textId="749D93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BA3A98" w14:textId="43F96F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669FE0" w14:textId="140C1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884B3D" w14:paraId="262B3F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5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FECD" w14:textId="5BA965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DC35" w14:textId="285F5E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FC003" w14:textId="7636E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5F5FF" w14:textId="6A9B3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884B3D" w14:paraId="75A7E7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7D7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78E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73017" w14:textId="7D101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BBF8" w14:textId="1C4BFF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3FC3A" w14:textId="66CFB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FC89" w14:textId="4D7742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884B3D" w14:paraId="3FFF79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5F5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06E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7FE7" w14:textId="78E99F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CB189" w14:textId="5D33A8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AEE8" w14:textId="05759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9E7D3" w14:textId="1A6A7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884B3D" w14:paraId="4839C2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485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6D1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8D775" w14:textId="4A8F63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E84D7" w14:textId="37DE6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DDB5" w14:textId="32DF1E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4C08" w14:textId="647F7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884B3D" w14:paraId="3D9FAF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B2C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C2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D56F" w14:textId="55EF9B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E9AE" w14:textId="0F882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87055" w14:textId="1E62B1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A4897" w14:textId="4FF99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884B3D" w14:paraId="08B2A59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1442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4C3243" w14:textId="1E466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11B24" w14:textId="0A135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EB1602" w14:textId="49EFB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B83413" w14:textId="733BDF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884B3D" w14:paraId="069BFC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6EF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1F4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50F5A" w14:textId="162296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B527" w14:textId="5165DC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819E" w14:textId="60F0CB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D6C2E" w14:textId="3BFD9F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884B3D" w14:paraId="0AD66D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22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00E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0DC9D" w14:textId="0E352A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190" w14:textId="5D081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BF294" w14:textId="4C3F4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D343" w14:textId="290F02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884B3D" w14:paraId="351DF2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E28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229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32CC" w14:textId="6E71FB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9C64" w14:textId="6BC30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891D4" w14:textId="5AA40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4244" w14:textId="2678B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884B3D" w14:paraId="6D73853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F7D8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45B4ED" w14:textId="72AAF3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AAA43" w14:textId="074CBA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A28EBA" w14:textId="0B2C1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4A4CDC" w14:textId="6A4CC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884B3D" w14:paraId="1295F80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A5B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1329D6" w14:textId="6758D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38A7BF" w14:textId="273E8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881C48" w14:textId="0C77BD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B1E474" w14:textId="6BAAB0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884B3D" w14:paraId="0C15C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80B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40A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629E" w14:textId="7E33C6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2189" w14:textId="48AEE7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7250" w14:textId="65F27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5654" w14:textId="66EF63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531E17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A59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9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D7D2" w14:textId="7E8F78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B6E19" w14:textId="4A77C8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BBAFB" w14:textId="4BD34C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0F970" w14:textId="525D65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859CB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207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FEE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19D9" w14:textId="684B08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F5B06" w14:textId="227A21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A9B5" w14:textId="5A983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44E4" w14:textId="6830A0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140D5D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729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3E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88B1D" w14:textId="601264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DD305" w14:textId="07C44E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277C" w14:textId="44DFDE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6A28" w14:textId="4E447C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54FE46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97A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703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C5FF9" w14:textId="010A2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AA4C1" w14:textId="6D6B85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5D07" w14:textId="6BBF2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9202" w14:textId="5232EF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7098C0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575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69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230F" w14:textId="12577D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FD767" w14:textId="7645F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78C45" w14:textId="4C105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04AB" w14:textId="7226FF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4AE727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77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45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8562" w14:textId="42D53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0F1F7" w14:textId="2C48F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8A1D" w14:textId="24481B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5E43" w14:textId="1B2F90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64F952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245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D3C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CDDC7" w14:textId="4DF04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51189" w14:textId="3E95EC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E5A03" w14:textId="06570E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E322" w14:textId="5F5A9E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884B3D" w14:paraId="3C7FE1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FF6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8EB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D131B" w14:textId="02BCF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2C90D" w14:textId="2B7042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7D42F" w14:textId="7DB0BD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3EE75" w14:textId="03DC4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65CFC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BCA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4C7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9DD0B" w14:textId="586CB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1C4B6" w14:textId="28AD37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7287" w14:textId="506EC1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7AFD" w14:textId="11D318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79A972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F84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7FB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1404" w14:textId="38DA2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CD18" w14:textId="182DD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40448" w14:textId="23F046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53406" w14:textId="50EEC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4D6C20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B5A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02E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9B42" w14:textId="607324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E0B77" w14:textId="6D04C3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AC1EC" w14:textId="02BEDC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E77F1" w14:textId="676B2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0B5A4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897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B04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E613" w14:textId="34028E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684D" w14:textId="116907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467D" w14:textId="7FB9A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4EE45" w14:textId="3EB549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2A1478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688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89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26A1" w14:textId="75283A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9C974" w14:textId="16C92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2E3F" w14:textId="2F494C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50F30" w14:textId="19DE00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884B3D" w14:paraId="34D13F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745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E06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71AD8" w14:textId="0DF3E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D8A04" w14:textId="3D595F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4821D" w14:textId="16C2D9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5107" w14:textId="5884E0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8CC48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78A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BF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45763" w14:textId="79880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6507" w14:textId="565CB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A53E" w14:textId="11957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2459" w14:textId="70FFEB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6567E0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C95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F60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BCA0" w14:textId="740F5E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24C3" w14:textId="68BC38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1021" w14:textId="1C46C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79D0" w14:textId="1FC1A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600FC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89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A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E140" w14:textId="401D4C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40BE" w14:textId="49EB9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7B9D3" w14:textId="166FFA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B6C8" w14:textId="620CB6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4D300D4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015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9BE834" w14:textId="2B7F59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7F652" w14:textId="6B274D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1830D" w14:textId="0EA57A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AD6CB4" w14:textId="799E86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884B3D" w14:paraId="747D12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A5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D50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7A7B" w14:textId="3B4A2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9B45" w14:textId="4F05E6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09710" w14:textId="0E95B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FF0FE" w14:textId="2443A6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884B3D" w14:paraId="3FA7C2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1C9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708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260D2" w14:textId="5EC93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93F77" w14:textId="5B28AA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96A3" w14:textId="5AEB69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E652" w14:textId="558B06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0803072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A22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88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2A929" w14:textId="4FEFF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8CCB" w14:textId="3356A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2E2C" w14:textId="77D95E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3383" w14:textId="09255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411730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1F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2BA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F486" w14:textId="1E2B61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8CD3" w14:textId="28139D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F53D1" w14:textId="50FDA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F589D" w14:textId="0F70BC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578535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780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F6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5B7F" w14:textId="29C0C5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3E729" w14:textId="09CEB1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7E96F" w14:textId="47406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237C" w14:textId="43F98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253CA3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26B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447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AC652" w14:textId="5A8D6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EB31" w14:textId="7309BF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98182" w14:textId="58CC2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0F60" w14:textId="659B2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884B3D" w14:paraId="62D7FC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E5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70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81BB" w14:textId="7D47DD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C910" w14:textId="71CB2D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3465" w14:textId="0344EF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FC867" w14:textId="3B7284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2878AF3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70E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1FC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70E9" w14:textId="3600B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28B0A" w14:textId="29095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CC3CA" w14:textId="2E8917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0F53" w14:textId="18609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5A37C0A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645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E5A6B" w14:textId="513DD1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AFB741" w14:textId="0E4A0F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6002B" w14:textId="3E540F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115D5E" w14:textId="53F4DB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884B3D" w14:paraId="5E5753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5C6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C5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7539" w14:textId="760A9E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5EFE3" w14:textId="32751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0ABB0" w14:textId="6FD656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38B6" w14:textId="6B623B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884B3D" w14:paraId="3E528C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422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C6F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64088" w14:textId="22682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669B6" w14:textId="5C9026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24FD2" w14:textId="277FD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09EC" w14:textId="7029A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1D9149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69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72A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B9D41" w14:textId="0111DF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AA91" w14:textId="13717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8625A" w14:textId="71B6F1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0332" w14:textId="2BD669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884B3D" w14:paraId="0AC326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38C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F8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486E" w14:textId="4D8AC7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538B" w14:textId="1203E9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EBC16" w14:textId="243DD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617F" w14:textId="0F1EE0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543FE6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F01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A9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88A4C" w14:textId="4ECE2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8956" w14:textId="6F2A72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684E" w14:textId="3FD274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5DCA" w14:textId="762149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03A0E7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C2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76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870A" w14:textId="0AF920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45E6" w14:textId="37023D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E7C65" w14:textId="565AB7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7017C" w14:textId="5D8A9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16E860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3C5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D33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1E90B" w14:textId="661A88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29B4" w14:textId="5CDB53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CF02" w14:textId="0A931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459DD" w14:textId="6D513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884B3D" w14:paraId="3B5136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94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643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AF67D" w14:textId="62CFEA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EC804" w14:textId="500AED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1A8C" w14:textId="269C5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1F36" w14:textId="637AA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884B3D" w14:paraId="3A21A2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251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BD2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ACCF" w14:textId="58C213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4F46" w14:textId="6CB82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149C" w14:textId="59E8F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378E5" w14:textId="5BB6E4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45F5F3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592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28C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633F8" w14:textId="24BE84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AE4D" w14:textId="73C160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8788" w14:textId="4529C5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F31CA" w14:textId="7D3ED9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884B3D" w14:paraId="20C10B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94B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64B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A5566" w14:textId="03986D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AE7DF" w14:textId="0970C0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2A3C" w14:textId="21E097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F992" w14:textId="3AE26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296F58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8FB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B08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1FBFE" w14:textId="6554DF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072C" w14:textId="7DA902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CE2F" w14:textId="30E972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A9CD4" w14:textId="5B18A3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69DD256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6FD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5958B2" w14:textId="46178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C7C07" w14:textId="72073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F10CE" w14:textId="0BCBB6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D476C4" w14:textId="14A780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884B3D" w14:paraId="577127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B9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32E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C6DC0" w14:textId="467260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B1286" w14:textId="5EC26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8C39" w14:textId="5B3B8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55FA" w14:textId="230D73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FD7E3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9C3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9E2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840BC" w14:textId="13385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81D39" w14:textId="420FF1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60500" w14:textId="4ECA5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9D0E" w14:textId="1F49D8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4A8C46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24E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E4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7D54" w14:textId="79EBA7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3EB43" w14:textId="397232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4AF9" w14:textId="72FE46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9FFEF" w14:textId="4217D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372F91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E10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F27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01CDD" w14:textId="6253B8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01ECD" w14:textId="054FA3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9A7B" w14:textId="3377EA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52BD6" w14:textId="27FFA3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07E6C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55B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4A8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1BC5" w14:textId="4B2256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5178" w14:textId="2827DE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06101" w14:textId="7D0BDB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393C" w14:textId="28295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7A7DA6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212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C72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A719" w14:textId="6353DC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3040" w14:textId="4E595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9F864" w14:textId="68524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AF8F4" w14:textId="2D2FB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884B3D" w14:paraId="75BB7B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D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57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CE598" w14:textId="3E5CA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0B3CA" w14:textId="3AB31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0F5F" w14:textId="06391C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71D3" w14:textId="0A342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884B3D" w14:paraId="4769E6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FF4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DA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25D2E" w14:textId="3E865A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D8E99" w14:textId="54C3DC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431D0" w14:textId="51243B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D52D" w14:textId="6DC2E4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4E1935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518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167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DA670" w14:textId="44B7D8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70DE6" w14:textId="58579F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D0A06" w14:textId="578E12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63702" w14:textId="51003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884B3D" w14:paraId="55E71B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C6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439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71F9" w14:textId="0B103C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5B6A" w14:textId="4764CE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B205" w14:textId="5A0725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52B7" w14:textId="29176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B513E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ED7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CA6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CA5EA" w14:textId="6FB1E1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CFF0" w14:textId="7FD1CE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DA12" w14:textId="186263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9AA2" w14:textId="02DA51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555061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B61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D6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194EE" w14:textId="4634A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B55DC" w14:textId="0CB51C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9CC3D" w14:textId="5003F9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089D" w14:textId="46B441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76BDADD6" w14:textId="77777777" w:rsidTr="00884B3D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7C000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BDBCE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A862EDF" w14:textId="6C2198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8C10531" w14:textId="020A9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FF0FD05" w14:textId="7BB4F6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B2788F3" w14:textId="039B42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884B3D" w14:paraId="4AFD1E4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C2E9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8859FE" w14:textId="23C10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336,70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F11CB8" w14:textId="1CEDF8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E7A892" w14:textId="48DF4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3AB34B" w14:textId="143E56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02,307.86 </w:t>
            </w:r>
          </w:p>
        </w:tc>
      </w:tr>
      <w:tr w:rsidR="00884B3D" w14:paraId="41A918D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0A3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04A7D2" w14:textId="375B25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A6F2A3" w14:textId="522450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B73EC5" w14:textId="4161DC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EFC018" w14:textId="292D8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</w:tr>
      <w:tr w:rsidR="00884B3D" w14:paraId="0FEDA3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B75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9F1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87AD8" w14:textId="36AD81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8EE0" w14:textId="6505C1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F227C" w14:textId="41330D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AB34E" w14:textId="2A910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884B3D" w14:paraId="039DFD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1BD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45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5AC1" w14:textId="59E28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D5E19" w14:textId="69FFF5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FE9EE" w14:textId="084D47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2B3F" w14:textId="0BA55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884B3D" w14:paraId="0F000C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A94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F57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7E127" w14:textId="6C7BB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588DB" w14:textId="6AEAA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24C9" w14:textId="6892EB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E3B8" w14:textId="62380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884B3D" w14:paraId="7D346B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FB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83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3DE9E" w14:textId="69013D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413F" w14:textId="7AFE6F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3CC4D" w14:textId="28512A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8B94" w14:textId="699B15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128F84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D68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C6A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2C2E" w14:textId="48678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FE4A9" w14:textId="5B7BA7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FC4B" w14:textId="37F19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7501" w14:textId="36C1F1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5107D7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F74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0EE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E9BA" w14:textId="150B8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A5CEA" w14:textId="57E78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B3667" w14:textId="612052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2EC80" w14:textId="1304D0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</w:tr>
      <w:tr w:rsidR="00884B3D" w14:paraId="5A699A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6CE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B3E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8D69" w14:textId="1F4B44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D08E" w14:textId="1324EA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C881" w14:textId="418A2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CC83" w14:textId="11328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884B3D" w14:paraId="4E48A7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EC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E71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9978" w14:textId="526F8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5E71" w14:textId="2FDCD5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0AB1" w14:textId="7B07BA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E2AC" w14:textId="4FFC29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37E12C8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E15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AD124" w14:textId="639E30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F6331C" w14:textId="5D793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139BB3" w14:textId="23959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491CC2" w14:textId="2AB2D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884B3D" w14:paraId="38892C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6CA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71F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3EF" w14:textId="565FE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E59C" w14:textId="0082A1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94479" w14:textId="5FB956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B5A4" w14:textId="3A65B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884B3D" w14:paraId="653766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73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07A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48708" w14:textId="4F875B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CF307" w14:textId="48889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44B6E" w14:textId="2030C8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8669" w14:textId="65181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884B3D" w14:paraId="0C825DE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64F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E124AC" w14:textId="265696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8BE36" w14:textId="1B83BC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614D4" w14:textId="4EA9A5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49E27A" w14:textId="37ED3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884B3D" w14:paraId="1C8EA24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848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010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D58B" w14:textId="6F42A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2DDCE" w14:textId="3267B7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41D66" w14:textId="7A4E7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ABAA" w14:textId="1FCF14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884B3D" w14:paraId="6A8326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357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06E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AB70" w14:textId="3AC40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ECB7E" w14:textId="753326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17885" w14:textId="302A9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92E54" w14:textId="49A717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884B3D" w14:paraId="39E90E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D82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05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72F9" w14:textId="0DAC91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8D41" w14:textId="1FC79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C570" w14:textId="4B7E6F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36D3" w14:textId="477272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884B3D" w14:paraId="5660E3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BE0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F7E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7B527" w14:textId="429A4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D4CF2" w14:textId="13F3F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DA718" w14:textId="74CBC0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32FC" w14:textId="3CDA7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884B3D" w14:paraId="1D53D4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C81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A8B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DE52D" w14:textId="7879C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DED01" w14:textId="7FF85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A0A5D" w14:textId="2E76B5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8B2B" w14:textId="4AFE03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70C06D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651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1A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E248F" w14:textId="3FD51A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D7005" w14:textId="7CD1CE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F4322" w14:textId="4426B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6EF5" w14:textId="661C5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718EBA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08A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58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B710B" w14:textId="33574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CA9E9" w14:textId="0EB0B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F0D3C" w14:textId="2C7E06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9C79" w14:textId="08001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0FBAC3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AE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F50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83547" w14:textId="6195C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0B27F" w14:textId="1F5350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C7379" w14:textId="4B196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6D1C9" w14:textId="08A66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884B3D" w14:paraId="2876EE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AD5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112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1AD0C" w14:textId="46E198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86127" w14:textId="5C69F8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ED10" w14:textId="45B07D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A34C2" w14:textId="352F20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884B3D" w14:paraId="484CE3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051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13D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55055" w14:textId="7FFBB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78B5F" w14:textId="791ED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A81B8" w14:textId="2E0F5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5141" w14:textId="0F43F6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884B3D" w14:paraId="2B716D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461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308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9D7D6" w14:textId="28DCE8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A1591" w14:textId="21D9C6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39F0" w14:textId="30A4E8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72FF" w14:textId="0BD681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884B3D" w14:paraId="3A14F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1E3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3BE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DBB0" w14:textId="5A38B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CB40" w14:textId="73C43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727B3" w14:textId="19B7AA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C282" w14:textId="130E6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4DE3EC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0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D99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18C6" w14:textId="4CF95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5957" w14:textId="12783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850B9" w14:textId="67D33B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9543" w14:textId="6C5EE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884B3D" w14:paraId="4557442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151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D25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5739A" w14:textId="7C363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A055" w14:textId="68FEB7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9800" w14:textId="552F58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F78B" w14:textId="17F5BF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884B3D" w14:paraId="74879B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F1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795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415B4" w14:textId="2544B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A0E2" w14:textId="4BA344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6001A" w14:textId="1E5843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C4FB" w14:textId="0B889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407224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ACF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A836" w14:textId="6AAB52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CEE5E" w14:textId="0BB1BA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16252" w14:textId="160961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592EB" w14:textId="0F2B18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884B3D" w14:paraId="7AD9E4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D87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824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05DF6" w14:textId="7B258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18621" w14:textId="0426FC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358B5" w14:textId="77368D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04D9" w14:textId="7797B7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884B3D" w14:paraId="1A562ED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5C3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BB37D5" w14:textId="05A43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729,2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59A95E" w14:textId="50F0DE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C33D75" w14:textId="04C281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19A831" w14:textId="4060F7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779,259.24 </w:t>
            </w:r>
          </w:p>
        </w:tc>
      </w:tr>
      <w:tr w:rsidR="00884B3D" w14:paraId="029EF6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02C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652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35EAF" w14:textId="627C9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1452" w14:textId="5C24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C8933" w14:textId="207E4D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8234C" w14:textId="021CC6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884B3D" w14:paraId="743487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6CE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E5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62583" w14:textId="705416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9F75E" w14:textId="5C47D3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3B6C1" w14:textId="4750BD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C947" w14:textId="26759A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1AD0B3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96A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2C7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2F569" w14:textId="4B18B0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8D19" w14:textId="53D73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A44A" w14:textId="53D1C9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8B2A" w14:textId="166751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884B3D" w14:paraId="44FD87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E9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4C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7277" w14:textId="0BBD8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02A3A" w14:textId="20EC5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0DB98" w14:textId="43AF4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53EF7" w14:textId="37D163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884B3D" w14:paraId="01CD07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AB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51C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46844" w14:textId="588B5B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C97A" w14:textId="35ECB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1FD1" w14:textId="08B9BB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6E3D" w14:textId="0F9667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884B3D" w14:paraId="0376D5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053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33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3606" w14:textId="435D32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649C" w14:textId="7517F3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0AC2F" w14:textId="0B9034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5620" w14:textId="1EB88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884B3D" w14:paraId="320474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1D6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8D2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26E9A" w14:textId="11B56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EEBA" w14:textId="6B72F1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814CF" w14:textId="270CF8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2EBB" w14:textId="62A87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884B3D" w14:paraId="2A4D59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7F8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BB1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2A5CC" w14:textId="46CA2A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F5EF9" w14:textId="6EC8A1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B4476" w14:textId="1BA88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19B6" w14:textId="050937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884B3D" w14:paraId="2793E5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BA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64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A2F" w14:textId="65FB9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B1736" w14:textId="55AD0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28F0" w14:textId="09CBE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D737A" w14:textId="3FE084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884B3D" w14:paraId="57365F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AA1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D08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4C7BF" w14:textId="7811F2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FA654" w14:textId="40F2AE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CA57" w14:textId="38A418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6609" w14:textId="77C74A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884B3D" w14:paraId="5034263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072B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2BCEE7" w14:textId="1ABF0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AD3E2D" w14:textId="0CA5DC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36F80D" w14:textId="15603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D6CAF0" w14:textId="7324F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884B3D" w14:paraId="50C0F9E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ADB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D0D11" w14:textId="36C82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DB2036" w14:textId="4B721B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6FAC0E" w14:textId="611AB3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87943" w14:textId="772ACC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884B3D" w14:paraId="138976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B2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CA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C521B" w14:textId="37841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C382" w14:textId="304976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02B5" w14:textId="20EFD0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A13D" w14:textId="3FFBE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884B3D" w14:paraId="148F69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E8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AB8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E26A3" w14:textId="55469A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16ED" w14:textId="44543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6886" w14:textId="2F0331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7C222" w14:textId="45E7D1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884B3D" w14:paraId="71C0E8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029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43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23A79" w14:textId="22A00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A1CA3" w14:textId="0C33A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9432D" w14:textId="6FF4E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E467" w14:textId="1AA9A7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884B3D" w14:paraId="384E71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D394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C4A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F9FA0" w14:textId="39F0A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B6BCD" w14:textId="663E8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39DE4" w14:textId="0B1F46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D2EEF" w14:textId="1F10D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884B3D" w14:paraId="1003B3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02E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DF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E9FEC" w14:textId="08979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DB2E" w14:textId="172038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4144" w14:textId="6DB5C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1A" w14:textId="45EFD2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884B3D" w14:paraId="0892C3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A86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761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C6FF6" w14:textId="45F59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F18E" w14:textId="009D00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2AF7A" w14:textId="17B920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29B76" w14:textId="687BB5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884B3D" w14:paraId="467E55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32E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E57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D249C" w14:textId="2AFED5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22E85" w14:textId="11D29F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607D" w14:textId="2EAE6B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5496B" w14:textId="22B19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884B3D" w14:paraId="371F39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5E2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F3F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9A129" w14:textId="7688FC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87CDC" w14:textId="30E8DA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ACB08" w14:textId="1E7073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BB3D8" w14:textId="7F5E5C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884B3D" w14:paraId="43B2FE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95B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A7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1FEC" w14:textId="70D318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79AE" w14:textId="6F032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4BA43" w14:textId="62D98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8311" w14:textId="535C4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884B3D" w14:paraId="32EA9C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C72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55D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BFFB8" w14:textId="66637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1993" w14:textId="177AE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ED2D" w14:textId="1B7A12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A9D7" w14:textId="7EAF0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884B3D" w14:paraId="3F5ABA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D92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7D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ED4DF" w14:textId="60EFCB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9616E" w14:textId="3FAF4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B7A73" w14:textId="58A77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5E2E" w14:textId="5E23B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884B3D" w14:paraId="643F74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C6F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638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7832" w14:textId="119A2A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3FC24" w14:textId="1BF82F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D316" w14:textId="694F6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ABCF3" w14:textId="25AD9B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884B3D" w14:paraId="5C0801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3F04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638C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E15D" w14:textId="7D929A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E9A07" w14:textId="4DB71A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F84E" w14:textId="7FD48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22D" w14:textId="4A861E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884B3D" w14:paraId="35FA2F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47B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4A7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4FFC4" w14:textId="08ACD4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DBD2" w14:textId="18B187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1C40D" w14:textId="3EE787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32D7" w14:textId="6D96A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884B3D" w14:paraId="66F3B5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79A5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7CA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D542" w14:textId="5C8A4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4747" w14:textId="014115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43D6" w14:textId="179EC6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48CC" w14:textId="0105A1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884B3D" w14:paraId="6F389D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629D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0D1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DADD" w14:textId="453E9D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70662" w14:textId="20ADC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CBCFC" w14:textId="4E3C4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F226" w14:textId="167BA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884B3D" w14:paraId="04A52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F47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5AA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F6575" w14:textId="34865C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407CE" w14:textId="50135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480F" w14:textId="229D6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53DEB" w14:textId="08D82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884B3D" w14:paraId="599B4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DD4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D38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D8681" w14:textId="6C961B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DFBB9" w14:textId="50C65D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EC199" w14:textId="3BCF5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5D8CE" w14:textId="23C583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884B3D" w14:paraId="1E1C29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84B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162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F4291" w14:textId="0024C2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98AB2" w14:textId="36B8F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9638" w14:textId="4BBABF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1CE17" w14:textId="304837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884B3D" w14:paraId="1A2AA9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39C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354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8BAA" w14:textId="336B25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D5E5" w14:textId="22A8F9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B8390" w14:textId="5831B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0F32" w14:textId="7DA20C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884B3D" w14:paraId="5A7AE1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5D0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9C8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F022" w14:textId="20B45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2351" w14:textId="3C5037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AA189" w14:textId="27AC38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C6B4" w14:textId="44927F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884B3D" w14:paraId="62970B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D8E3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683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715A" w14:textId="7123B1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63C45" w14:textId="17FF22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435" w14:textId="7C0C2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19BB" w14:textId="061D94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884B3D" w14:paraId="340AF9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DB3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BC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BFB1" w14:textId="3AD59B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7AAF1" w14:textId="1EF9F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9786" w14:textId="2509C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BD75" w14:textId="0CD1A6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884B3D" w14:paraId="1D4A9D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5EE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BA2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7E4DE" w14:textId="4F9667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1D32" w14:textId="4F464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0ED72" w14:textId="3B7F1B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DF91" w14:textId="2C8AC2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884B3D" w14:paraId="20B661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96A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F0E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66166" w14:textId="32511F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36AFC" w14:textId="089AEB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C12B9" w14:textId="40CB05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7207F" w14:textId="1BC18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884B3D" w14:paraId="5C515C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73E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A1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2C89E" w14:textId="1DFD4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72D07" w14:textId="17A90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73C9D" w14:textId="60CD9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090F" w14:textId="35B85B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884B3D" w14:paraId="2A5B54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471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5B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EF32" w14:textId="5E9D69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2131B" w14:textId="01D3A6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AEAE" w14:textId="5246DA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101B6" w14:textId="3C315B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884B3D" w14:paraId="0E4979B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699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D4A8A0" w14:textId="675122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5C81C" w14:textId="03C4E9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AA6AD" w14:textId="6BB5B6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08FFC8" w14:textId="38CC64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884B3D" w14:paraId="3326D5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E53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8BA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4A70" w14:textId="66A8E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710C" w14:textId="0A830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A256" w14:textId="3E002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BA4C" w14:textId="6E58C6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884B3D" w14:paraId="340A22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CF5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320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23B5E" w14:textId="7D935E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C3D1F" w14:textId="11F496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9C0A" w14:textId="148BA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BF3F0" w14:textId="71CC8A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884B3D" w14:paraId="628F40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963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98F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39923" w14:textId="69C3A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B9EB" w14:textId="6509DA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3CEC" w14:textId="16DC7C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E753" w14:textId="32EA1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884B3D" w14:paraId="09CBEB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6F1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C09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3499" w14:textId="479659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B05E" w14:textId="25797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BE2D5" w14:textId="410D57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F9AC" w14:textId="161E96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884B3D" w14:paraId="532E65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12B3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EF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C0CBF" w14:textId="7CAC0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1DDB1" w14:textId="3B4418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2C097" w14:textId="176E68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5345" w14:textId="280BA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884B3D" w14:paraId="33C209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B98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E7D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B8324" w14:textId="55216B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2E4C1" w14:textId="7B8EC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E9070" w14:textId="5737E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E7BD" w14:textId="61AD0F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884B3D" w14:paraId="5389F0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D13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653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7AC6" w14:textId="28C3F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EFD75" w14:textId="2FFCD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5130" w14:textId="7CA4CA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D768E" w14:textId="377083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884B3D" w14:paraId="5E8CBB3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9E4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11D852" w14:textId="3D645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4B840" w14:textId="55F3F9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3D4FC3" w14:textId="5EFD79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299D85" w14:textId="7D7F8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884B3D" w14:paraId="2317C3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683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1B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C5F9" w14:textId="13A33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BA93D" w14:textId="7047CD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6373" w14:textId="703E3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07E4" w14:textId="0FEBD2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884B3D" w14:paraId="6DEA36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90B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0D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F9756" w14:textId="3D06A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D845F" w14:textId="6A19DF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3150" w14:textId="2BD1F0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CAD1E" w14:textId="13604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884B3D" w14:paraId="210A29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0A8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870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F89AD" w14:textId="0C0C2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17B5B" w14:textId="1233E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0CCE" w14:textId="3E9C55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FDE5" w14:textId="2FB36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884B3D" w14:paraId="27538E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3C2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A8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D0AC2" w14:textId="2FFCF4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B19B" w14:textId="305759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46E56" w14:textId="1BBF68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A9CA" w14:textId="3CBE8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884B3D" w14:paraId="2C5BCD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85E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E49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A416" w14:textId="61B0B7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7C30C" w14:textId="34E60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28225" w14:textId="790952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96A9" w14:textId="7DD875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884B3D" w14:paraId="617776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F32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390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910C" w14:textId="5908FE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33C6C" w14:textId="3EBA7A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C483" w14:textId="1D615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C827" w14:textId="6E32B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884B3D" w14:paraId="27EF07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E0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D45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D235E" w14:textId="5065C2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8C89" w14:textId="71AFE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6573D" w14:textId="2A0390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861F" w14:textId="4E2E25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884B3D" w14:paraId="148DDF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71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A4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936B6" w14:textId="5A1976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4BD96" w14:textId="7A5BDC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D252" w14:textId="0251D4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81C9" w14:textId="2B7FFD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884B3D" w14:paraId="006812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21A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DD4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262DA" w14:textId="58B692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1A8B" w14:textId="6A9163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1F5B3" w14:textId="0EBFF3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BE80" w14:textId="7E67B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884B3D" w14:paraId="1394E7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1A9C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B07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8B572" w14:textId="2689A5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B74B" w14:textId="4DB70F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5B322" w14:textId="66C35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CEA1" w14:textId="72B95C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884B3D" w14:paraId="5BB8F7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26F7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A6E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99D1D" w14:textId="5AB101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3083" w14:textId="4ED3B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AD64C" w14:textId="601E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111B" w14:textId="35DC0B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884B3D" w14:paraId="7F575B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6B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A87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FE3A" w14:textId="45561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7BA6F" w14:textId="7A1FD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7F31D" w14:textId="175F7C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819F" w14:textId="18F45F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884B3D" w14:paraId="14E924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191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17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E0DE" w14:textId="4E8B7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E6A1C" w14:textId="6F83E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97643" w14:textId="302287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AA3C1" w14:textId="65A88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884B3D" w14:paraId="4CBF41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909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9C4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7C872" w14:textId="126B04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16594" w14:textId="18CCAF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2A007" w14:textId="6663E6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0E67" w14:textId="7B5818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884B3D" w14:paraId="5919B88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3EB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BC44FE" w14:textId="449764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AF9798" w14:textId="65F0F8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577B75" w14:textId="7470B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281E27" w14:textId="4B785C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884B3D" w14:paraId="7A2700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8DE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C4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B2587" w14:textId="48BFE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BA4AE" w14:textId="54037C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96BC5" w14:textId="7229BE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84620" w14:textId="5ABDA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884B3D" w14:paraId="12DA39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CEF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3F8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C09D" w14:textId="5D0E27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706A6" w14:textId="1E5358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6F050" w14:textId="7DAB7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F704" w14:textId="750C06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884B3D" w14:paraId="506396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9D26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A6B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8810" w14:textId="516335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94B1" w14:textId="126F7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40E" w14:textId="3214C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D3BB" w14:textId="71C754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884B3D" w14:paraId="548D2F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1D0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69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580D" w14:textId="5B93D8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ABD7" w14:textId="68E812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04AA" w14:textId="7DBE4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B205" w14:textId="63227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884B3D" w14:paraId="3DEEDDD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4187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C6F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28757" w14:textId="01EAAA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ED499" w14:textId="50595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A9B3" w14:textId="591C8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3A1A" w14:textId="7467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884B3D" w14:paraId="38E65A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299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641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C17" w14:textId="38A5D2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EE049" w14:textId="6FA1C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F39DE" w14:textId="340BBC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E252" w14:textId="7E96E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884B3D" w14:paraId="1E78F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C9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F0D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D5F6" w14:textId="78E365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0B05" w14:textId="2E4B45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91B0" w14:textId="4A9A5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E2BB" w14:textId="1A15FD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884B3D" w14:paraId="0E4456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3540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B4A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75A3C" w14:textId="6A4A5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A24A" w14:textId="7A2A2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7B956" w14:textId="088BD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0AE2" w14:textId="2C117E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884B3D" w14:paraId="3BE902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70A2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E11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DC0E" w14:textId="1B993A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E06C" w14:textId="0314B9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7930" w14:textId="1723AA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D3C5" w14:textId="5E0212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884B3D" w14:paraId="77A490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97C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C9C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60A2" w14:textId="676C1B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DDC0E" w14:textId="08B87D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FB738" w14:textId="63176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8BD1" w14:textId="44F330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884B3D" w14:paraId="24A4553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730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EDE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7126" w14:textId="50F81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2BE7C" w14:textId="1337F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2624E" w14:textId="7C3119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1A36" w14:textId="7F95C8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884B3D" w14:paraId="5F15113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629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5C6D83" w14:textId="57A90A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E20E5B" w14:textId="42599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4DBC1B" w14:textId="0E2D0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364C2D" w14:textId="378D9F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884B3D" w14:paraId="0FA24A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1838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ECB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71DA" w14:textId="3074F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A5890" w14:textId="66143A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47824" w14:textId="18A917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AFCF" w14:textId="772334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884B3D" w14:paraId="5D2FA3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2DF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37C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62AF0" w14:textId="2EF66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1367" w14:textId="59B85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72492" w14:textId="00A4A2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B9D4" w14:textId="46EF09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884B3D" w14:paraId="046D7A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9D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A05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54B4" w14:textId="5BFCD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14698" w14:textId="17BF9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E20D1" w14:textId="10BE92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C579" w14:textId="32533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884B3D" w14:paraId="6D9DE3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A7E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505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DAB9" w14:textId="669E1F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F9551" w14:textId="432A2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2169" w14:textId="1B77F5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A2F1" w14:textId="351D5E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884B3D" w14:paraId="0FEC0A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1B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095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A2DCB" w14:textId="7F3D4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7D78" w14:textId="0C32F3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92B53" w14:textId="3DB42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FAFA" w14:textId="47B49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884B3D" w14:paraId="4BCB6F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27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ED3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5F0E8" w14:textId="434F10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A0F0" w14:textId="1E8EA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5FAEC" w14:textId="564BD4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DA38" w14:textId="0638C6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884B3D" w14:paraId="6885CA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D2D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343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9381" w14:textId="71237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9993A" w14:textId="45D092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1173" w14:textId="68739B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23847" w14:textId="751CE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884B3D" w14:paraId="1C57C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66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ABC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2AEB" w14:textId="444055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57EE" w14:textId="073EA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F2825" w14:textId="3FEAD6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3CF61" w14:textId="1576E3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884B3D" w14:paraId="682C3B4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0F8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2AFCFA" w14:textId="63708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37BC4B" w14:textId="4502E6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3F48F0" w14:textId="69F2AC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DDE1CC" w14:textId="09D24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884B3D" w14:paraId="40B304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C04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C7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9A207" w14:textId="0AC11F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99F7D" w14:textId="592CB1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85A0D" w14:textId="555EA7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5DD1" w14:textId="5F90B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884B3D" w14:paraId="12A42B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79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D2B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57E6" w14:textId="5B191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FA68" w14:textId="2BD551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43854" w14:textId="7D589E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D277" w14:textId="4A6CEA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884B3D" w14:paraId="30E850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E2A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F68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7AB1" w14:textId="29468D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8DDD4" w14:textId="3A262D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B580" w14:textId="15D29C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9E523" w14:textId="25A41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884B3D" w14:paraId="7433D3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D52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75D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BCDA0" w14:textId="41F97E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34D7" w14:textId="5AD10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DB0C" w14:textId="62D497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2503" w14:textId="3D88AB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884B3D" w14:paraId="2C45DC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7A08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71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B6A81" w14:textId="11E65F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B651" w14:textId="4FB219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BF55B" w14:textId="240395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52D1" w14:textId="51BD2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884B3D" w14:paraId="53F1DC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5D5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3C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EE44C" w14:textId="3A073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23BB" w14:textId="2D1A6A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9AE6" w14:textId="41D8A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147E" w14:textId="1BD397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884B3D" w14:paraId="4062D8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E18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355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9522B" w14:textId="471448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1F58A" w14:textId="5E30E6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598A3" w14:textId="2DE1CE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661A" w14:textId="661EC5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884B3D" w14:paraId="1C5291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4E7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953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F8540" w14:textId="4CA76C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D520" w14:textId="56ED4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7DD2E" w14:textId="4BDF2D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FC2A" w14:textId="7B8EE4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884B3D" w14:paraId="4E180A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6B4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BEA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53BA" w14:textId="346B2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5C4C3" w14:textId="4DA8D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A3D89" w14:textId="2D626C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7A2AA" w14:textId="22458F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884B3D" w14:paraId="781C84A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6454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161BD" w14:textId="3E255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F4982" w14:textId="4DF6A1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83BC64" w14:textId="627E0D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DF4310" w14:textId="36CEC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884B3D" w14:paraId="26E8082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A75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5DB64" w14:textId="70174A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8E3403" w14:textId="28394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E4922" w14:textId="48CB3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F86282" w14:textId="4D45F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884B3D" w14:paraId="0EE9D2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25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1F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6F6A4" w14:textId="2628D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C798" w14:textId="2DBA6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0023" w14:textId="0B60E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02A76" w14:textId="61AFE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884B3D" w14:paraId="786A8F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786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586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8DD2" w14:textId="4C63D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76F1B" w14:textId="5CB4D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3306" w14:textId="7610E8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73AD" w14:textId="49A184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884B3D" w14:paraId="3EABD8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F6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2A9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0C4A5" w14:textId="3A8E8E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D005" w14:textId="18D80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471A" w14:textId="238DA9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90E0" w14:textId="27937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884B3D" w14:paraId="2EA5D3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96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648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C6F8D" w14:textId="295FC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36C2" w14:textId="003C63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195B4" w14:textId="47505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90370" w14:textId="41F365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884B3D" w14:paraId="651AB8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C95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85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AD82D" w14:textId="3006C4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205F" w14:textId="332A72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AB72D" w14:textId="02BC32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0AF2" w14:textId="0AB91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884B3D" w14:paraId="197B42C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E8D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2AA53C" w14:textId="2FBE2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1BE4D" w14:textId="637D7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BE38BC" w14:textId="09CB8C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9356F1" w14:textId="2D2C34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884B3D" w14:paraId="1EA4D4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E98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A16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04EA0" w14:textId="00E9A5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58CB" w14:textId="227DA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4993" w14:textId="0A8B7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6079" w14:textId="24666E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884B3D" w14:paraId="5339AF6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BBF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B08B33" w14:textId="118F59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D8F1E8" w14:textId="1E366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C5049B" w14:textId="2B815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4E9869" w14:textId="6A626A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884B3D" w14:paraId="2B89A87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B42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590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F4ECA" w14:textId="31EAB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E9EE2" w14:textId="16EF36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2158C" w14:textId="018C74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86B4" w14:textId="28BA52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0AC3B0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1C2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C31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6DE5" w14:textId="2DD51E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AB26C" w14:textId="5E1E00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BB6F9" w14:textId="454B82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2ADA" w14:textId="45270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884B3D" w14:paraId="632EA1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7DD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9E5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248BC" w14:textId="2D8D2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FD23" w14:textId="0B6DC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DAF8" w14:textId="6DBB3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818DD" w14:textId="198F5E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18DCDDC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A17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380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F6D4" w14:textId="04DDFA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0FA9C" w14:textId="364299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AF31C" w14:textId="76DCC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5B1B" w14:textId="5947E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6B6F474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59D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508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624FF" w14:textId="4A6BB7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63CAD" w14:textId="1C843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45E" w14:textId="5178E8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9D16" w14:textId="131EC7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16F8F4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D88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96B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CAFDD" w14:textId="1C324D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7FE3" w14:textId="533C8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EFB3" w14:textId="042405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5D66" w14:textId="495866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884B3D" w14:paraId="6D7D67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492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40D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0733" w14:textId="1F6E4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A2492" w14:textId="4EB617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9E07" w14:textId="4D4CA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33BA" w14:textId="491AB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884B3D" w14:paraId="1A262DD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4C9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BE36CD" w14:textId="4D5765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495062" w14:textId="2D41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9D8776" w14:textId="41F0F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6274C3" w14:textId="351531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884B3D" w14:paraId="6C5147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952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22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4512" w14:textId="0B0509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3AF5C" w14:textId="781527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B44E0" w14:textId="7E599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00CA" w14:textId="254D8D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EF924E7" w14:textId="7DD2A688" w:rsidR="00D16141" w:rsidRDefault="003E4C18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54BBDA0" w14:textId="77777777" w:rsidR="00116737" w:rsidRPr="00116737" w:rsidRDefault="00116737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AF80031" w14:textId="77777777" w:rsidR="00260EDA" w:rsidRDefault="00260EDA" w:rsidP="00260EDA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672C1FF4" w14:textId="77777777" w:rsidR="00260EDA" w:rsidRPr="00C1309E" w:rsidRDefault="00260EDA" w:rsidP="00260ED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C1309E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1,237,044,871.94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22D2D0C6" w14:textId="77777777" w:rsidR="00260EDA" w:rsidRPr="00C1309E" w:rsidRDefault="00260EDA" w:rsidP="00260ED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C9FFC72" w14:textId="77777777" w:rsidR="00260EDA" w:rsidRPr="00C1309E" w:rsidRDefault="00260EDA" w:rsidP="00260ED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70A463F3" w14:textId="77777777" w:rsidR="00260EDA" w:rsidRPr="00C1309E" w:rsidRDefault="00260EDA" w:rsidP="00260ED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2,467,283.65 standby funds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6D9B4681" w14:textId="77777777" w:rsidR="00260EDA" w:rsidRPr="00C1309E" w:rsidRDefault="00260EDA" w:rsidP="00260ED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78ECABFC" w14:textId="77777777" w:rsidR="00260EDA" w:rsidRPr="00C1309E" w:rsidRDefault="00260EDA" w:rsidP="00260ED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2A8EDCC2" w14:textId="77777777" w:rsidR="00260EDA" w:rsidRPr="00C1309E" w:rsidRDefault="00260EDA" w:rsidP="00260ED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1309E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221,445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family food packs (FFPs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C1309E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106,335,615.20,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other food items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C1309E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167,595,586.54,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C1309E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270,646,386.56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45B7BBD8" w14:textId="77777777" w:rsidR="00260EDA" w:rsidRDefault="00260EDA" w:rsidP="00260ED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34AE1E3E" w14:textId="77777777" w:rsidR="00260EDA" w:rsidRPr="00B25660" w:rsidRDefault="00260EDA" w:rsidP="00260ED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5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6"/>
        <w:gridCol w:w="1288"/>
        <w:gridCol w:w="986"/>
        <w:gridCol w:w="1288"/>
        <w:gridCol w:w="1288"/>
        <w:gridCol w:w="1404"/>
        <w:gridCol w:w="1697"/>
      </w:tblGrid>
      <w:tr w:rsidR="00260EDA" w:rsidRPr="00BE2094" w14:paraId="1AFEDFFA" w14:textId="77777777" w:rsidTr="00F4358F">
        <w:trPr>
          <w:trHeight w:val="20"/>
          <w:tblHeader/>
        </w:trPr>
        <w:tc>
          <w:tcPr>
            <w:tcW w:w="81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CB030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3FB02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30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4CF9B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6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AD638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9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D0BD9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54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06FC0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260EDA" w:rsidRPr="00BE2094" w14:paraId="1E37430C" w14:textId="77777777" w:rsidTr="00F4358F">
        <w:trPr>
          <w:trHeight w:val="20"/>
          <w:tblHeader/>
        </w:trPr>
        <w:tc>
          <w:tcPr>
            <w:tcW w:w="81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E327F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4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81777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D0DB5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7A3FB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EA228B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C260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54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8AE9C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260EDA" w:rsidRPr="00BE2094" w14:paraId="09E2B8D2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13EF5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D1972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92,467,283.6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9F7B2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21,44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44101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06,335,615.20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29E71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67,595,586.54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92778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0,646,386.56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0055A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,237,044,871.94</w:t>
            </w:r>
          </w:p>
        </w:tc>
      </w:tr>
      <w:tr w:rsidR="00260EDA" w:rsidRPr="00BE2094" w14:paraId="730606A2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D8F8E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17AA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649,808,804.1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5A3B9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AE010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A413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547C0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26CFF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649,808,804.19 </w:t>
            </w:r>
          </w:p>
        </w:tc>
      </w:tr>
      <w:tr w:rsidR="00260EDA" w:rsidRPr="00BE2094" w14:paraId="7AFCA7F0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395A0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lastRenderedPageBreak/>
              <w:t>NRLMB - NRO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EBA9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89381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3,770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392F7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,251,20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DE6D5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5,515,649.82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4F07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4,961,643.19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5A730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97,728,498.01 </w:t>
            </w:r>
          </w:p>
        </w:tc>
      </w:tr>
      <w:tr w:rsidR="00260EDA" w:rsidRPr="00BE2094" w14:paraId="568F56D0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C3A9E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591B2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731E5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9,8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5F45D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4,407,317.6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84F3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253,169.03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D2896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,145,887.2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ED16C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806,373.86 </w:t>
            </w:r>
          </w:p>
        </w:tc>
      </w:tr>
      <w:tr w:rsidR="00260EDA" w:rsidRPr="00BE2094" w14:paraId="063D44A0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023BD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BE452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708,055.2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6FBCC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8,4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AA602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4,230,645.4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36CE8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63,188.3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D99D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9,589,221.7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227DB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4,791,110.70 </w:t>
            </w:r>
          </w:p>
        </w:tc>
      </w:tr>
      <w:tr w:rsidR="00260EDA" w:rsidRPr="00BE2094" w14:paraId="7A33A3AE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7E669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33B9F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138.7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71978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2,26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CF511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6,469,911.34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65BB0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,135,138.8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C53B9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510,398.9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8BB1E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6,115,587.94 </w:t>
            </w:r>
          </w:p>
        </w:tc>
      </w:tr>
      <w:tr w:rsidR="00260EDA" w:rsidRPr="00BE2094" w14:paraId="5863BD94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1B4B1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1C750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C1F51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5,12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E551A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4,176,158.97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7A074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161,085.8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76F61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022,278.98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CB46B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664,552.55 </w:t>
            </w:r>
          </w:p>
        </w:tc>
      </w:tr>
      <w:tr w:rsidR="00260EDA" w:rsidRPr="00BE2094" w14:paraId="3D752BA2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6CC97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7A510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83F94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,39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FEC9F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,085,748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9628B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661,824.94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A60D8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4,026,733.2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614A8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8,774,306.14 </w:t>
            </w:r>
          </w:p>
        </w:tc>
      </w:tr>
      <w:tr w:rsidR="00260EDA" w:rsidRPr="00BE2094" w14:paraId="76F58A19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17B2B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30715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792CC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1,75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B70EFB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9,790,6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C67A5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,061,634.0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51310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004,948.8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D3B5E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9,312,627.38 </w:t>
            </w:r>
          </w:p>
        </w:tc>
      </w:tr>
      <w:tr w:rsidR="00260EDA" w:rsidRPr="00BE2094" w14:paraId="5D715BB8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BFC99B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A6282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5E7E9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2,73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2C13D9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575,113.4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0211E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,053,537.4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75628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5,238,329.9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516A8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9,866,980.71 </w:t>
            </w:r>
          </w:p>
        </w:tc>
      </w:tr>
      <w:tr w:rsidR="00260EDA" w:rsidRPr="00BE2094" w14:paraId="0EF75EC5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D87A0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CE7D1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A1C2A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6,980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B679A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5,444,756.9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650F6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62,845,885.82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0C83D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890,820.31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2A832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87,181,514.77 </w:t>
            </w:r>
          </w:p>
        </w:tc>
      </w:tr>
      <w:tr w:rsidR="00260EDA" w:rsidRPr="00BE2094" w14:paraId="0D6DF33D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FB63F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37B22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544.27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B9984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0,91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145C3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9,099,76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1DA09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280,135.6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B6460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9,406,840.6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A8CA8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1,787,285.52 </w:t>
            </w:r>
          </w:p>
        </w:tc>
      </w:tr>
      <w:tr w:rsidR="00260EDA" w:rsidRPr="00BE2094" w14:paraId="11CF0DC6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19110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ADFC6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B9A9C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4,36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B227E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,630,946.5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B0C99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,878,269.9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3374E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9,284,402.9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19DA0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7,988,162.41 </w:t>
            </w:r>
          </w:p>
        </w:tc>
      </w:tr>
      <w:tr w:rsidR="00260EDA" w:rsidRPr="00BE2094" w14:paraId="239F055E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5031B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90CAB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EC5E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7,3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B9D69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4,015,062.0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6A9C9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6,581,896.24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589F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866,180.1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9DAE2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1,519,138.39 </w:t>
            </w:r>
          </w:p>
        </w:tc>
      </w:tr>
      <w:tr w:rsidR="00260EDA" w:rsidRPr="00BE2094" w14:paraId="42F8C6FF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9DA4E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CB8C1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C9BF8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2,28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C52C8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6,696,056.72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492CE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3,863,632.3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4B695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7,841,656.4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13F70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1,402,069.87 </w:t>
            </w:r>
          </w:p>
        </w:tc>
      </w:tr>
      <w:tr w:rsidR="00260EDA" w:rsidRPr="00BE2094" w14:paraId="171BE1C6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6FD5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6241F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88384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8,88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E4D0F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,289,523.0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087D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,574,475.0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D8183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4,916,885.36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2629B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8,780,884.41 </w:t>
            </w:r>
          </w:p>
        </w:tc>
      </w:tr>
      <w:tr w:rsidR="00260EDA" w:rsidRPr="00BE2094" w14:paraId="2266991D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B11F8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144E05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0201E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,62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113226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,445,9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BDAD4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2,126,519.0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AC5B1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0,899,586.54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2FA8A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472,569.45 </w:t>
            </w:r>
          </w:p>
        </w:tc>
      </w:tr>
      <w:tr w:rsidR="00260EDA" w:rsidRPr="00BE2094" w14:paraId="6ED16FBD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0CC414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CB053C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94C40F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0,55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32578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400,039.9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55AFD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966,103.6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4788F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6,048,040.0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5F79D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0,414,924.13 </w:t>
            </w:r>
          </w:p>
        </w:tc>
      </w:tr>
      <w:tr w:rsidR="00260EDA" w:rsidRPr="00BE2094" w14:paraId="4A3A2182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8889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5BF387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9A3539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F8818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8D1BB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3,597,574.5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DEE63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741,232.78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5F25C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1,568,246.28 </w:t>
            </w:r>
          </w:p>
        </w:tc>
      </w:tr>
      <w:tr w:rsidR="00260EDA" w:rsidRPr="00BE2094" w14:paraId="40601A43" w14:textId="77777777" w:rsidTr="00F4358F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24519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5BE8A0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3,707,304.3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F80DE1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>11,13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393CB8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5,326,765.11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DB195D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75,866.28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8D94E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7,251,299.47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655AFA" w14:textId="77777777" w:rsidR="00260EDA" w:rsidRPr="00BE2094" w:rsidRDefault="00260EDA" w:rsidP="00F4358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sz w:val="20"/>
                <w:szCs w:val="20"/>
              </w:rPr>
              <w:t xml:space="preserve">17,061,235.24 </w:t>
            </w:r>
          </w:p>
        </w:tc>
      </w:tr>
    </w:tbl>
    <w:p w14:paraId="41DC567B" w14:textId="77777777" w:rsidR="00260EDA" w:rsidRDefault="00260EDA" w:rsidP="00260ED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2 November 2020, 3PM. </w:t>
      </w:r>
    </w:p>
    <w:p w14:paraId="3CEE73DE" w14:textId="77777777" w:rsidR="00260EDA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7D9AE57" w:rsidR="009702AE" w:rsidRPr="00D42B1F" w:rsidRDefault="00260EDA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CD8D96C" w:rsidR="009702AE" w:rsidRPr="00D42B1F" w:rsidRDefault="00260ED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65C6377" w:rsidR="009702AE" w:rsidRPr="00116737" w:rsidRDefault="00116737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116737" w:rsidRPr="00116737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16737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116737" w:rsidRPr="00116737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116737" w:rsidRPr="00116737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116737" w:rsidRPr="00116737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116737" w:rsidRPr="00116737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116737" w:rsidRPr="00116737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116737" w:rsidRPr="00116737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116737" w:rsidRPr="00116737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116737" w:rsidRPr="00116737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116737" w:rsidRPr="00116737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116737" w:rsidRPr="00116737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116737" w:rsidRPr="00116737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116737" w:rsidRPr="00116737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116737" w:rsidRPr="00116737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116737" w:rsidRPr="00116737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40FBCD47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F3BF071" w:rsidR="009702AE" w:rsidRPr="001B384B" w:rsidRDefault="00260EDA" w:rsidP="000307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22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1B384B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225519" w14:textId="2B158D5A" w:rsidR="001B384B" w:rsidRPr="00260EDA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33095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260EDA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7E76E7F2" w:rsidR="00F0317F" w:rsidRPr="001B384B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1B384B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1B384B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503C4930" w:rsidR="009D1839" w:rsidRPr="001B384B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1B384B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1B384B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1B384B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1B384B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1B384B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90636E1" w:rsidR="00E0250A" w:rsidRPr="00AE0CA5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013B89" w:rsidRPr="00AE0CA5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77777777" w:rsidR="00013B89" w:rsidRPr="00AE0CA5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3,713 clients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AE0CA5"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9,639,399.82.</w:t>
            </w:r>
          </w:p>
          <w:p w14:paraId="109E201A" w14:textId="6D62556F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AE0CA5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AE0CA5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AE0CA5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AE0CA5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054DAF0D" w:rsidR="00013B89" w:rsidRPr="00AE0CA5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482 beneficiaries of the Bayanihan 2 with a total amount of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  <w:lang w:bidi="en-US"/>
              </w:rPr>
              <w:t>₱2,651,000.00.</w:t>
            </w:r>
          </w:p>
          <w:p w14:paraId="1D79AC82" w14:textId="44DDC8A8" w:rsidR="006D1DB0" w:rsidRPr="00AE0CA5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AE0CA5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3A585A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3A585A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3A585A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3A585A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3A585A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3A585A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3A585A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3A585A">
              <w:tc>
                <w:tcPr>
                  <w:tcW w:w="1318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132A6D2" w:rsidR="007A4D29" w:rsidRPr="00D72724" w:rsidRDefault="00157E4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80F632B" w14:textId="5E7319BC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attended the 34th CALABARZON Regional Task Force Against (RTF) COVID-19. The RTF officials, members, and guests discuss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issues and concerns in the region and agre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on the next steps in battling the COVID-19 pandemic. 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The agencies also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d updates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n the ongoing efforts to fight COVID-19 such as the status of implementation of the Social Amelioration Program (SAP) by DSWD, support program for workers by DOLE, support program for farmers by DA; and updates on the interventions provided by the Local Government Units (LGUs).</w:t>
            </w:r>
          </w:p>
          <w:p w14:paraId="2EBADCCD" w14:textId="7611588D" w:rsidR="00157E48" w:rsidRPr="00D72724" w:rsidRDefault="00157E48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56F3B8C5" w14:textId="77777777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44D0C53E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7F6BCCBD" w14:textId="64013BA6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represented the Field Office in the Balik Probinsya, Bagong Pag-asa Program (BP2) meeting organized and facilitated by the National Economic Development Authority (NEDA) IV-A. The meeting served as the venue to discuss the implementation plan of the regional plan for BP2.</w:t>
            </w:r>
          </w:p>
          <w:p w14:paraId="1AE66038" w14:textId="39640ABF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2F8FC80" w:rsidR="002D4D40" w:rsidRPr="00AE0CA5" w:rsidRDefault="00013B89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AE0CA5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00C63262" w:rsidR="002D4D40" w:rsidRPr="00AE0CA5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AE0CA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AE0CA5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AE0CA5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AE0CA5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0CA5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AE0CA5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65347254" w14:textId="77777777" w:rsidR="001C3081" w:rsidRDefault="001C308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B41F548" w14:textId="77777777" w:rsidR="00260EDA" w:rsidRDefault="00260ED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5A5C29C" w14:textId="77777777" w:rsidR="00260EDA" w:rsidRDefault="00260ED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5C536064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01EE658" w:rsidR="005279ED" w:rsidRPr="00AE0CA5" w:rsidRDefault="00116737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AE0CA5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51CE4D0F" w:rsidR="00416D6F" w:rsidRPr="00AE0CA5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63,722,401.58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686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AE0CA5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>to 1</w:t>
            </w:r>
            <w:r w:rsidR="00116737"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AE0CA5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AE0CA5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eastAsia="Times New Roman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AE0CA5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AE0CA5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lastRenderedPageBreak/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00A957A1" w14:textId="77777777" w:rsidR="009F1B90" w:rsidRPr="00D72724" w:rsidRDefault="009F1B90" w:rsidP="009F1B90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E6C40F9" w14:textId="53FEFCEB" w:rsidR="00FB0EB0" w:rsidRPr="00D72724" w:rsidRDefault="009F1B90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76D6AF0B" w:rsidR="00E96404" w:rsidRPr="00D72724" w:rsidRDefault="0052777D" w:rsidP="00572DC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D72724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88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9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0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2F270440" w:rsidR="00262E5B" w:rsidRPr="00D72724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19,14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E1B0F23" w:rsidR="00155E19" w:rsidRPr="00D72724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8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9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6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D72724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D72724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3F782DDE" w:rsidR="00206A9C" w:rsidRPr="00D72724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0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.</w:t>
            </w:r>
          </w:p>
          <w:p w14:paraId="79C8C62F" w14:textId="0F54CBE4" w:rsidR="00ED50BE" w:rsidRPr="00D72724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D72724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64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59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970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5C96EAA" w:rsidR="00E96404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D72724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D72724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AE0CA5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AE0CA5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4932EFC2" w14:textId="7BA465E3" w:rsidR="0063333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AE0CA5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AE0CA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AE0CA5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AE0CA5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7F9A6C36" w14:textId="77777777" w:rsidR="00013B89" w:rsidRDefault="00013B8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ED438E" w14:textId="77777777" w:rsidR="00260EDA" w:rsidRDefault="00260ED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A5D936A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72FFDE66" w:rsidR="009702AE" w:rsidRPr="00D72724" w:rsidRDefault="00206A9C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D72724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D72724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D72724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D72724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D72724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4A45A20D" w:rsidR="004E029E" w:rsidRPr="00D72724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D72724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7D3ED24B" w:rsidR="00B704B0" w:rsidRPr="00D72724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D72724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D72724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D72724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D72724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2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5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39603D54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additional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5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783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495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requested by the LGU of Tago, Surigao Del Sur.</w:t>
            </w:r>
          </w:p>
          <w:p w14:paraId="65E8982F" w14:textId="7C6F9B1E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,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3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2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D72724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2724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D72724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D72724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6DBDCF3E" w:rsidR="00645671" w:rsidRPr="00D72724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D72724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215817A9" w14:textId="417AB37D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616D1B41" w14:textId="77777777" w:rsidR="00260EDA" w:rsidRPr="00260EDA" w:rsidRDefault="00260EDA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>DIANE C. PLEGRINO</w:t>
            </w:r>
          </w:p>
          <w:p w14:paraId="4155D523" w14:textId="31BB8A1F" w:rsidR="00AE0CA5" w:rsidRPr="003A585A" w:rsidRDefault="00260EDA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 xml:space="preserve"> MARIE JOYCE G. RAFANAN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014407C8" w:rsidR="003A585A" w:rsidRDefault="00260ED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7E06F59B" w14:textId="77777777" w:rsidR="008C5089" w:rsidRDefault="008C5089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DCC6E5" w14:textId="6C092C73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4E06C6C9">
            <wp:simplePos x="0" y="0"/>
            <wp:positionH relativeFrom="column">
              <wp:posOffset>306705</wp:posOffset>
            </wp:positionH>
            <wp:positionV relativeFrom="paragraph">
              <wp:posOffset>62866</wp:posOffset>
            </wp:positionV>
            <wp:extent cx="5689600" cy="42672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34B791E" w:rsidR="00B26F3C" w:rsidRPr="00B26F3C" w:rsidRDefault="00EE25D4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2EA5E1DF">
            <wp:simplePos x="0" y="0"/>
            <wp:positionH relativeFrom="column">
              <wp:posOffset>276225</wp:posOffset>
            </wp:positionH>
            <wp:positionV relativeFrom="paragraph">
              <wp:posOffset>143510</wp:posOffset>
            </wp:positionV>
            <wp:extent cx="5722620" cy="42919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2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3CCCAE67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bookmarkStart w:id="2" w:name="_GoBack"/>
      <w:bookmarkEnd w:id="2"/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71262606" w:rsidR="009616A2" w:rsidRPr="004057CA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54F98" w14:textId="77777777" w:rsidR="00165AA8" w:rsidRDefault="00165AA8">
      <w:pPr>
        <w:spacing w:after="0" w:line="240" w:lineRule="auto"/>
      </w:pPr>
      <w:r>
        <w:separator/>
      </w:r>
    </w:p>
  </w:endnote>
  <w:endnote w:type="continuationSeparator" w:id="0">
    <w:p w14:paraId="01FE7836" w14:textId="77777777" w:rsidR="00165AA8" w:rsidRDefault="00165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1C3081" w:rsidRDefault="001C308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9094774" w:rsidR="001C3081" w:rsidRDefault="001C308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EE25D4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EE25D4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235259">
      <w:rPr>
        <w:rFonts w:ascii="Arial" w:eastAsia="Arial" w:hAnsi="Arial" w:cs="Arial"/>
        <w:sz w:val="14"/>
        <w:szCs w:val="14"/>
      </w:rPr>
      <w:t>DSWD DROMIC Report #449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 w:rsidR="00235259">
      <w:rPr>
        <w:rFonts w:ascii="Arial" w:eastAsia="Arial" w:hAnsi="Arial" w:cs="Arial"/>
        <w:sz w:val="14"/>
        <w:szCs w:val="14"/>
      </w:rPr>
      <w:t>(COVID19) as of 22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1C3081" w:rsidRDefault="001C308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6BFFA" w14:textId="77777777" w:rsidR="00165AA8" w:rsidRDefault="00165AA8">
      <w:pPr>
        <w:spacing w:after="0" w:line="240" w:lineRule="auto"/>
      </w:pPr>
      <w:r>
        <w:separator/>
      </w:r>
    </w:p>
  </w:footnote>
  <w:footnote w:type="continuationSeparator" w:id="0">
    <w:p w14:paraId="7DD3A328" w14:textId="77777777" w:rsidR="00165AA8" w:rsidRDefault="00165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1C3081" w:rsidRDefault="001C308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1C3081" w:rsidRDefault="001C308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FD7B3B2-0F80-4AE9-9637-3597328BD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3707</Words>
  <Characters>78131</Characters>
  <Application>Microsoft Office Word</Application>
  <DocSecurity>0</DocSecurity>
  <Lines>65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22T08:29:00Z</dcterms:created>
  <dcterms:modified xsi:type="dcterms:W3CDTF">2020-11-2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